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270AB4" w:rsidRPr="00562348" w14:paraId="5E33B36A" w14:textId="77777777" w:rsidTr="002D6A01">
        <w:tc>
          <w:tcPr>
            <w:tcW w:w="4675" w:type="dxa"/>
          </w:tcPr>
          <w:p w14:paraId="52601511" w14:textId="7CEF72E1" w:rsidR="00270AB4" w:rsidRPr="008C017A" w:rsidRDefault="00270AB4" w:rsidP="003D48E1">
            <w:pPr>
              <w:spacing w:before="16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Meeting Agenda</w:t>
            </w:r>
            <w:r w:rsidRPr="008C017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202</w:t>
            </w:r>
            <w:r w:rsidR="00C56406">
              <w:rPr>
                <w:rFonts w:ascii="Arial" w:hAnsi="Arial" w:cs="Arial"/>
                <w:b/>
                <w:bCs/>
                <w:sz w:val="22"/>
                <w:szCs w:val="22"/>
              </w:rPr>
              <w:t>6-01</w:t>
            </w:r>
          </w:p>
          <w:p w14:paraId="4B151EFE" w14:textId="247C32D4" w:rsidR="00270AB4" w:rsidRDefault="009B6804" w:rsidP="003D48E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February</w:t>
            </w:r>
            <w:r w:rsidR="0022129F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C77B09">
              <w:rPr>
                <w:rFonts w:ascii="Arial" w:hAnsi="Arial" w:cs="Arial"/>
                <w:b/>
                <w:bCs/>
                <w:sz w:val="22"/>
                <w:szCs w:val="22"/>
              </w:rPr>
              <w:t>2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  <w:r w:rsidR="00C77B09">
              <w:rPr>
                <w:rFonts w:ascii="Arial" w:hAnsi="Arial" w:cs="Arial"/>
                <w:b/>
                <w:bCs/>
                <w:sz w:val="22"/>
                <w:szCs w:val="22"/>
              </w:rPr>
              <w:t>th</w:t>
            </w:r>
            <w:r w:rsidR="00270AB4" w:rsidRPr="00537D6D">
              <w:rPr>
                <w:rFonts w:ascii="Arial" w:hAnsi="Arial" w:cs="Arial"/>
                <w:b/>
                <w:bCs/>
                <w:sz w:val="22"/>
                <w:szCs w:val="22"/>
              </w:rPr>
              <w:t>, 202</w:t>
            </w:r>
            <w:r w:rsidR="00C77B09">
              <w:rPr>
                <w:rFonts w:ascii="Arial" w:hAnsi="Arial" w:cs="Arial"/>
                <w:b/>
                <w:bCs/>
                <w:sz w:val="22"/>
                <w:szCs w:val="22"/>
              </w:rPr>
              <w:t>6</w:t>
            </w:r>
            <w:r w:rsidR="00270AB4" w:rsidRPr="00537D6D">
              <w:rPr>
                <w:rFonts w:ascii="Arial" w:hAnsi="Arial" w:cs="Arial"/>
                <w:b/>
                <w:bCs/>
                <w:sz w:val="22"/>
                <w:szCs w:val="22"/>
              </w:rPr>
              <w:t>, at</w:t>
            </w:r>
            <w:r w:rsidR="00270AB4" w:rsidRPr="005B512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616232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  <w:r w:rsidR="00285DC4">
              <w:rPr>
                <w:rFonts w:ascii="Arial" w:hAnsi="Arial" w:cs="Arial"/>
                <w:b/>
                <w:bCs/>
                <w:sz w:val="22"/>
                <w:szCs w:val="22"/>
              </w:rPr>
              <w:t>pm</w:t>
            </w:r>
          </w:p>
          <w:p w14:paraId="0452CCBF" w14:textId="77777777" w:rsidR="00270AB4" w:rsidRDefault="00270AB4" w:rsidP="003D48E1">
            <w:pPr>
              <w:tabs>
                <w:tab w:val="left" w:pos="45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6F53D87">
              <w:rPr>
                <w:rFonts w:ascii="Arial" w:hAnsi="Arial" w:cs="Arial"/>
                <w:sz w:val="22"/>
                <w:szCs w:val="22"/>
              </w:rPr>
              <w:t>GMSC Boardroom, 1773 Water Street (lower level, accessible from Loggie Drive), Miramichi</w:t>
            </w:r>
          </w:p>
          <w:p w14:paraId="5948B2B9" w14:textId="77777777" w:rsidR="005F3ED2" w:rsidRDefault="005F3ED2" w:rsidP="003D48E1">
            <w:pPr>
              <w:tabs>
                <w:tab w:val="left" w:pos="45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11F2E0A0" w14:textId="0F366310" w:rsidR="00ED7744" w:rsidRPr="00ED7744" w:rsidRDefault="00ED7744" w:rsidP="00ED7744">
            <w:pPr>
              <w:tabs>
                <w:tab w:val="left" w:pos="450"/>
              </w:tabs>
              <w:jc w:val="center"/>
              <w:rPr>
                <w:rFonts w:ascii="Aptos" w:hAnsi="Aptos"/>
                <w:sz w:val="32"/>
                <w:szCs w:val="32"/>
              </w:rPr>
            </w:pPr>
            <w:hyperlink r:id="rId11" w:tgtFrame="_blank" w:tooltip="Meeting join link" w:history="1">
              <w:r w:rsidRPr="00ED7744">
                <w:rPr>
                  <w:rStyle w:val="Hyperlink"/>
                  <w:rFonts w:ascii="Aptos" w:hAnsi="Aptos"/>
                  <w:b/>
                  <w:bCs/>
                  <w:sz w:val="32"/>
                  <w:szCs w:val="32"/>
                </w:rPr>
                <w:t>Join the meeting now</w:t>
              </w:r>
            </w:hyperlink>
            <w:r w:rsidRPr="00ED7744">
              <w:rPr>
                <w:rFonts w:ascii="Aptos" w:hAnsi="Aptos"/>
                <w:sz w:val="32"/>
                <w:szCs w:val="32"/>
              </w:rPr>
              <w:t xml:space="preserve"> </w:t>
            </w:r>
          </w:p>
          <w:p w14:paraId="2DA00CEE" w14:textId="2C10B6C7" w:rsidR="00ED7744" w:rsidRPr="00ED7744" w:rsidRDefault="00ED7744" w:rsidP="00ED7744">
            <w:pPr>
              <w:tabs>
                <w:tab w:val="left" w:pos="450"/>
              </w:tabs>
              <w:jc w:val="center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ED7744">
              <w:rPr>
                <w:rFonts w:ascii="Aptos" w:hAnsi="Aptos"/>
                <w:b/>
                <w:bCs/>
                <w:sz w:val="20"/>
                <w:szCs w:val="20"/>
              </w:rPr>
              <w:t>Meeting ID: 24</w:t>
            </w:r>
            <w:r w:rsidR="004D408E">
              <w:rPr>
                <w:rFonts w:ascii="Aptos" w:hAnsi="Aptos"/>
                <w:b/>
                <w:bCs/>
                <w:sz w:val="20"/>
                <w:szCs w:val="20"/>
              </w:rPr>
              <w:t>5 543 951 707 20</w:t>
            </w:r>
          </w:p>
          <w:p w14:paraId="701CBFC7" w14:textId="1B0CD97F" w:rsidR="00ED7744" w:rsidRPr="00ED7744" w:rsidRDefault="00ED7744" w:rsidP="00ED7744">
            <w:pPr>
              <w:tabs>
                <w:tab w:val="left" w:pos="450"/>
              </w:tabs>
              <w:jc w:val="center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ED7744">
              <w:rPr>
                <w:rFonts w:ascii="Aptos" w:hAnsi="Aptos"/>
                <w:b/>
                <w:bCs/>
                <w:sz w:val="20"/>
                <w:szCs w:val="20"/>
              </w:rPr>
              <w:t xml:space="preserve">Passcode: </w:t>
            </w:r>
            <w:r w:rsidR="00DD6C3D">
              <w:rPr>
                <w:rFonts w:ascii="Aptos" w:hAnsi="Aptos"/>
                <w:b/>
                <w:bCs/>
                <w:sz w:val="20"/>
                <w:szCs w:val="20"/>
              </w:rPr>
              <w:t>4t4z8br6</w:t>
            </w:r>
          </w:p>
          <w:p w14:paraId="60AD8AB3" w14:textId="0BA2A4FC" w:rsidR="00EB146D" w:rsidRPr="00BE70CF" w:rsidRDefault="00EB146D" w:rsidP="00BE70CF">
            <w:pPr>
              <w:tabs>
                <w:tab w:val="left" w:pos="450"/>
              </w:tabs>
              <w:jc w:val="center"/>
            </w:pPr>
          </w:p>
        </w:tc>
        <w:tc>
          <w:tcPr>
            <w:tcW w:w="4675" w:type="dxa"/>
          </w:tcPr>
          <w:p w14:paraId="26878134" w14:textId="4D5749F6" w:rsidR="003D48E1" w:rsidRPr="003B7BDF" w:rsidRDefault="003D48E1" w:rsidP="003D48E1">
            <w:pPr>
              <w:spacing w:before="160"/>
              <w:jc w:val="center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 w:rsidRPr="003B7BDF">
              <w:rPr>
                <w:rFonts w:ascii="Arial" w:hAnsi="Arial" w:cs="Arial"/>
                <w:b/>
                <w:sz w:val="22"/>
                <w:szCs w:val="22"/>
                <w:lang w:val="fr-CA"/>
              </w:rPr>
              <w:t>Ordre du jour de la réunion</w:t>
            </w:r>
            <w:r w:rsidR="00893FDF"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 </w:t>
            </w:r>
            <w:r w:rsidRPr="003B7BDF">
              <w:rPr>
                <w:rFonts w:ascii="Arial" w:hAnsi="Arial" w:cs="Arial"/>
                <w:b/>
                <w:sz w:val="22"/>
                <w:szCs w:val="22"/>
                <w:lang w:val="fr-CA"/>
              </w:rPr>
              <w:t>202</w:t>
            </w:r>
            <w:r w:rsidR="00C77B09">
              <w:rPr>
                <w:rFonts w:ascii="Arial" w:hAnsi="Arial" w:cs="Arial"/>
                <w:b/>
                <w:sz w:val="22"/>
                <w:szCs w:val="22"/>
                <w:lang w:val="fr-CA"/>
              </w:rPr>
              <w:t>6-01</w:t>
            </w:r>
          </w:p>
          <w:p w14:paraId="3608C70A" w14:textId="44CAB1D1" w:rsidR="003D48E1" w:rsidRDefault="008534C5" w:rsidP="003D48E1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 </w:t>
            </w:r>
            <w:r w:rsidR="00C77B09">
              <w:rPr>
                <w:rFonts w:ascii="Arial" w:hAnsi="Arial" w:cs="Arial"/>
                <w:b/>
                <w:sz w:val="22"/>
                <w:szCs w:val="22"/>
                <w:lang w:val="fr-CA"/>
              </w:rPr>
              <w:t>2</w:t>
            </w:r>
            <w:r w:rsidR="009B6804">
              <w:rPr>
                <w:rFonts w:ascii="Arial" w:hAnsi="Arial" w:cs="Arial"/>
                <w:b/>
                <w:sz w:val="22"/>
                <w:szCs w:val="22"/>
                <w:lang w:val="fr-CA"/>
              </w:rPr>
              <w:t>5</w:t>
            </w:r>
            <w:r w:rsidR="00C77B09"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 </w:t>
            </w:r>
            <w:r w:rsidR="009B6804">
              <w:rPr>
                <w:rFonts w:ascii="Arial" w:hAnsi="Arial" w:cs="Arial"/>
                <w:b/>
                <w:sz w:val="22"/>
                <w:szCs w:val="22"/>
                <w:lang w:val="fr-CA"/>
              </w:rPr>
              <w:t>février</w:t>
            </w:r>
            <w:r w:rsidR="00B17CFD">
              <w:rPr>
                <w:rFonts w:ascii="Arial" w:hAnsi="Arial" w:cs="Arial"/>
                <w:b/>
                <w:sz w:val="22"/>
                <w:szCs w:val="22"/>
                <w:lang w:val="fr-CA"/>
              </w:rPr>
              <w:t>, 2026</w:t>
            </w:r>
            <w:r w:rsidR="003D48E1" w:rsidRPr="003B7BDF"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 à 1</w:t>
            </w:r>
            <w:r w:rsidR="00616232">
              <w:rPr>
                <w:rFonts w:ascii="Arial" w:hAnsi="Arial" w:cs="Arial"/>
                <w:b/>
                <w:sz w:val="22"/>
                <w:szCs w:val="22"/>
                <w:lang w:val="fr-CA"/>
              </w:rPr>
              <w:t>7</w:t>
            </w:r>
            <w:r w:rsidR="003D48E1" w:rsidRPr="003B7BDF"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 h</w:t>
            </w:r>
          </w:p>
          <w:p w14:paraId="7085D132" w14:textId="5BE8B7AF" w:rsidR="003D48E1" w:rsidRPr="003B7BDF" w:rsidRDefault="003D48E1" w:rsidP="003D48E1">
            <w:pPr>
              <w:tabs>
                <w:tab w:val="left" w:pos="450"/>
              </w:tabs>
              <w:jc w:val="center"/>
              <w:rPr>
                <w:rFonts w:ascii="Arial" w:hAnsi="Arial" w:cs="Arial"/>
                <w:sz w:val="22"/>
                <w:szCs w:val="22"/>
                <w:lang w:val="fr-CA"/>
              </w:rPr>
            </w:pPr>
            <w:r w:rsidRPr="003B7BDF">
              <w:rPr>
                <w:rFonts w:ascii="Arial" w:hAnsi="Arial" w:cs="Arial"/>
                <w:sz w:val="22"/>
                <w:szCs w:val="22"/>
                <w:lang w:val="fr-CA"/>
              </w:rPr>
              <w:t>Salle du conseil de la CSGM, 1773, rue Water (niveau inférieur, accessible par la promenade Loggie), Miramichi</w:t>
            </w:r>
          </w:p>
          <w:p w14:paraId="5E487F14" w14:textId="77777777" w:rsidR="003D48E1" w:rsidRPr="003B7BDF" w:rsidRDefault="003D48E1" w:rsidP="003D48E1">
            <w:pPr>
              <w:tabs>
                <w:tab w:val="left" w:pos="450"/>
              </w:tabs>
              <w:jc w:val="center"/>
              <w:rPr>
                <w:rFonts w:ascii="Arial" w:hAnsi="Arial" w:cs="Arial"/>
                <w:b/>
                <w:color w:val="000000" w:themeColor="text1"/>
                <w:lang w:val="fr-CA"/>
              </w:rPr>
            </w:pPr>
          </w:p>
          <w:p w14:paraId="138B9B3A" w14:textId="3F38C9A6" w:rsidR="00ED7744" w:rsidRPr="00807DFB" w:rsidRDefault="00ED7744" w:rsidP="00ED7744">
            <w:pPr>
              <w:tabs>
                <w:tab w:val="left" w:pos="450"/>
              </w:tabs>
              <w:jc w:val="center"/>
              <w:rPr>
                <w:rFonts w:ascii="Aptos" w:hAnsi="Aptos"/>
                <w:sz w:val="32"/>
                <w:szCs w:val="32"/>
                <w:lang w:val="fr-CA"/>
              </w:rPr>
            </w:pPr>
            <w:hyperlink r:id="rId12" w:tgtFrame="_blank" w:tooltip="Meeting join link" w:history="1">
              <w:r w:rsidRPr="00807DFB">
                <w:rPr>
                  <w:rStyle w:val="Hyperlink"/>
                  <w:rFonts w:ascii="Aptos" w:hAnsi="Aptos"/>
                  <w:b/>
                  <w:bCs/>
                  <w:sz w:val="32"/>
                  <w:szCs w:val="32"/>
                  <w:lang w:val="fr-CA"/>
                </w:rPr>
                <w:t>J</w:t>
              </w:r>
              <w:r w:rsidR="00376B86" w:rsidRPr="00807DFB">
                <w:rPr>
                  <w:rStyle w:val="Hyperlink"/>
                  <w:rFonts w:ascii="Aptos" w:hAnsi="Aptos"/>
                  <w:b/>
                  <w:bCs/>
                  <w:sz w:val="32"/>
                  <w:szCs w:val="32"/>
                  <w:lang w:val="fr-CA"/>
                </w:rPr>
                <w:t>oindre la réunion</w:t>
              </w:r>
            </w:hyperlink>
            <w:r w:rsidRPr="00807DFB">
              <w:rPr>
                <w:rFonts w:ascii="Aptos" w:hAnsi="Aptos"/>
                <w:sz w:val="32"/>
                <w:szCs w:val="32"/>
                <w:lang w:val="fr-CA"/>
              </w:rPr>
              <w:t xml:space="preserve"> </w:t>
            </w:r>
          </w:p>
          <w:p w14:paraId="6DCEC693" w14:textId="13DC56F8" w:rsidR="00ED7744" w:rsidRPr="00807DFB" w:rsidRDefault="00ED7744" w:rsidP="00ED7744">
            <w:pPr>
              <w:tabs>
                <w:tab w:val="left" w:pos="450"/>
              </w:tabs>
              <w:jc w:val="center"/>
              <w:rPr>
                <w:rFonts w:ascii="Aptos" w:hAnsi="Aptos"/>
                <w:b/>
                <w:bCs/>
                <w:sz w:val="20"/>
                <w:szCs w:val="20"/>
                <w:lang w:val="fr-CA"/>
              </w:rPr>
            </w:pPr>
            <w:r w:rsidRPr="00807DFB">
              <w:rPr>
                <w:rFonts w:ascii="Aptos" w:hAnsi="Aptos"/>
                <w:b/>
                <w:bCs/>
                <w:sz w:val="20"/>
                <w:szCs w:val="20"/>
                <w:lang w:val="fr-CA"/>
              </w:rPr>
              <w:t>ID</w:t>
            </w:r>
            <w:r w:rsidR="00597517" w:rsidRPr="00807DFB">
              <w:rPr>
                <w:rFonts w:ascii="Aptos" w:hAnsi="Aptos"/>
                <w:b/>
                <w:bCs/>
                <w:sz w:val="20"/>
                <w:szCs w:val="20"/>
                <w:lang w:val="fr-CA"/>
              </w:rPr>
              <w:t xml:space="preserve"> de réunion</w:t>
            </w:r>
            <w:r w:rsidRPr="00807DFB">
              <w:rPr>
                <w:rFonts w:ascii="Aptos" w:hAnsi="Aptos"/>
                <w:b/>
                <w:bCs/>
                <w:sz w:val="20"/>
                <w:szCs w:val="20"/>
                <w:lang w:val="fr-CA"/>
              </w:rPr>
              <w:t xml:space="preserve">: </w:t>
            </w:r>
            <w:r w:rsidR="004D408E" w:rsidRPr="00AE3DA9">
              <w:rPr>
                <w:rFonts w:ascii="Aptos" w:hAnsi="Aptos"/>
                <w:b/>
                <w:bCs/>
                <w:sz w:val="20"/>
                <w:szCs w:val="20"/>
                <w:lang w:val="fr-CA"/>
              </w:rPr>
              <w:t>245 543 951 707 20</w:t>
            </w:r>
          </w:p>
          <w:p w14:paraId="30A4F2AF" w14:textId="79743461" w:rsidR="00ED7744" w:rsidRPr="00ED7744" w:rsidRDefault="00597517" w:rsidP="00ED7744">
            <w:pPr>
              <w:tabs>
                <w:tab w:val="left" w:pos="450"/>
              </w:tabs>
              <w:jc w:val="center"/>
              <w:rPr>
                <w:rFonts w:ascii="Aptos" w:hAnsi="Aptos"/>
                <w:b/>
                <w:bCs/>
                <w:sz w:val="20"/>
                <w:szCs w:val="20"/>
              </w:rPr>
            </w:pPr>
            <w:r>
              <w:rPr>
                <w:rFonts w:ascii="Aptos" w:hAnsi="Aptos"/>
                <w:b/>
                <w:bCs/>
                <w:sz w:val="20"/>
                <w:szCs w:val="20"/>
              </w:rPr>
              <w:t>Mot de passe</w:t>
            </w:r>
            <w:r w:rsidR="00ED7744" w:rsidRPr="00ED7744">
              <w:rPr>
                <w:rFonts w:ascii="Aptos" w:hAnsi="Aptos"/>
                <w:b/>
                <w:bCs/>
                <w:sz w:val="20"/>
                <w:szCs w:val="20"/>
              </w:rPr>
              <w:t xml:space="preserve">: </w:t>
            </w:r>
            <w:r w:rsidR="00DD6C3D">
              <w:rPr>
                <w:rFonts w:ascii="Aptos" w:hAnsi="Aptos"/>
                <w:b/>
                <w:bCs/>
                <w:sz w:val="20"/>
                <w:szCs w:val="20"/>
              </w:rPr>
              <w:t>4t4z8br6</w:t>
            </w:r>
          </w:p>
          <w:p w14:paraId="7CAEEFD5" w14:textId="3003FE15" w:rsidR="00DD4D5B" w:rsidRPr="00BE70CF" w:rsidRDefault="00DD4D5B" w:rsidP="00BE70CF">
            <w:pPr>
              <w:tabs>
                <w:tab w:val="left" w:pos="450"/>
              </w:tabs>
              <w:jc w:val="center"/>
            </w:pPr>
          </w:p>
        </w:tc>
      </w:tr>
    </w:tbl>
    <w:p w14:paraId="574D2676" w14:textId="6CE6157C" w:rsidR="00A72C51" w:rsidRPr="003B7BDF" w:rsidRDefault="00A72C51" w:rsidP="00543D44">
      <w:pPr>
        <w:pBdr>
          <w:bottom w:val="single" w:sz="6" w:space="1" w:color="auto"/>
        </w:pBdr>
        <w:tabs>
          <w:tab w:val="left" w:pos="450"/>
        </w:tabs>
        <w:jc w:val="center"/>
        <w:rPr>
          <w:rFonts w:ascii="Arial" w:hAnsi="Arial" w:cs="Arial"/>
          <w:sz w:val="22"/>
          <w:szCs w:val="22"/>
          <w:lang w:val="fr-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42" w:type="dxa"/>
        </w:tblCellMar>
        <w:tblLook w:val="04A0" w:firstRow="1" w:lastRow="0" w:firstColumn="1" w:lastColumn="0" w:noHBand="0" w:noVBand="1"/>
      </w:tblPr>
      <w:tblGrid>
        <w:gridCol w:w="4675"/>
        <w:gridCol w:w="4675"/>
      </w:tblGrid>
      <w:tr w:rsidR="0078459E" w:rsidRPr="00985E4C" w14:paraId="370CB594" w14:textId="77777777" w:rsidTr="002D4CF8">
        <w:tc>
          <w:tcPr>
            <w:tcW w:w="4675" w:type="dxa"/>
            <w:tcBorders>
              <w:bottom w:val="single" w:sz="4" w:space="0" w:color="auto"/>
              <w:right w:val="single" w:sz="4" w:space="0" w:color="auto"/>
            </w:tcBorders>
          </w:tcPr>
          <w:p w14:paraId="1F9421D3" w14:textId="0ECC8C04" w:rsidR="0032261A" w:rsidRDefault="0032261A" w:rsidP="00142AA2">
            <w:pPr>
              <w:pStyle w:val="ListParagraph"/>
              <w:numPr>
                <w:ilvl w:val="0"/>
                <w:numId w:val="1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en-CA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CA"/>
              </w:rPr>
              <w:t>RECORDING OF ATTENDANCE</w:t>
            </w:r>
          </w:p>
          <w:p w14:paraId="1D6343D6" w14:textId="6BAC1481" w:rsidR="0078459E" w:rsidRPr="003357C6" w:rsidRDefault="0078459E" w:rsidP="00142AA2">
            <w:pPr>
              <w:pStyle w:val="ListParagraph"/>
              <w:numPr>
                <w:ilvl w:val="0"/>
                <w:numId w:val="1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en-CA"/>
              </w:rPr>
            </w:pPr>
            <w:r w:rsidRPr="003357C6">
              <w:rPr>
                <w:rFonts w:ascii="Arial" w:hAnsi="Arial" w:cs="Arial"/>
                <w:b/>
                <w:sz w:val="22"/>
                <w:szCs w:val="22"/>
                <w:lang w:val="en-CA"/>
              </w:rPr>
              <w:t>APPROVAL OF AGENDA</w:t>
            </w:r>
          </w:p>
          <w:p w14:paraId="2EDF9326" w14:textId="33D264EE" w:rsidR="003F6CE2" w:rsidRDefault="003F6CE2" w:rsidP="00142AA2">
            <w:pPr>
              <w:pStyle w:val="ListParagraph"/>
              <w:numPr>
                <w:ilvl w:val="0"/>
                <w:numId w:val="1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en-CA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CA"/>
              </w:rPr>
              <w:t>DECLARATION OF CONFLICT OF INTEREST</w:t>
            </w:r>
          </w:p>
          <w:p w14:paraId="2E0B44CE" w14:textId="03EE4D29" w:rsidR="00B8646E" w:rsidRDefault="000E6602" w:rsidP="00142AA2">
            <w:pPr>
              <w:pStyle w:val="ListParagraph"/>
              <w:numPr>
                <w:ilvl w:val="0"/>
                <w:numId w:val="1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en-CA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CA"/>
              </w:rPr>
              <w:t xml:space="preserve">APPROVAL OF MINUTES </w:t>
            </w:r>
            <w:r w:rsidR="000F0417">
              <w:rPr>
                <w:rFonts w:ascii="Arial" w:hAnsi="Arial" w:cs="Arial"/>
                <w:b/>
                <w:sz w:val="22"/>
                <w:szCs w:val="22"/>
                <w:lang w:val="en-CA"/>
              </w:rPr>
              <w:t>DECEMBER 1rst</w:t>
            </w:r>
            <w:r w:rsidR="00A931CE">
              <w:rPr>
                <w:rFonts w:ascii="Arial" w:hAnsi="Arial" w:cs="Arial"/>
                <w:b/>
                <w:sz w:val="22"/>
                <w:szCs w:val="22"/>
                <w:lang w:val="en-CA"/>
              </w:rPr>
              <w:t>, 2025</w:t>
            </w:r>
          </w:p>
          <w:p w14:paraId="00E7F266" w14:textId="2A8B0CBD" w:rsidR="00BA3ACA" w:rsidRPr="0059244F" w:rsidRDefault="00E355EA" w:rsidP="003E2304">
            <w:pPr>
              <w:pStyle w:val="ListParagraph"/>
              <w:numPr>
                <w:ilvl w:val="0"/>
                <w:numId w:val="1"/>
              </w:numPr>
              <w:tabs>
                <w:tab w:val="left" w:pos="180"/>
              </w:tabs>
              <w:spacing w:before="16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en-CA"/>
              </w:rPr>
            </w:pPr>
            <w:r>
              <w:rPr>
                <w:rFonts w:ascii="Arial" w:eastAsiaTheme="minorHAnsi" w:hAnsi="Arial" w:cs="Arial"/>
                <w:b/>
                <w:sz w:val="22"/>
                <w:szCs w:val="22"/>
              </w:rPr>
              <w:t>SERVICE DELIVERY REPORTS</w:t>
            </w:r>
          </w:p>
          <w:p w14:paraId="5DFD9942" w14:textId="418642F7" w:rsidR="0023607D" w:rsidRPr="00572619" w:rsidRDefault="00572619" w:rsidP="003E2304">
            <w:pPr>
              <w:tabs>
                <w:tab w:val="left" w:pos="180"/>
              </w:tabs>
              <w:spacing w:after="80"/>
              <w:jc w:val="right"/>
              <w:rPr>
                <w:rFonts w:ascii="Arial" w:hAnsi="Arial" w:cs="Arial"/>
                <w:bCs/>
                <w:sz w:val="22"/>
                <w:szCs w:val="22"/>
                <w:lang w:val="en-CA"/>
              </w:rPr>
            </w:pPr>
            <w:r>
              <w:rPr>
                <w:rFonts w:ascii="Arial" w:hAnsi="Arial" w:cs="Arial"/>
                <w:bCs/>
                <w:sz w:val="22"/>
                <w:szCs w:val="22"/>
                <w:lang w:val="en-CA"/>
              </w:rPr>
              <w:t>(See Memo 202</w:t>
            </w:r>
            <w:r w:rsidR="00437778">
              <w:rPr>
                <w:rFonts w:ascii="Arial" w:hAnsi="Arial" w:cs="Arial"/>
                <w:bCs/>
                <w:sz w:val="22"/>
                <w:szCs w:val="22"/>
                <w:lang w:val="en-CA"/>
              </w:rPr>
              <w:t>6</w:t>
            </w:r>
            <w:r>
              <w:rPr>
                <w:rFonts w:ascii="Arial" w:hAnsi="Arial" w:cs="Arial"/>
                <w:bCs/>
                <w:sz w:val="22"/>
                <w:szCs w:val="22"/>
                <w:lang w:val="en-CA"/>
              </w:rPr>
              <w:t>-</w:t>
            </w:r>
            <w:r w:rsidR="00437778">
              <w:rPr>
                <w:rFonts w:ascii="Arial" w:hAnsi="Arial" w:cs="Arial"/>
                <w:bCs/>
                <w:sz w:val="22"/>
                <w:szCs w:val="22"/>
                <w:lang w:val="en-CA"/>
              </w:rPr>
              <w:t>01</w:t>
            </w:r>
            <w:r>
              <w:rPr>
                <w:rFonts w:ascii="Arial" w:hAnsi="Arial" w:cs="Arial"/>
                <w:bCs/>
                <w:sz w:val="22"/>
                <w:szCs w:val="22"/>
                <w:lang w:val="en-CA"/>
              </w:rPr>
              <w:t>-5)</w:t>
            </w:r>
          </w:p>
          <w:p w14:paraId="40D2119F" w14:textId="2EB5A633" w:rsidR="004817D0" w:rsidRDefault="00807DFB" w:rsidP="00142AA2">
            <w:pPr>
              <w:pStyle w:val="ListParagraph"/>
              <w:numPr>
                <w:ilvl w:val="0"/>
                <w:numId w:val="1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en-CA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CA"/>
              </w:rPr>
              <w:t>RDMO – 4rth Quarter performance report</w:t>
            </w:r>
          </w:p>
          <w:p w14:paraId="1E5A9E42" w14:textId="3DBAB03B" w:rsidR="00DE6AC9" w:rsidRPr="00DE6AC9" w:rsidRDefault="00DE6AC9" w:rsidP="003E2304">
            <w:pPr>
              <w:tabs>
                <w:tab w:val="left" w:pos="180"/>
              </w:tabs>
              <w:spacing w:after="80"/>
              <w:jc w:val="right"/>
              <w:rPr>
                <w:rFonts w:ascii="Arial" w:hAnsi="Arial" w:cs="Arial"/>
                <w:bCs/>
                <w:sz w:val="22"/>
                <w:szCs w:val="22"/>
                <w:lang w:val="en-CA"/>
              </w:rPr>
            </w:pPr>
            <w:r>
              <w:rPr>
                <w:rFonts w:ascii="Arial" w:hAnsi="Arial" w:cs="Arial"/>
                <w:bCs/>
                <w:sz w:val="22"/>
                <w:szCs w:val="22"/>
                <w:lang w:val="en-CA"/>
              </w:rPr>
              <w:t>(See Memo 202</w:t>
            </w:r>
            <w:r w:rsidR="00437778">
              <w:rPr>
                <w:rFonts w:ascii="Arial" w:hAnsi="Arial" w:cs="Arial"/>
                <w:bCs/>
                <w:sz w:val="22"/>
                <w:szCs w:val="22"/>
                <w:lang w:val="en-CA"/>
              </w:rPr>
              <w:t>6</w:t>
            </w:r>
            <w:r>
              <w:rPr>
                <w:rFonts w:ascii="Arial" w:hAnsi="Arial" w:cs="Arial"/>
                <w:bCs/>
                <w:sz w:val="22"/>
                <w:szCs w:val="22"/>
                <w:lang w:val="en-CA"/>
              </w:rPr>
              <w:t>-</w:t>
            </w:r>
            <w:r w:rsidR="00437778">
              <w:rPr>
                <w:rFonts w:ascii="Arial" w:hAnsi="Arial" w:cs="Arial"/>
                <w:bCs/>
                <w:sz w:val="22"/>
                <w:szCs w:val="22"/>
                <w:lang w:val="en-CA"/>
              </w:rPr>
              <w:t>01</w:t>
            </w:r>
            <w:r>
              <w:rPr>
                <w:rFonts w:ascii="Arial" w:hAnsi="Arial" w:cs="Arial"/>
                <w:bCs/>
                <w:sz w:val="22"/>
                <w:szCs w:val="22"/>
                <w:lang w:val="en-CA"/>
              </w:rPr>
              <w:t>-</w:t>
            </w:r>
            <w:r w:rsidR="00572619">
              <w:rPr>
                <w:rFonts w:ascii="Arial" w:hAnsi="Arial" w:cs="Arial"/>
                <w:bCs/>
                <w:sz w:val="22"/>
                <w:szCs w:val="22"/>
                <w:lang w:val="en-CA"/>
              </w:rPr>
              <w:t>6</w:t>
            </w:r>
            <w:r>
              <w:rPr>
                <w:rFonts w:ascii="Arial" w:hAnsi="Arial" w:cs="Arial"/>
                <w:bCs/>
                <w:sz w:val="22"/>
                <w:szCs w:val="22"/>
                <w:lang w:val="en-CA"/>
              </w:rPr>
              <w:t>)</w:t>
            </w:r>
          </w:p>
          <w:p w14:paraId="790D0C55" w14:textId="559072F4" w:rsidR="00AE3DA9" w:rsidRDefault="00AE3DA9" w:rsidP="00F70BB3">
            <w:pPr>
              <w:pStyle w:val="ListParagraph"/>
              <w:numPr>
                <w:ilvl w:val="0"/>
                <w:numId w:val="1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en-CA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CA"/>
              </w:rPr>
              <w:t xml:space="preserve">RDMO </w:t>
            </w:r>
            <w:r w:rsidR="00A96A81">
              <w:rPr>
                <w:rFonts w:ascii="Arial" w:hAnsi="Arial" w:cs="Arial"/>
                <w:b/>
                <w:sz w:val="22"/>
                <w:szCs w:val="22"/>
                <w:lang w:val="en-CA"/>
              </w:rPr>
              <w:t>–</w:t>
            </w:r>
            <w:r>
              <w:rPr>
                <w:rFonts w:ascii="Arial" w:hAnsi="Arial" w:cs="Arial"/>
                <w:b/>
                <w:sz w:val="22"/>
                <w:szCs w:val="22"/>
                <w:lang w:val="en-CA"/>
              </w:rPr>
              <w:t xml:space="preserve"> </w:t>
            </w:r>
            <w:r w:rsidR="00A96A81">
              <w:rPr>
                <w:rFonts w:ascii="Arial" w:hAnsi="Arial" w:cs="Arial"/>
                <w:b/>
                <w:sz w:val="22"/>
                <w:szCs w:val="22"/>
                <w:lang w:val="en-CA"/>
              </w:rPr>
              <w:t>4-year Strategic Plan</w:t>
            </w:r>
          </w:p>
          <w:p w14:paraId="2B71D80F" w14:textId="16B3770E" w:rsidR="007103FC" w:rsidRPr="007103FC" w:rsidRDefault="007103FC" w:rsidP="007103FC">
            <w:pPr>
              <w:pStyle w:val="ListParagraph"/>
              <w:tabs>
                <w:tab w:val="left" w:pos="180"/>
              </w:tabs>
              <w:spacing w:before="160" w:after="80"/>
              <w:ind w:left="357"/>
              <w:contextualSpacing w:val="0"/>
              <w:jc w:val="right"/>
              <w:rPr>
                <w:rFonts w:ascii="Arial" w:hAnsi="Arial" w:cs="Arial"/>
                <w:bCs/>
                <w:sz w:val="22"/>
                <w:szCs w:val="22"/>
                <w:lang w:val="en-CA"/>
              </w:rPr>
            </w:pPr>
            <w:r>
              <w:rPr>
                <w:rFonts w:ascii="Arial" w:hAnsi="Arial" w:cs="Arial"/>
                <w:bCs/>
                <w:sz w:val="22"/>
                <w:szCs w:val="22"/>
                <w:lang w:val="en-CA"/>
              </w:rPr>
              <w:t>(See Memo 2026-01-7)</w:t>
            </w:r>
          </w:p>
          <w:p w14:paraId="3173AF17" w14:textId="6F4846E3" w:rsidR="00A96A81" w:rsidRDefault="00A96A81" w:rsidP="00F70BB3">
            <w:pPr>
              <w:pStyle w:val="ListParagraph"/>
              <w:numPr>
                <w:ilvl w:val="0"/>
                <w:numId w:val="1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en-CA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CA"/>
              </w:rPr>
              <w:t>RDMO</w:t>
            </w:r>
            <w:r w:rsidR="00350C13">
              <w:rPr>
                <w:rFonts w:ascii="Arial" w:hAnsi="Arial" w:cs="Arial"/>
                <w:b/>
                <w:sz w:val="22"/>
                <w:szCs w:val="22"/>
                <w:lang w:val="en-CA"/>
              </w:rPr>
              <w:t xml:space="preserve"> – Re-Elect Board of Directors</w:t>
            </w:r>
          </w:p>
          <w:p w14:paraId="3B90FC5E" w14:textId="2B2F45E3" w:rsidR="007103FC" w:rsidRPr="007103FC" w:rsidRDefault="007103FC" w:rsidP="007103FC">
            <w:pPr>
              <w:pStyle w:val="ListParagraph"/>
              <w:tabs>
                <w:tab w:val="left" w:pos="180"/>
              </w:tabs>
              <w:spacing w:before="160" w:after="80"/>
              <w:ind w:left="357"/>
              <w:contextualSpacing w:val="0"/>
              <w:jc w:val="right"/>
              <w:rPr>
                <w:rFonts w:ascii="Arial" w:hAnsi="Arial" w:cs="Arial"/>
                <w:bCs/>
                <w:sz w:val="22"/>
                <w:szCs w:val="22"/>
                <w:lang w:val="en-CA"/>
              </w:rPr>
            </w:pPr>
            <w:r>
              <w:rPr>
                <w:rFonts w:ascii="Arial" w:hAnsi="Arial" w:cs="Arial"/>
                <w:bCs/>
                <w:sz w:val="22"/>
                <w:szCs w:val="22"/>
                <w:lang w:val="en-CA"/>
              </w:rPr>
              <w:t>(See Memo 2026-01-8)</w:t>
            </w:r>
          </w:p>
          <w:p w14:paraId="6F5E4918" w14:textId="31B972C6" w:rsidR="0030214C" w:rsidRDefault="0030214C" w:rsidP="00F70BB3">
            <w:pPr>
              <w:pStyle w:val="ListParagraph"/>
              <w:numPr>
                <w:ilvl w:val="0"/>
                <w:numId w:val="1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en-CA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CA"/>
              </w:rPr>
              <w:t>RDMO – Elect 7</w:t>
            </w:r>
            <w:r w:rsidRPr="0030214C">
              <w:rPr>
                <w:rFonts w:ascii="Arial" w:hAnsi="Arial" w:cs="Arial"/>
                <w:b/>
                <w:sz w:val="22"/>
                <w:szCs w:val="22"/>
                <w:vertAlign w:val="superscript"/>
                <w:lang w:val="en-CA"/>
              </w:rPr>
              <w:t>th</w:t>
            </w:r>
            <w:r>
              <w:rPr>
                <w:rFonts w:ascii="Arial" w:hAnsi="Arial" w:cs="Arial"/>
                <w:b/>
                <w:sz w:val="22"/>
                <w:szCs w:val="22"/>
                <w:lang w:val="en-CA"/>
              </w:rPr>
              <w:t xml:space="preserve"> Board Member</w:t>
            </w:r>
          </w:p>
          <w:p w14:paraId="3680B345" w14:textId="58285217" w:rsidR="007103FC" w:rsidRPr="007103FC" w:rsidRDefault="007103FC" w:rsidP="007103FC">
            <w:pPr>
              <w:pStyle w:val="ListParagraph"/>
              <w:tabs>
                <w:tab w:val="left" w:pos="180"/>
              </w:tabs>
              <w:spacing w:before="160" w:after="80"/>
              <w:ind w:left="357"/>
              <w:contextualSpacing w:val="0"/>
              <w:jc w:val="right"/>
              <w:rPr>
                <w:rFonts w:ascii="Arial" w:hAnsi="Arial" w:cs="Arial"/>
                <w:bCs/>
                <w:sz w:val="22"/>
                <w:szCs w:val="22"/>
                <w:lang w:val="en-CA"/>
              </w:rPr>
            </w:pPr>
            <w:r>
              <w:rPr>
                <w:rFonts w:ascii="Arial" w:hAnsi="Arial" w:cs="Arial"/>
                <w:bCs/>
                <w:sz w:val="22"/>
                <w:szCs w:val="22"/>
                <w:lang w:val="en-CA"/>
              </w:rPr>
              <w:t>(See Memo 2026-01-9)</w:t>
            </w:r>
          </w:p>
          <w:p w14:paraId="37D196FF" w14:textId="6717044E" w:rsidR="00FB5BB5" w:rsidRDefault="00FB5BB5" w:rsidP="00F70BB3">
            <w:pPr>
              <w:pStyle w:val="ListParagraph"/>
              <w:numPr>
                <w:ilvl w:val="0"/>
                <w:numId w:val="1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en-CA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CA"/>
              </w:rPr>
              <w:t>RDMO – 2026 Budget approval</w:t>
            </w:r>
          </w:p>
          <w:p w14:paraId="5C008ED7" w14:textId="325E2AD7" w:rsidR="00A12131" w:rsidRPr="00A12131" w:rsidRDefault="00A12131" w:rsidP="00A12131">
            <w:pPr>
              <w:pStyle w:val="ListParagraph"/>
              <w:tabs>
                <w:tab w:val="left" w:pos="180"/>
              </w:tabs>
              <w:spacing w:before="160" w:after="80"/>
              <w:ind w:left="357"/>
              <w:contextualSpacing w:val="0"/>
              <w:jc w:val="right"/>
              <w:rPr>
                <w:rFonts w:ascii="Arial" w:hAnsi="Arial" w:cs="Arial"/>
                <w:bCs/>
                <w:sz w:val="22"/>
                <w:szCs w:val="22"/>
                <w:lang w:val="en-CA"/>
              </w:rPr>
            </w:pPr>
            <w:r>
              <w:rPr>
                <w:rFonts w:ascii="Arial" w:hAnsi="Arial" w:cs="Arial"/>
                <w:bCs/>
                <w:sz w:val="22"/>
                <w:szCs w:val="22"/>
                <w:lang w:val="en-CA"/>
              </w:rPr>
              <w:t>(See Memo 2026-01-</w:t>
            </w:r>
            <w:r w:rsidR="0071311A">
              <w:rPr>
                <w:rFonts w:ascii="Arial" w:hAnsi="Arial" w:cs="Arial"/>
                <w:bCs/>
                <w:sz w:val="22"/>
                <w:szCs w:val="22"/>
                <w:lang w:val="en-CA"/>
              </w:rPr>
              <w:t>10</w:t>
            </w:r>
            <w:r>
              <w:rPr>
                <w:rFonts w:ascii="Arial" w:hAnsi="Arial" w:cs="Arial"/>
                <w:bCs/>
                <w:sz w:val="22"/>
                <w:szCs w:val="22"/>
                <w:lang w:val="en-CA"/>
              </w:rPr>
              <w:t>)</w:t>
            </w:r>
          </w:p>
          <w:p w14:paraId="5CF7C5A1" w14:textId="2E7A0CFA" w:rsidR="00B97F02" w:rsidRDefault="00B97F02" w:rsidP="00F70BB3">
            <w:pPr>
              <w:pStyle w:val="ListParagraph"/>
              <w:numPr>
                <w:ilvl w:val="0"/>
                <w:numId w:val="1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en-CA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CA"/>
              </w:rPr>
              <w:t>RDMO – Annual Work Plan</w:t>
            </w:r>
          </w:p>
          <w:p w14:paraId="31863CC9" w14:textId="547DBAAC" w:rsidR="00B00F50" w:rsidRPr="00B00F50" w:rsidRDefault="00B00F50" w:rsidP="00B00F50">
            <w:pPr>
              <w:pStyle w:val="ListParagraph"/>
              <w:tabs>
                <w:tab w:val="left" w:pos="180"/>
              </w:tabs>
              <w:spacing w:before="160" w:after="80"/>
              <w:ind w:left="357"/>
              <w:contextualSpacing w:val="0"/>
              <w:jc w:val="right"/>
              <w:rPr>
                <w:rFonts w:ascii="Arial" w:hAnsi="Arial" w:cs="Arial"/>
                <w:bCs/>
                <w:sz w:val="22"/>
                <w:szCs w:val="22"/>
                <w:lang w:val="en-CA"/>
              </w:rPr>
            </w:pPr>
            <w:r>
              <w:rPr>
                <w:rFonts w:ascii="Arial" w:hAnsi="Arial" w:cs="Arial"/>
                <w:bCs/>
                <w:sz w:val="22"/>
                <w:szCs w:val="22"/>
                <w:lang w:val="en-CA"/>
              </w:rPr>
              <w:t>(See Memo 2026-01-</w:t>
            </w:r>
            <w:r w:rsidR="0071311A">
              <w:rPr>
                <w:rFonts w:ascii="Arial" w:hAnsi="Arial" w:cs="Arial"/>
                <w:bCs/>
                <w:sz w:val="22"/>
                <w:szCs w:val="22"/>
                <w:lang w:val="en-CA"/>
              </w:rPr>
              <w:t>11</w:t>
            </w:r>
            <w:r>
              <w:rPr>
                <w:rFonts w:ascii="Arial" w:hAnsi="Arial" w:cs="Arial"/>
                <w:bCs/>
                <w:sz w:val="22"/>
                <w:szCs w:val="22"/>
                <w:lang w:val="en-CA"/>
              </w:rPr>
              <w:t>)</w:t>
            </w:r>
          </w:p>
          <w:p w14:paraId="2FEE5AD8" w14:textId="13F2BFE2" w:rsidR="009160A0" w:rsidRDefault="00286ED3" w:rsidP="00F70BB3">
            <w:pPr>
              <w:pStyle w:val="ListParagraph"/>
              <w:numPr>
                <w:ilvl w:val="0"/>
                <w:numId w:val="1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en-CA"/>
              </w:rPr>
            </w:pPr>
            <w:r w:rsidRPr="00286ED3">
              <w:rPr>
                <w:rFonts w:ascii="Arial" w:hAnsi="Arial" w:cs="Arial"/>
                <w:b/>
                <w:sz w:val="22"/>
                <w:szCs w:val="22"/>
                <w:lang w:val="en-CA"/>
              </w:rPr>
              <w:t>M</w:t>
            </w:r>
            <w:r>
              <w:rPr>
                <w:rFonts w:ascii="Arial" w:hAnsi="Arial" w:cs="Arial"/>
                <w:b/>
                <w:sz w:val="22"/>
                <w:szCs w:val="22"/>
                <w:lang w:val="en-CA"/>
              </w:rPr>
              <w:t>EMBERS’ ANNUAL ADJUSTMENTS</w:t>
            </w:r>
          </w:p>
          <w:p w14:paraId="513554F3" w14:textId="6C54D023" w:rsidR="002119C9" w:rsidRPr="002119C9" w:rsidRDefault="002119C9" w:rsidP="002119C9">
            <w:pPr>
              <w:pStyle w:val="ListParagraph"/>
              <w:tabs>
                <w:tab w:val="left" w:pos="180"/>
              </w:tabs>
              <w:spacing w:before="160" w:after="80"/>
              <w:ind w:left="357"/>
              <w:contextualSpacing w:val="0"/>
              <w:jc w:val="right"/>
              <w:rPr>
                <w:rFonts w:ascii="Arial" w:hAnsi="Arial" w:cs="Arial"/>
                <w:bCs/>
                <w:sz w:val="22"/>
                <w:szCs w:val="22"/>
                <w:lang w:val="en-CA"/>
              </w:rPr>
            </w:pPr>
            <w:r>
              <w:rPr>
                <w:rFonts w:ascii="Arial" w:hAnsi="Arial" w:cs="Arial"/>
                <w:bCs/>
                <w:sz w:val="22"/>
                <w:szCs w:val="22"/>
                <w:lang w:val="en-CA"/>
              </w:rPr>
              <w:t>(See Memo 2026-01-</w:t>
            </w:r>
            <w:r w:rsidR="0071311A">
              <w:rPr>
                <w:rFonts w:ascii="Arial" w:hAnsi="Arial" w:cs="Arial"/>
                <w:bCs/>
                <w:sz w:val="22"/>
                <w:szCs w:val="22"/>
                <w:lang w:val="en-CA"/>
              </w:rPr>
              <w:t>12</w:t>
            </w:r>
            <w:r>
              <w:rPr>
                <w:rFonts w:ascii="Arial" w:hAnsi="Arial" w:cs="Arial"/>
                <w:bCs/>
                <w:sz w:val="22"/>
                <w:szCs w:val="22"/>
                <w:lang w:val="en-CA"/>
              </w:rPr>
              <w:t>)</w:t>
            </w:r>
          </w:p>
          <w:p w14:paraId="15A4CDEC" w14:textId="00509EF2" w:rsidR="00217769" w:rsidRDefault="002554EE" w:rsidP="00F70BB3">
            <w:pPr>
              <w:pStyle w:val="ListParagraph"/>
              <w:numPr>
                <w:ilvl w:val="0"/>
                <w:numId w:val="1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en-CA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CA"/>
              </w:rPr>
              <w:t>REGIONAL AND CITY PRAC MEMBER APPOINTMENTS</w:t>
            </w:r>
          </w:p>
          <w:p w14:paraId="720770D6" w14:textId="01378A31" w:rsidR="002554EE" w:rsidRPr="002554EE" w:rsidRDefault="002554EE" w:rsidP="002554EE">
            <w:pPr>
              <w:pStyle w:val="ListParagraph"/>
              <w:tabs>
                <w:tab w:val="left" w:pos="180"/>
              </w:tabs>
              <w:spacing w:before="160" w:after="80"/>
              <w:ind w:left="357"/>
              <w:contextualSpacing w:val="0"/>
              <w:jc w:val="right"/>
              <w:rPr>
                <w:rFonts w:ascii="Arial" w:hAnsi="Arial" w:cs="Arial"/>
                <w:bCs/>
                <w:sz w:val="22"/>
                <w:szCs w:val="22"/>
                <w:lang w:val="en-CA"/>
              </w:rPr>
            </w:pPr>
            <w:r>
              <w:rPr>
                <w:rFonts w:ascii="Arial" w:hAnsi="Arial" w:cs="Arial"/>
                <w:bCs/>
                <w:sz w:val="22"/>
                <w:szCs w:val="22"/>
                <w:lang w:val="en-CA"/>
              </w:rPr>
              <w:t>(See Memo 2026-01-</w:t>
            </w:r>
            <w:r w:rsidR="009160A0">
              <w:rPr>
                <w:rFonts w:ascii="Arial" w:hAnsi="Arial" w:cs="Arial"/>
                <w:bCs/>
                <w:sz w:val="22"/>
                <w:szCs w:val="22"/>
                <w:lang w:val="en-CA"/>
              </w:rPr>
              <w:t>1</w:t>
            </w:r>
            <w:r w:rsidR="0071311A">
              <w:rPr>
                <w:rFonts w:ascii="Arial" w:hAnsi="Arial" w:cs="Arial"/>
                <w:bCs/>
                <w:sz w:val="22"/>
                <w:szCs w:val="22"/>
                <w:lang w:val="en-CA"/>
              </w:rPr>
              <w:t>3</w:t>
            </w:r>
            <w:r>
              <w:rPr>
                <w:rFonts w:ascii="Arial" w:hAnsi="Arial" w:cs="Arial"/>
                <w:bCs/>
                <w:sz w:val="22"/>
                <w:szCs w:val="22"/>
                <w:lang w:val="en-CA"/>
              </w:rPr>
              <w:t>)</w:t>
            </w:r>
          </w:p>
          <w:p w14:paraId="244286D1" w14:textId="551B1A2D" w:rsidR="003F6CE2" w:rsidRPr="009B0D52" w:rsidRDefault="00F70BB3" w:rsidP="009B0D52">
            <w:pPr>
              <w:pStyle w:val="ListParagraph"/>
              <w:numPr>
                <w:ilvl w:val="0"/>
                <w:numId w:val="1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en-CA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CA"/>
              </w:rPr>
              <w:t>CEO UPDATE</w:t>
            </w:r>
          </w:p>
          <w:p w14:paraId="3A17DE14" w14:textId="77777777" w:rsidR="00B8646E" w:rsidRDefault="003F6CE2" w:rsidP="003F6CE2">
            <w:pPr>
              <w:pStyle w:val="ListParagraph"/>
              <w:numPr>
                <w:ilvl w:val="0"/>
                <w:numId w:val="1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caps/>
                <w:sz w:val="22"/>
                <w:szCs w:val="22"/>
                <w:lang w:val="en-CA"/>
              </w:rPr>
            </w:pPr>
            <w:r>
              <w:rPr>
                <w:rFonts w:ascii="Arial" w:hAnsi="Arial" w:cs="Arial"/>
                <w:b/>
                <w:caps/>
                <w:sz w:val="22"/>
                <w:szCs w:val="22"/>
                <w:lang w:val="en-CA"/>
              </w:rPr>
              <w:t>NEXT BOARD MEETING</w:t>
            </w:r>
            <w:r w:rsidR="00985E4C">
              <w:rPr>
                <w:rFonts w:ascii="Arial" w:hAnsi="Arial" w:cs="Arial"/>
                <w:b/>
                <w:caps/>
                <w:sz w:val="22"/>
                <w:szCs w:val="22"/>
                <w:lang w:val="en-CA"/>
              </w:rPr>
              <w:t xml:space="preserve">  </w:t>
            </w:r>
          </w:p>
          <w:p w14:paraId="14713779" w14:textId="403E6BE2" w:rsidR="0078459E" w:rsidRPr="003F6CE2" w:rsidRDefault="00985E4C" w:rsidP="00B8646E">
            <w:pPr>
              <w:pStyle w:val="ListParagraph"/>
              <w:tabs>
                <w:tab w:val="left" w:pos="180"/>
              </w:tabs>
              <w:spacing w:before="160" w:after="80"/>
              <w:ind w:left="357"/>
              <w:contextualSpacing w:val="0"/>
              <w:jc w:val="right"/>
              <w:rPr>
                <w:rFonts w:ascii="Arial" w:hAnsi="Arial" w:cs="Arial"/>
                <w:b/>
                <w:caps/>
                <w:sz w:val="22"/>
                <w:szCs w:val="22"/>
                <w:lang w:val="en-CA"/>
              </w:rPr>
            </w:pPr>
            <w:r>
              <w:rPr>
                <w:rFonts w:ascii="Arial" w:hAnsi="Arial" w:cs="Arial"/>
                <w:bCs/>
                <w:caps/>
                <w:sz w:val="22"/>
                <w:szCs w:val="22"/>
                <w:lang w:val="en-CA"/>
              </w:rPr>
              <w:t>(</w:t>
            </w:r>
            <w:r w:rsidR="009160A0">
              <w:rPr>
                <w:rFonts w:ascii="Arial" w:hAnsi="Arial" w:cs="Arial"/>
                <w:bCs/>
                <w:caps/>
                <w:sz w:val="22"/>
                <w:szCs w:val="22"/>
                <w:lang w:val="en-CA"/>
              </w:rPr>
              <w:t>MARCH</w:t>
            </w:r>
            <w:r w:rsidR="00A93052">
              <w:rPr>
                <w:rFonts w:ascii="Arial" w:hAnsi="Arial" w:cs="Arial"/>
                <w:bCs/>
                <w:caps/>
                <w:sz w:val="22"/>
                <w:szCs w:val="22"/>
                <w:lang w:val="en-CA"/>
              </w:rPr>
              <w:t xml:space="preserve"> </w:t>
            </w:r>
            <w:r w:rsidR="00D14437">
              <w:rPr>
                <w:rFonts w:ascii="Arial" w:hAnsi="Arial" w:cs="Arial"/>
                <w:bCs/>
                <w:caps/>
                <w:sz w:val="22"/>
                <w:szCs w:val="22"/>
                <w:lang w:val="en-CA"/>
              </w:rPr>
              <w:t>25</w:t>
            </w:r>
            <w:r>
              <w:rPr>
                <w:rFonts w:ascii="Arial" w:hAnsi="Arial" w:cs="Arial"/>
                <w:bCs/>
                <w:caps/>
                <w:sz w:val="22"/>
                <w:szCs w:val="22"/>
                <w:lang w:val="en-CA"/>
              </w:rPr>
              <w:t>, 202</w:t>
            </w:r>
            <w:r w:rsidR="00C83E48">
              <w:rPr>
                <w:rFonts w:ascii="Arial" w:hAnsi="Arial" w:cs="Arial"/>
                <w:bCs/>
                <w:caps/>
                <w:sz w:val="22"/>
                <w:szCs w:val="22"/>
                <w:lang w:val="en-CA"/>
              </w:rPr>
              <w:t>6</w:t>
            </w:r>
            <w:r>
              <w:rPr>
                <w:rFonts w:ascii="Arial" w:hAnsi="Arial" w:cs="Arial"/>
                <w:bCs/>
                <w:caps/>
                <w:sz w:val="22"/>
                <w:szCs w:val="22"/>
                <w:lang w:val="en-CA"/>
              </w:rPr>
              <w:t>)</w:t>
            </w:r>
          </w:p>
        </w:tc>
        <w:tc>
          <w:tcPr>
            <w:tcW w:w="4675" w:type="dxa"/>
            <w:tcBorders>
              <w:left w:val="single" w:sz="4" w:space="0" w:color="auto"/>
              <w:bottom w:val="single" w:sz="4" w:space="0" w:color="auto"/>
            </w:tcBorders>
          </w:tcPr>
          <w:p w14:paraId="00D82664" w14:textId="43CF5BD5" w:rsidR="0032261A" w:rsidRDefault="0032261A" w:rsidP="00142AA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fr-CA"/>
              </w:rPr>
              <w:t>ENREGISTREMENT DE PRÉSENCES</w:t>
            </w:r>
          </w:p>
          <w:p w14:paraId="5669DDC5" w14:textId="7ED58780" w:rsidR="0078459E" w:rsidRPr="003357C6" w:rsidRDefault="0078459E" w:rsidP="00142AA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 w:rsidRPr="003357C6">
              <w:rPr>
                <w:rFonts w:ascii="Arial" w:hAnsi="Arial" w:cs="Arial"/>
                <w:b/>
                <w:sz w:val="22"/>
                <w:szCs w:val="22"/>
                <w:lang w:val="fr-CA"/>
              </w:rPr>
              <w:t>APPROBATION DE L’ORDRE DU JOUR</w:t>
            </w:r>
          </w:p>
          <w:p w14:paraId="43892176" w14:textId="1AB4CE59" w:rsidR="003F6CE2" w:rsidRDefault="00D12044" w:rsidP="003F6CE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fr-CA"/>
              </w:rPr>
              <w:t>DÉCLARATION DE CONFLITS D’INTÉRÊTS</w:t>
            </w:r>
          </w:p>
          <w:p w14:paraId="70911085" w14:textId="1104930C" w:rsidR="00D9382D" w:rsidRPr="003F6CE2" w:rsidRDefault="00B65B29" w:rsidP="003F6CE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APPROBATION DU PROCÈS-VERBAL DU </w:t>
            </w:r>
            <w:r w:rsidR="001D5574">
              <w:rPr>
                <w:rFonts w:ascii="Arial" w:hAnsi="Arial" w:cs="Arial"/>
                <w:b/>
                <w:sz w:val="22"/>
                <w:szCs w:val="22"/>
                <w:lang w:val="fr-CA"/>
              </w:rPr>
              <w:t>1</w:t>
            </w:r>
            <w:r w:rsidR="00A65261"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 </w:t>
            </w:r>
            <w:r w:rsidR="001D5574">
              <w:rPr>
                <w:rFonts w:ascii="Arial" w:hAnsi="Arial" w:cs="Arial"/>
                <w:b/>
                <w:sz w:val="22"/>
                <w:szCs w:val="22"/>
                <w:lang w:val="fr-CA"/>
              </w:rPr>
              <w:t>DECEMBRE</w:t>
            </w:r>
            <w:r>
              <w:rPr>
                <w:rFonts w:ascii="Arial" w:hAnsi="Arial" w:cs="Arial"/>
                <w:b/>
                <w:sz w:val="22"/>
                <w:szCs w:val="22"/>
                <w:lang w:val="fr-CA"/>
              </w:rPr>
              <w:t>, 2025</w:t>
            </w:r>
          </w:p>
          <w:p w14:paraId="3578A425" w14:textId="30EDF901" w:rsidR="00C83E48" w:rsidRDefault="00E355EA" w:rsidP="003E2304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fr-CA"/>
              </w:rPr>
              <w:t>RAPPORTS DE PRESTRATION DE SERVICES</w:t>
            </w:r>
          </w:p>
          <w:p w14:paraId="041C2822" w14:textId="1397994D" w:rsidR="0023607D" w:rsidRPr="0023607D" w:rsidRDefault="0023607D" w:rsidP="003E2304">
            <w:pPr>
              <w:tabs>
                <w:tab w:val="left" w:pos="180"/>
              </w:tabs>
              <w:spacing w:after="80"/>
              <w:jc w:val="right"/>
              <w:rPr>
                <w:rFonts w:ascii="Arial" w:hAnsi="Arial" w:cs="Arial"/>
                <w:bCs/>
                <w:sz w:val="22"/>
                <w:szCs w:val="22"/>
                <w:lang w:val="fr-CA"/>
              </w:rPr>
            </w:pPr>
            <w:r>
              <w:rPr>
                <w:rFonts w:ascii="Arial" w:hAnsi="Arial" w:cs="Arial"/>
                <w:bCs/>
                <w:sz w:val="22"/>
                <w:szCs w:val="22"/>
                <w:lang w:val="fr-CA"/>
              </w:rPr>
              <w:t>(voir attaché 202</w:t>
            </w:r>
            <w:r w:rsidR="00C45BBE">
              <w:rPr>
                <w:rFonts w:ascii="Arial" w:hAnsi="Arial" w:cs="Arial"/>
                <w:bCs/>
                <w:sz w:val="22"/>
                <w:szCs w:val="22"/>
                <w:lang w:val="fr-CA"/>
              </w:rPr>
              <w:t>6</w:t>
            </w:r>
            <w:r>
              <w:rPr>
                <w:rFonts w:ascii="Arial" w:hAnsi="Arial" w:cs="Arial"/>
                <w:bCs/>
                <w:sz w:val="22"/>
                <w:szCs w:val="22"/>
                <w:lang w:val="fr-CA"/>
              </w:rPr>
              <w:t>-</w:t>
            </w:r>
            <w:r w:rsidR="00C45BBE">
              <w:rPr>
                <w:rFonts w:ascii="Arial" w:hAnsi="Arial" w:cs="Arial"/>
                <w:bCs/>
                <w:sz w:val="22"/>
                <w:szCs w:val="22"/>
                <w:lang w:val="fr-CA"/>
              </w:rPr>
              <w:t>01</w:t>
            </w:r>
            <w:r>
              <w:rPr>
                <w:rFonts w:ascii="Arial" w:hAnsi="Arial" w:cs="Arial"/>
                <w:bCs/>
                <w:sz w:val="22"/>
                <w:szCs w:val="22"/>
                <w:lang w:val="fr-CA"/>
              </w:rPr>
              <w:t>-5)</w:t>
            </w:r>
          </w:p>
          <w:p w14:paraId="118D4F8C" w14:textId="3CCB2C48" w:rsidR="004817D0" w:rsidRDefault="0019599F" w:rsidP="00142AA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RDMO – Rapport de </w:t>
            </w:r>
            <w:r w:rsidR="008A7FDC">
              <w:rPr>
                <w:rFonts w:ascii="Arial" w:hAnsi="Arial" w:cs="Arial"/>
                <w:b/>
                <w:sz w:val="22"/>
                <w:szCs w:val="22"/>
                <w:lang w:val="fr-CA"/>
              </w:rPr>
              <w:t>performance</w:t>
            </w:r>
            <w:r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 du 4</w:t>
            </w:r>
            <w:r w:rsidRPr="0019599F">
              <w:rPr>
                <w:rFonts w:ascii="Arial" w:hAnsi="Arial" w:cs="Arial"/>
                <w:b/>
                <w:sz w:val="22"/>
                <w:szCs w:val="22"/>
                <w:vertAlign w:val="superscript"/>
                <w:lang w:val="fr-CA"/>
              </w:rPr>
              <w:t>e</w:t>
            </w:r>
            <w:r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 trimestre</w:t>
            </w:r>
          </w:p>
          <w:p w14:paraId="032081AB" w14:textId="73C85C4B" w:rsidR="0059540A" w:rsidRPr="0059540A" w:rsidRDefault="0059540A" w:rsidP="003E2304">
            <w:pPr>
              <w:tabs>
                <w:tab w:val="left" w:pos="180"/>
              </w:tabs>
              <w:spacing w:after="80"/>
              <w:jc w:val="right"/>
              <w:rPr>
                <w:rFonts w:ascii="Arial" w:hAnsi="Arial" w:cs="Arial"/>
                <w:bCs/>
                <w:sz w:val="22"/>
                <w:szCs w:val="22"/>
                <w:lang w:val="fr-CA"/>
              </w:rPr>
            </w:pPr>
            <w:r>
              <w:rPr>
                <w:rFonts w:ascii="Arial" w:hAnsi="Arial" w:cs="Arial"/>
                <w:bCs/>
                <w:sz w:val="22"/>
                <w:szCs w:val="22"/>
                <w:lang w:val="fr-CA"/>
              </w:rPr>
              <w:t>(voir attaché 202</w:t>
            </w:r>
            <w:r w:rsidR="00C45BBE">
              <w:rPr>
                <w:rFonts w:ascii="Arial" w:hAnsi="Arial" w:cs="Arial"/>
                <w:bCs/>
                <w:sz w:val="22"/>
                <w:szCs w:val="22"/>
                <w:lang w:val="fr-CA"/>
              </w:rPr>
              <w:t>6-01</w:t>
            </w:r>
            <w:r>
              <w:rPr>
                <w:rFonts w:ascii="Arial" w:hAnsi="Arial" w:cs="Arial"/>
                <w:bCs/>
                <w:sz w:val="22"/>
                <w:szCs w:val="22"/>
                <w:lang w:val="fr-CA"/>
              </w:rPr>
              <w:t>-</w:t>
            </w:r>
            <w:r w:rsidR="00572619">
              <w:rPr>
                <w:rFonts w:ascii="Arial" w:hAnsi="Arial" w:cs="Arial"/>
                <w:bCs/>
                <w:sz w:val="22"/>
                <w:szCs w:val="22"/>
                <w:lang w:val="fr-CA"/>
              </w:rPr>
              <w:t>6</w:t>
            </w:r>
            <w:r>
              <w:rPr>
                <w:rFonts w:ascii="Arial" w:hAnsi="Arial" w:cs="Arial"/>
                <w:bCs/>
                <w:sz w:val="22"/>
                <w:szCs w:val="22"/>
                <w:lang w:val="fr-CA"/>
              </w:rPr>
              <w:t>)</w:t>
            </w:r>
          </w:p>
          <w:p w14:paraId="4964E566" w14:textId="4672ACE2" w:rsidR="00D34204" w:rsidRDefault="00D34204" w:rsidP="000443A8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fr-CA"/>
              </w:rPr>
              <w:t>RDMO – Plan stratégique de 4 ans</w:t>
            </w:r>
          </w:p>
          <w:p w14:paraId="5EBC37D9" w14:textId="469CDD0F" w:rsidR="00A1463E" w:rsidRPr="00A1463E" w:rsidRDefault="00A1463E" w:rsidP="00A1463E">
            <w:pPr>
              <w:pStyle w:val="ListParagraph"/>
              <w:tabs>
                <w:tab w:val="left" w:pos="180"/>
              </w:tabs>
              <w:spacing w:before="160" w:after="80"/>
              <w:ind w:left="357"/>
              <w:contextualSpacing w:val="0"/>
              <w:jc w:val="right"/>
              <w:rPr>
                <w:rFonts w:ascii="Arial" w:hAnsi="Arial" w:cs="Arial"/>
                <w:bCs/>
                <w:sz w:val="22"/>
                <w:szCs w:val="22"/>
                <w:lang w:val="fr-CA"/>
              </w:rPr>
            </w:pPr>
            <w:r>
              <w:rPr>
                <w:rFonts w:ascii="Arial" w:hAnsi="Arial" w:cs="Arial"/>
                <w:bCs/>
                <w:sz w:val="22"/>
                <w:szCs w:val="22"/>
                <w:lang w:val="fr-CA"/>
              </w:rPr>
              <w:t>(voir attaché 2026-01-7)</w:t>
            </w:r>
          </w:p>
          <w:p w14:paraId="39B41B11" w14:textId="6EEE0F15" w:rsidR="00D34204" w:rsidRDefault="00D34204" w:rsidP="000443A8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RDMO </w:t>
            </w:r>
            <w:r w:rsidR="0072124A">
              <w:rPr>
                <w:rFonts w:ascii="Arial" w:hAnsi="Arial" w:cs="Arial"/>
                <w:b/>
                <w:sz w:val="22"/>
                <w:szCs w:val="22"/>
                <w:lang w:val="fr-CA"/>
              </w:rPr>
              <w:t>–</w:t>
            </w:r>
            <w:r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 </w:t>
            </w:r>
            <w:r w:rsidR="0072124A">
              <w:rPr>
                <w:rFonts w:ascii="Arial" w:hAnsi="Arial" w:cs="Arial"/>
                <w:b/>
                <w:sz w:val="22"/>
                <w:szCs w:val="22"/>
                <w:lang w:val="fr-CA"/>
              </w:rPr>
              <w:t>Ré-élection des Membres du Conseil d’Administration</w:t>
            </w:r>
          </w:p>
          <w:p w14:paraId="455D7B9E" w14:textId="2039AFD4" w:rsidR="00A964F0" w:rsidRPr="00A964F0" w:rsidRDefault="00A964F0" w:rsidP="00A964F0">
            <w:pPr>
              <w:pStyle w:val="ListParagraph"/>
              <w:tabs>
                <w:tab w:val="left" w:pos="180"/>
              </w:tabs>
              <w:spacing w:before="160" w:after="80"/>
              <w:ind w:left="357"/>
              <w:contextualSpacing w:val="0"/>
              <w:jc w:val="right"/>
              <w:rPr>
                <w:rFonts w:ascii="Arial" w:hAnsi="Arial" w:cs="Arial"/>
                <w:bCs/>
                <w:sz w:val="22"/>
                <w:szCs w:val="22"/>
                <w:lang w:val="fr-CA"/>
              </w:rPr>
            </w:pPr>
            <w:r>
              <w:rPr>
                <w:rFonts w:ascii="Arial" w:hAnsi="Arial" w:cs="Arial"/>
                <w:bCs/>
                <w:sz w:val="22"/>
                <w:szCs w:val="22"/>
                <w:lang w:val="fr-CA"/>
              </w:rPr>
              <w:t>(voir attaché 2026-01-8)</w:t>
            </w:r>
          </w:p>
          <w:p w14:paraId="51D452DC" w14:textId="66C1E44B" w:rsidR="00213EF0" w:rsidRDefault="00213EF0" w:rsidP="000443A8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fr-CA"/>
              </w:rPr>
              <w:t>RDMO – Élection du 7</w:t>
            </w:r>
            <w:r w:rsidRPr="00213EF0">
              <w:rPr>
                <w:rFonts w:ascii="Arial" w:hAnsi="Arial" w:cs="Arial"/>
                <w:b/>
                <w:sz w:val="22"/>
                <w:szCs w:val="22"/>
                <w:vertAlign w:val="superscript"/>
                <w:lang w:val="fr-CA"/>
              </w:rPr>
              <w:t>e</w:t>
            </w:r>
            <w:r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 Membre du Conseil d’Administration</w:t>
            </w:r>
          </w:p>
          <w:p w14:paraId="0C68E659" w14:textId="736ACDD9" w:rsidR="00A964F0" w:rsidRPr="00A964F0" w:rsidRDefault="00A964F0" w:rsidP="00A964F0">
            <w:pPr>
              <w:pStyle w:val="ListParagraph"/>
              <w:tabs>
                <w:tab w:val="left" w:pos="180"/>
              </w:tabs>
              <w:spacing w:before="160" w:after="80"/>
              <w:ind w:left="357"/>
              <w:contextualSpacing w:val="0"/>
              <w:jc w:val="right"/>
              <w:rPr>
                <w:rFonts w:ascii="Arial" w:hAnsi="Arial" w:cs="Arial"/>
                <w:bCs/>
                <w:sz w:val="22"/>
                <w:szCs w:val="22"/>
                <w:lang w:val="fr-CA"/>
              </w:rPr>
            </w:pPr>
            <w:r>
              <w:rPr>
                <w:rFonts w:ascii="Arial" w:hAnsi="Arial" w:cs="Arial"/>
                <w:bCs/>
                <w:sz w:val="22"/>
                <w:szCs w:val="22"/>
                <w:lang w:val="fr-CA"/>
              </w:rPr>
              <w:t>(voir attaché 2026-01-9)</w:t>
            </w:r>
          </w:p>
          <w:p w14:paraId="145ABB98" w14:textId="4B0CE974" w:rsidR="001F7431" w:rsidRDefault="001F7431" w:rsidP="000443A8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fr-CA"/>
              </w:rPr>
              <w:t>RDMO – Approbation d</w:t>
            </w:r>
            <w:r w:rsidR="004B52A9">
              <w:rPr>
                <w:rFonts w:ascii="Arial" w:hAnsi="Arial" w:cs="Arial"/>
                <w:b/>
                <w:sz w:val="22"/>
                <w:szCs w:val="22"/>
                <w:lang w:val="fr-CA"/>
              </w:rPr>
              <w:t>u</w:t>
            </w:r>
            <w:r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 bud</w:t>
            </w:r>
            <w:r w:rsidR="004B52A9">
              <w:rPr>
                <w:rFonts w:ascii="Arial" w:hAnsi="Arial" w:cs="Arial"/>
                <w:b/>
                <w:sz w:val="22"/>
                <w:szCs w:val="22"/>
                <w:lang w:val="fr-CA"/>
              </w:rPr>
              <w:t>g</w:t>
            </w:r>
            <w:r>
              <w:rPr>
                <w:rFonts w:ascii="Arial" w:hAnsi="Arial" w:cs="Arial"/>
                <w:b/>
                <w:sz w:val="22"/>
                <w:szCs w:val="22"/>
                <w:lang w:val="fr-CA"/>
              </w:rPr>
              <w:t>et</w:t>
            </w:r>
            <w:r w:rsidR="004B52A9"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 2026</w:t>
            </w:r>
          </w:p>
          <w:p w14:paraId="0FE5E3D9" w14:textId="6FDBAEF2" w:rsidR="004B52A9" w:rsidRPr="004B52A9" w:rsidRDefault="004B52A9" w:rsidP="004B52A9">
            <w:pPr>
              <w:pStyle w:val="ListParagraph"/>
              <w:tabs>
                <w:tab w:val="left" w:pos="180"/>
              </w:tabs>
              <w:spacing w:before="160" w:after="80"/>
              <w:ind w:left="357"/>
              <w:contextualSpacing w:val="0"/>
              <w:jc w:val="right"/>
              <w:rPr>
                <w:rFonts w:ascii="Arial" w:hAnsi="Arial" w:cs="Arial"/>
                <w:bCs/>
                <w:sz w:val="22"/>
                <w:szCs w:val="22"/>
                <w:lang w:val="fr-CA"/>
              </w:rPr>
            </w:pPr>
            <w:r>
              <w:rPr>
                <w:rFonts w:ascii="Arial" w:hAnsi="Arial" w:cs="Arial"/>
                <w:bCs/>
                <w:sz w:val="22"/>
                <w:szCs w:val="22"/>
                <w:lang w:val="fr-CA"/>
              </w:rPr>
              <w:t>(voir attaché 2026-01-</w:t>
            </w:r>
            <w:r w:rsidR="00A1463E">
              <w:rPr>
                <w:rFonts w:ascii="Arial" w:hAnsi="Arial" w:cs="Arial"/>
                <w:bCs/>
                <w:sz w:val="22"/>
                <w:szCs w:val="22"/>
                <w:lang w:val="fr-CA"/>
              </w:rPr>
              <w:t>10</w:t>
            </w:r>
            <w:r>
              <w:rPr>
                <w:rFonts w:ascii="Arial" w:hAnsi="Arial" w:cs="Arial"/>
                <w:bCs/>
                <w:sz w:val="22"/>
                <w:szCs w:val="22"/>
                <w:lang w:val="fr-CA"/>
              </w:rPr>
              <w:t>)</w:t>
            </w:r>
          </w:p>
          <w:p w14:paraId="46AF6900" w14:textId="51F95CC6" w:rsidR="00B00F50" w:rsidRDefault="00B00F50" w:rsidP="000443A8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RDMO – Plan </w:t>
            </w:r>
            <w:r w:rsidR="00656D77">
              <w:rPr>
                <w:rFonts w:ascii="Arial" w:hAnsi="Arial" w:cs="Arial"/>
                <w:b/>
                <w:sz w:val="22"/>
                <w:szCs w:val="22"/>
                <w:lang w:val="fr-CA"/>
              </w:rPr>
              <w:t>de travail annuel</w:t>
            </w:r>
          </w:p>
          <w:p w14:paraId="645A755D" w14:textId="7F1059F7" w:rsidR="00656D77" w:rsidRPr="00656D77" w:rsidRDefault="00656D77" w:rsidP="00656D77">
            <w:pPr>
              <w:pStyle w:val="ListParagraph"/>
              <w:tabs>
                <w:tab w:val="left" w:pos="180"/>
              </w:tabs>
              <w:spacing w:before="160" w:after="80"/>
              <w:ind w:left="357"/>
              <w:contextualSpacing w:val="0"/>
              <w:jc w:val="right"/>
              <w:rPr>
                <w:rFonts w:ascii="Arial" w:hAnsi="Arial" w:cs="Arial"/>
                <w:bCs/>
                <w:sz w:val="22"/>
                <w:szCs w:val="22"/>
                <w:lang w:val="fr-CA"/>
              </w:rPr>
            </w:pPr>
            <w:r>
              <w:rPr>
                <w:rFonts w:ascii="Arial" w:hAnsi="Arial" w:cs="Arial"/>
                <w:bCs/>
                <w:sz w:val="22"/>
                <w:szCs w:val="22"/>
                <w:lang w:val="fr-CA"/>
              </w:rPr>
              <w:t>(voir attaché 2026-01-</w:t>
            </w:r>
            <w:r w:rsidR="00A1463E">
              <w:rPr>
                <w:rFonts w:ascii="Arial" w:hAnsi="Arial" w:cs="Arial"/>
                <w:bCs/>
                <w:sz w:val="22"/>
                <w:szCs w:val="22"/>
                <w:lang w:val="fr-CA"/>
              </w:rPr>
              <w:t>11</w:t>
            </w:r>
            <w:r>
              <w:rPr>
                <w:rFonts w:ascii="Arial" w:hAnsi="Arial" w:cs="Arial"/>
                <w:bCs/>
                <w:sz w:val="22"/>
                <w:szCs w:val="22"/>
                <w:lang w:val="fr-CA"/>
              </w:rPr>
              <w:t>)</w:t>
            </w:r>
          </w:p>
          <w:p w14:paraId="60A77AC3" w14:textId="714FCE24" w:rsidR="009160A0" w:rsidRDefault="00286ED3" w:rsidP="000443A8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AJUSTEMENTS </w:t>
            </w:r>
            <w:r w:rsidR="002119C9">
              <w:rPr>
                <w:rFonts w:ascii="Arial" w:hAnsi="Arial" w:cs="Arial"/>
                <w:b/>
                <w:sz w:val="22"/>
                <w:szCs w:val="22"/>
                <w:lang w:val="fr-CA"/>
              </w:rPr>
              <w:t>ANNUELS DES MEMBRES</w:t>
            </w:r>
          </w:p>
          <w:p w14:paraId="41913EBF" w14:textId="3570335F" w:rsidR="002119C9" w:rsidRPr="002119C9" w:rsidRDefault="002119C9" w:rsidP="002119C9">
            <w:pPr>
              <w:pStyle w:val="ListParagraph"/>
              <w:tabs>
                <w:tab w:val="left" w:pos="180"/>
              </w:tabs>
              <w:spacing w:before="160" w:after="80"/>
              <w:ind w:left="357"/>
              <w:contextualSpacing w:val="0"/>
              <w:jc w:val="right"/>
              <w:rPr>
                <w:rFonts w:ascii="Arial" w:hAnsi="Arial" w:cs="Arial"/>
                <w:bCs/>
                <w:sz w:val="22"/>
                <w:szCs w:val="22"/>
                <w:lang w:val="fr-CA"/>
              </w:rPr>
            </w:pPr>
            <w:r>
              <w:rPr>
                <w:rFonts w:ascii="Arial" w:hAnsi="Arial" w:cs="Arial"/>
                <w:bCs/>
                <w:sz w:val="22"/>
                <w:szCs w:val="22"/>
                <w:lang w:val="fr-CA"/>
              </w:rPr>
              <w:t>(voir attaché 2026-01-</w:t>
            </w:r>
            <w:r w:rsidR="00A1463E">
              <w:rPr>
                <w:rFonts w:ascii="Arial" w:hAnsi="Arial" w:cs="Arial"/>
                <w:bCs/>
                <w:sz w:val="22"/>
                <w:szCs w:val="22"/>
                <w:lang w:val="fr-CA"/>
              </w:rPr>
              <w:t>12</w:t>
            </w:r>
            <w:r>
              <w:rPr>
                <w:rFonts w:ascii="Arial" w:hAnsi="Arial" w:cs="Arial"/>
                <w:bCs/>
                <w:sz w:val="22"/>
                <w:szCs w:val="22"/>
                <w:lang w:val="fr-CA"/>
              </w:rPr>
              <w:t>)</w:t>
            </w:r>
          </w:p>
          <w:p w14:paraId="455ED337" w14:textId="199E1565" w:rsidR="002554EE" w:rsidRDefault="00D10C86" w:rsidP="000443A8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fr-CA"/>
              </w:rPr>
              <w:t>APPOINTEMENTS DE MEMBRES PRAC REGIONAL ET DE VILLE</w:t>
            </w:r>
          </w:p>
          <w:p w14:paraId="3FAD26DE" w14:textId="4F05ED9C" w:rsidR="00D10C86" w:rsidRPr="00D10C86" w:rsidRDefault="00D10C86" w:rsidP="00D10C86">
            <w:pPr>
              <w:pStyle w:val="ListParagraph"/>
              <w:tabs>
                <w:tab w:val="left" w:pos="180"/>
              </w:tabs>
              <w:spacing w:before="160" w:after="80"/>
              <w:ind w:left="357"/>
              <w:contextualSpacing w:val="0"/>
              <w:jc w:val="right"/>
              <w:rPr>
                <w:rFonts w:ascii="Arial" w:hAnsi="Arial" w:cs="Arial"/>
                <w:bCs/>
                <w:sz w:val="22"/>
                <w:szCs w:val="22"/>
                <w:lang w:val="fr-CA"/>
              </w:rPr>
            </w:pPr>
            <w:r>
              <w:rPr>
                <w:rFonts w:ascii="Arial" w:hAnsi="Arial" w:cs="Arial"/>
                <w:bCs/>
                <w:sz w:val="22"/>
                <w:szCs w:val="22"/>
                <w:lang w:val="fr-CA"/>
              </w:rPr>
              <w:t>(voir attaché 2026-01-</w:t>
            </w:r>
            <w:r w:rsidR="009160A0">
              <w:rPr>
                <w:rFonts w:ascii="Arial" w:hAnsi="Arial" w:cs="Arial"/>
                <w:bCs/>
                <w:sz w:val="22"/>
                <w:szCs w:val="22"/>
                <w:lang w:val="fr-CA"/>
              </w:rPr>
              <w:t>1</w:t>
            </w:r>
            <w:r w:rsidR="00A1463E">
              <w:rPr>
                <w:rFonts w:ascii="Arial" w:hAnsi="Arial" w:cs="Arial"/>
                <w:bCs/>
                <w:sz w:val="22"/>
                <w:szCs w:val="22"/>
                <w:lang w:val="fr-CA"/>
              </w:rPr>
              <w:t>3</w:t>
            </w:r>
            <w:r>
              <w:rPr>
                <w:rFonts w:ascii="Arial" w:hAnsi="Arial" w:cs="Arial"/>
                <w:bCs/>
                <w:sz w:val="22"/>
                <w:szCs w:val="22"/>
                <w:lang w:val="fr-CA"/>
              </w:rPr>
              <w:t>)</w:t>
            </w:r>
          </w:p>
          <w:p w14:paraId="09B9B2E8" w14:textId="70220AB7" w:rsidR="00BC0682" w:rsidRPr="009B0D52" w:rsidRDefault="000443A8" w:rsidP="009B0D5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fr-CA"/>
              </w:rPr>
              <w:t>MISE-A-JOUR DU PDG</w:t>
            </w:r>
            <w:r w:rsidRPr="009B0D52">
              <w:rPr>
                <w:rFonts w:ascii="Arial" w:hAnsi="Arial" w:cs="Arial"/>
                <w:sz w:val="22"/>
                <w:szCs w:val="22"/>
                <w:lang w:val="fr-CA"/>
              </w:rPr>
              <w:t xml:space="preserve"> </w:t>
            </w:r>
          </w:p>
          <w:p w14:paraId="6D341675" w14:textId="77777777" w:rsidR="00B8646E" w:rsidRDefault="00D12044" w:rsidP="003F6CE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caps/>
                <w:sz w:val="22"/>
                <w:szCs w:val="22"/>
                <w:lang w:val="fr-CA"/>
              </w:rPr>
            </w:pPr>
            <w:r>
              <w:rPr>
                <w:rFonts w:ascii="Arial" w:hAnsi="Arial" w:cs="Arial"/>
                <w:b/>
                <w:caps/>
                <w:sz w:val="22"/>
                <w:szCs w:val="22"/>
                <w:lang w:val="fr-CA"/>
              </w:rPr>
              <w:t>PROCHAINE RÉUNION DU CONSEIL</w:t>
            </w:r>
            <w:r w:rsidR="00985E4C">
              <w:rPr>
                <w:rFonts w:ascii="Arial" w:hAnsi="Arial" w:cs="Arial"/>
                <w:b/>
                <w:caps/>
                <w:sz w:val="22"/>
                <w:szCs w:val="22"/>
                <w:lang w:val="fr-CA"/>
              </w:rPr>
              <w:t xml:space="preserve">  </w:t>
            </w:r>
          </w:p>
          <w:p w14:paraId="5C2CA041" w14:textId="52BA2B24" w:rsidR="00D12044" w:rsidRPr="003F6CE2" w:rsidRDefault="00985E4C" w:rsidP="00B8646E">
            <w:pPr>
              <w:pStyle w:val="ListParagraph"/>
              <w:tabs>
                <w:tab w:val="left" w:pos="180"/>
              </w:tabs>
              <w:spacing w:before="160" w:after="80"/>
              <w:ind w:left="357"/>
              <w:contextualSpacing w:val="0"/>
              <w:jc w:val="right"/>
              <w:rPr>
                <w:rFonts w:ascii="Arial" w:hAnsi="Arial" w:cs="Arial"/>
                <w:b/>
                <w:caps/>
                <w:sz w:val="22"/>
                <w:szCs w:val="22"/>
                <w:lang w:val="fr-CA"/>
              </w:rPr>
            </w:pPr>
            <w:r>
              <w:rPr>
                <w:rFonts w:ascii="Arial" w:hAnsi="Arial" w:cs="Arial"/>
                <w:bCs/>
                <w:caps/>
                <w:sz w:val="22"/>
                <w:szCs w:val="22"/>
                <w:lang w:val="fr-CA"/>
              </w:rPr>
              <w:t>(</w:t>
            </w:r>
            <w:r w:rsidR="00D14437">
              <w:rPr>
                <w:rFonts w:ascii="Arial" w:hAnsi="Arial" w:cs="Arial"/>
                <w:bCs/>
                <w:caps/>
                <w:sz w:val="22"/>
                <w:szCs w:val="22"/>
                <w:lang w:val="fr-CA"/>
              </w:rPr>
              <w:t xml:space="preserve">25 </w:t>
            </w:r>
            <w:r w:rsidR="009160A0">
              <w:rPr>
                <w:rFonts w:ascii="Arial" w:hAnsi="Arial" w:cs="Arial"/>
                <w:bCs/>
                <w:caps/>
                <w:sz w:val="22"/>
                <w:szCs w:val="22"/>
                <w:lang w:val="fr-CA"/>
              </w:rPr>
              <w:t>MARS</w:t>
            </w:r>
            <w:r>
              <w:rPr>
                <w:rFonts w:ascii="Arial" w:hAnsi="Arial" w:cs="Arial"/>
                <w:bCs/>
                <w:caps/>
                <w:sz w:val="22"/>
                <w:szCs w:val="22"/>
                <w:lang w:val="fr-CA"/>
              </w:rPr>
              <w:t>, 202</w:t>
            </w:r>
            <w:r w:rsidR="00C83E48">
              <w:rPr>
                <w:rFonts w:ascii="Arial" w:hAnsi="Arial" w:cs="Arial"/>
                <w:bCs/>
                <w:caps/>
                <w:sz w:val="22"/>
                <w:szCs w:val="22"/>
                <w:lang w:val="fr-CA"/>
              </w:rPr>
              <w:t>6</w:t>
            </w:r>
            <w:r>
              <w:rPr>
                <w:rFonts w:ascii="Arial" w:hAnsi="Arial" w:cs="Arial"/>
                <w:bCs/>
                <w:caps/>
                <w:sz w:val="22"/>
                <w:szCs w:val="22"/>
                <w:lang w:val="fr-CA"/>
              </w:rPr>
              <w:t>)</w:t>
            </w:r>
          </w:p>
        </w:tc>
      </w:tr>
      <w:tr w:rsidR="00F0122E" w:rsidRPr="00985E4C" w14:paraId="2CF88628" w14:textId="77777777" w:rsidTr="009E6774">
        <w:trPr>
          <w:trHeight w:val="287"/>
        </w:trPr>
        <w:tc>
          <w:tcPr>
            <w:tcW w:w="4675" w:type="dxa"/>
            <w:tcBorders>
              <w:top w:val="single" w:sz="4" w:space="0" w:color="auto"/>
            </w:tcBorders>
          </w:tcPr>
          <w:p w14:paraId="05D7A3C6" w14:textId="77777777" w:rsidR="00F0122E" w:rsidRPr="00D12044" w:rsidRDefault="00F0122E" w:rsidP="00F0122E">
            <w:pPr>
              <w:tabs>
                <w:tab w:val="left" w:pos="180"/>
              </w:tabs>
              <w:spacing w:before="160" w:after="80"/>
              <w:jc w:val="both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</w:p>
        </w:tc>
        <w:tc>
          <w:tcPr>
            <w:tcW w:w="4675" w:type="dxa"/>
            <w:tcBorders>
              <w:top w:val="single" w:sz="4" w:space="0" w:color="auto"/>
            </w:tcBorders>
          </w:tcPr>
          <w:p w14:paraId="3CB2A88A" w14:textId="77777777" w:rsidR="00F0122E" w:rsidRPr="00D12044" w:rsidRDefault="00F0122E" w:rsidP="00F0122E">
            <w:pPr>
              <w:tabs>
                <w:tab w:val="left" w:pos="180"/>
              </w:tabs>
              <w:spacing w:before="160" w:after="80"/>
              <w:jc w:val="both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</w:p>
        </w:tc>
      </w:tr>
    </w:tbl>
    <w:p w14:paraId="5B499DDE" w14:textId="04E9EE2F" w:rsidR="00A37180" w:rsidRPr="00D12044" w:rsidRDefault="00A37180" w:rsidP="0078459E">
      <w:pPr>
        <w:spacing w:before="160" w:after="80"/>
        <w:jc w:val="both"/>
        <w:rPr>
          <w:rFonts w:ascii="Arial" w:hAnsi="Arial" w:cs="Arial"/>
          <w:b/>
          <w:i/>
          <w:iCs/>
          <w:sz w:val="22"/>
          <w:szCs w:val="22"/>
          <w:lang w:val="fr-CA"/>
        </w:rPr>
      </w:pPr>
    </w:p>
    <w:sectPr w:rsidR="00A37180" w:rsidRPr="00D12044" w:rsidSect="008B4891"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276" w:left="1440" w:header="706" w:footer="706" w:gutter="0"/>
      <w:pgNumType w:chapStyle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293868" w14:textId="77777777" w:rsidR="00DF55B8" w:rsidRDefault="00DF55B8">
      <w:r>
        <w:separator/>
      </w:r>
    </w:p>
  </w:endnote>
  <w:endnote w:type="continuationSeparator" w:id="0">
    <w:p w14:paraId="0D7D806B" w14:textId="77777777" w:rsidR="00DF55B8" w:rsidRDefault="00DF55B8">
      <w:r>
        <w:continuationSeparator/>
      </w:r>
    </w:p>
  </w:endnote>
  <w:endnote w:type="continuationNotice" w:id="1">
    <w:p w14:paraId="76931E7A" w14:textId="77777777" w:rsidR="00DF55B8" w:rsidRDefault="00DF55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altName w:val="Calibri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 Narrow">
    <w:altName w:val="Arial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43C48B" w14:textId="21876F60" w:rsidR="00AC18E8" w:rsidRDefault="00AC18E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22B7E">
      <w:rPr>
        <w:rStyle w:val="PageNumber"/>
        <w:noProof/>
      </w:rPr>
      <w:t>1</w:t>
    </w:r>
    <w:r>
      <w:rPr>
        <w:rStyle w:val="PageNumber"/>
      </w:rPr>
      <w:fldChar w:fldCharType="end"/>
    </w:r>
  </w:p>
  <w:p w14:paraId="0DD7E303" w14:textId="77777777" w:rsidR="00AC18E8" w:rsidRDefault="00AC18E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inorHAnsi" w:eastAsiaTheme="minorEastAsia" w:hAnsiTheme="minorHAnsi" w:cstheme="minorBidi"/>
      </w:rPr>
      <w:id w:val="-1126616761"/>
      <w:docPartObj>
        <w:docPartGallery w:val="Page Numbers (Bottom of Page)"/>
        <w:docPartUnique/>
      </w:docPartObj>
    </w:sdtPr>
    <w:sdtContent>
      <w:p w14:paraId="589C1C6C" w14:textId="77777777" w:rsidR="008936AF" w:rsidRPr="00E746FD" w:rsidRDefault="008936AF" w:rsidP="008936AF">
        <w:pPr>
          <w:tabs>
            <w:tab w:val="center" w:pos="4680"/>
            <w:tab w:val="right" w:pos="9360"/>
          </w:tabs>
          <w:rPr>
            <w:rFonts w:asciiTheme="minorHAnsi" w:eastAsiaTheme="minorHAnsi" w:hAnsiTheme="minorHAnsi" w:cstheme="minorBidi"/>
          </w:rPr>
        </w:pPr>
      </w:p>
      <w:tbl>
        <w:tblPr>
          <w:tblStyle w:val="TableGrid"/>
          <w:tblpPr w:leftFromText="181" w:rightFromText="181" w:vertAnchor="page" w:horzAnchor="page" w:tblpYSpec="bottom"/>
          <w:tblOverlap w:val="never"/>
          <w:tblW w:w="1224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8784"/>
          <w:gridCol w:w="3456"/>
        </w:tblGrid>
        <w:tr w:rsidR="008936AF" w:rsidRPr="00E746FD" w14:paraId="5EE24501" w14:textId="77777777" w:rsidTr="008936AF">
          <w:trPr>
            <w:trHeight w:val="850"/>
          </w:trPr>
          <w:tc>
            <w:tcPr>
              <w:tcW w:w="8784" w:type="dxa"/>
            </w:tcPr>
            <w:p w14:paraId="60E2A53E" w14:textId="3EF3215A" w:rsidR="008936AF" w:rsidRPr="00477AA4" w:rsidRDefault="00477AA4" w:rsidP="008936AF">
              <w:pPr>
                <w:tabs>
                  <w:tab w:val="center" w:pos="4680"/>
                  <w:tab w:val="right" w:pos="9360"/>
                </w:tabs>
                <w:jc w:val="right"/>
                <w:rPr>
                  <w:lang w:val="fr-CA"/>
                </w:rPr>
              </w:pPr>
              <w:r w:rsidRPr="00477AA4">
                <w:rPr>
                  <w:lang w:val="fr-CA"/>
                </w:rPr>
                <w:t xml:space="preserve">AGENDA - </w:t>
              </w:r>
              <w:r w:rsidR="008936AF" w:rsidRPr="00477AA4">
                <w:rPr>
                  <w:lang w:val="fr-CA"/>
                </w:rPr>
                <w:t xml:space="preserve">GMSC </w:t>
              </w:r>
              <w:r w:rsidR="00737B25" w:rsidRPr="00477AA4">
                <w:rPr>
                  <w:lang w:val="fr-CA"/>
                </w:rPr>
                <w:t>BOARD MEETING</w:t>
              </w:r>
              <w:r w:rsidRPr="00477AA4">
                <w:rPr>
                  <w:lang w:val="fr-CA"/>
                </w:rPr>
                <w:t xml:space="preserve"> </w:t>
              </w:r>
              <w:r w:rsidR="008936AF" w:rsidRPr="00477AA4">
                <w:rPr>
                  <w:lang w:val="fr-CA"/>
                </w:rPr>
                <w:t>– 2025-</w:t>
              </w:r>
              <w:r w:rsidR="00737B25" w:rsidRPr="00477AA4">
                <w:rPr>
                  <w:lang w:val="fr-CA"/>
                </w:rPr>
                <w:t>10</w:t>
              </w:r>
            </w:p>
            <w:p w14:paraId="4385774C" w14:textId="36588989" w:rsidR="008936AF" w:rsidRPr="003B7BDF" w:rsidRDefault="008936AF" w:rsidP="008936AF">
              <w:pPr>
                <w:tabs>
                  <w:tab w:val="center" w:pos="4680"/>
                  <w:tab w:val="right" w:pos="9360"/>
                </w:tabs>
                <w:jc w:val="right"/>
                <w:rPr>
                  <w:lang w:val="fr-CA"/>
                </w:rPr>
              </w:pPr>
              <w:r w:rsidRPr="003B7BDF">
                <w:rPr>
                  <w:lang w:val="fr-CA"/>
                </w:rPr>
                <w:t xml:space="preserve">ORDRE DU JOUR </w:t>
              </w:r>
              <w:r w:rsidR="00477AA4">
                <w:rPr>
                  <w:lang w:val="fr-CA"/>
                </w:rPr>
                <w:t>- CONSEIL D’ADMINISTRATION DU GMRC</w:t>
              </w:r>
              <w:r w:rsidR="001C4D2C">
                <w:rPr>
                  <w:lang w:val="fr-CA"/>
                </w:rPr>
                <w:t xml:space="preserve"> </w:t>
              </w:r>
              <w:r w:rsidRPr="003B7BDF">
                <w:rPr>
                  <w:lang w:val="fr-CA"/>
                </w:rPr>
                <w:t>– 2025-</w:t>
              </w:r>
              <w:r w:rsidR="00477AA4">
                <w:rPr>
                  <w:lang w:val="fr-CA"/>
                </w:rPr>
                <w:t>10</w:t>
              </w:r>
            </w:p>
          </w:tc>
          <w:tc>
            <w:tcPr>
              <w:tcW w:w="3456" w:type="dxa"/>
            </w:tcPr>
            <w:p w14:paraId="06122D27" w14:textId="565F7B15" w:rsidR="008936AF" w:rsidRPr="00D9231D" w:rsidRDefault="008936AF" w:rsidP="008936AF">
              <w:pPr>
                <w:tabs>
                  <w:tab w:val="center" w:pos="4680"/>
                  <w:tab w:val="right" w:pos="9360"/>
                </w:tabs>
                <w:jc w:val="center"/>
              </w:pPr>
              <w:r w:rsidRPr="00D9231D">
                <w:t xml:space="preserve">Page </w:t>
              </w:r>
              <w:r w:rsidRPr="00D9231D">
                <w:fldChar w:fldCharType="begin"/>
              </w:r>
              <w:r w:rsidRPr="00D9231D">
                <w:instrText xml:space="preserve">PAGE  </w:instrText>
              </w:r>
              <w:r w:rsidRPr="00D9231D">
                <w:fldChar w:fldCharType="separate"/>
              </w:r>
              <w:r w:rsidRPr="00D9231D">
                <w:t>2</w:t>
              </w:r>
              <w:r w:rsidRPr="00D9231D">
                <w:fldChar w:fldCharType="end"/>
              </w:r>
              <w:r w:rsidRPr="00D9231D">
                <w:t xml:space="preserve"> of </w:t>
              </w:r>
              <w:r w:rsidRPr="00D9231D">
                <w:fldChar w:fldCharType="begin"/>
              </w:r>
              <w:r w:rsidRPr="00D9231D">
                <w:instrText xml:space="preserve"> NUMPAGES  \* Arabic </w:instrText>
              </w:r>
              <w:r w:rsidRPr="00D9231D">
                <w:fldChar w:fldCharType="separate"/>
              </w:r>
              <w:r w:rsidRPr="00D9231D">
                <w:t>2</w:t>
              </w:r>
              <w:r w:rsidRPr="00D9231D">
                <w:fldChar w:fldCharType="end"/>
              </w:r>
            </w:p>
            <w:p w14:paraId="723E662A" w14:textId="359AE2F4" w:rsidR="008936AF" w:rsidRPr="008936AF" w:rsidRDefault="008936AF" w:rsidP="008936AF">
              <w:pPr>
                <w:tabs>
                  <w:tab w:val="center" w:pos="4680"/>
                  <w:tab w:val="right" w:pos="9360"/>
                </w:tabs>
                <w:jc w:val="center"/>
                <w:rPr>
                  <w:rFonts w:ascii="Arial Narrow" w:hAnsi="Arial Narrow"/>
                  <w:b/>
                  <w:sz w:val="18"/>
                  <w:szCs w:val="18"/>
                </w:rPr>
              </w:pPr>
              <w:r w:rsidRPr="00D9231D">
                <w:t xml:space="preserve">Page </w:t>
              </w:r>
              <w:r w:rsidRPr="00D9231D">
                <w:fldChar w:fldCharType="begin"/>
              </w:r>
              <w:r w:rsidRPr="00D9231D">
                <w:instrText xml:space="preserve">PAGE  </w:instrText>
              </w:r>
              <w:r w:rsidRPr="00D9231D">
                <w:fldChar w:fldCharType="separate"/>
              </w:r>
              <w:r w:rsidRPr="00D9231D">
                <w:t>2</w:t>
              </w:r>
              <w:r w:rsidRPr="00D9231D">
                <w:fldChar w:fldCharType="end"/>
              </w:r>
              <w:r w:rsidRPr="00D9231D">
                <w:t xml:space="preserve"> de </w:t>
              </w:r>
              <w:r w:rsidRPr="00D9231D">
                <w:fldChar w:fldCharType="begin"/>
              </w:r>
              <w:r w:rsidRPr="00D9231D">
                <w:instrText xml:space="preserve"> NUMPAGES  \* Arabic </w:instrText>
              </w:r>
              <w:r w:rsidRPr="00D9231D">
                <w:fldChar w:fldCharType="separate"/>
              </w:r>
              <w:r w:rsidRPr="00D9231D">
                <w:t>3</w:t>
              </w:r>
              <w:r w:rsidRPr="00D9231D">
                <w:fldChar w:fldCharType="end"/>
              </w:r>
            </w:p>
          </w:tc>
        </w:tr>
        <w:tr w:rsidR="008936AF" w:rsidRPr="00E746FD" w14:paraId="6591BC1C" w14:textId="77777777" w:rsidTr="00142AA2">
          <w:trPr>
            <w:trHeight w:val="454"/>
          </w:trPr>
          <w:tc>
            <w:tcPr>
              <w:tcW w:w="12240" w:type="dxa"/>
              <w:gridSpan w:val="2"/>
              <w:shd w:val="clear" w:color="auto" w:fill="234E88"/>
            </w:tcPr>
            <w:p w14:paraId="297E18FF" w14:textId="77777777" w:rsidR="008936AF" w:rsidRPr="00E746FD" w:rsidRDefault="008936AF" w:rsidP="008936AF">
              <w:pPr>
                <w:tabs>
                  <w:tab w:val="center" w:pos="4680"/>
                  <w:tab w:val="right" w:pos="9360"/>
                </w:tabs>
                <w:jc w:val="center"/>
              </w:pPr>
            </w:p>
          </w:tc>
        </w:tr>
      </w:tbl>
      <w:p w14:paraId="22EA7755" w14:textId="77777777" w:rsidR="008936AF" w:rsidRPr="00AF2864" w:rsidRDefault="00AD5974" w:rsidP="008936AF">
        <w:pPr>
          <w:tabs>
            <w:tab w:val="center" w:pos="4680"/>
            <w:tab w:val="right" w:pos="9360"/>
          </w:tabs>
          <w:rPr>
            <w:rFonts w:asciiTheme="minorHAnsi" w:eastAsiaTheme="minorHAnsi" w:hAnsiTheme="minorHAnsi" w:cstheme="minorBidi"/>
          </w:rPr>
        </w:pPr>
      </w:p>
    </w:sdtContent>
  </w:sdt>
  <w:p w14:paraId="17F0C6B5" w14:textId="77777777" w:rsidR="008936AF" w:rsidRDefault="008936AF" w:rsidP="008936AF">
    <w:pPr>
      <w:pStyle w:val="Footer"/>
    </w:pPr>
  </w:p>
  <w:p w14:paraId="0B03C488" w14:textId="77777777" w:rsidR="008936AF" w:rsidRDefault="008936AF" w:rsidP="008936AF">
    <w:pPr>
      <w:pStyle w:val="Footer"/>
    </w:pPr>
  </w:p>
  <w:p w14:paraId="296A6E95" w14:textId="77777777" w:rsidR="008936AF" w:rsidRDefault="008936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inorHAnsi" w:eastAsiaTheme="minorEastAsia" w:hAnsiTheme="minorHAnsi" w:cstheme="minorBidi"/>
      </w:rPr>
      <w:id w:val="668220938"/>
      <w:docPartObj>
        <w:docPartGallery w:val="Page Numbers (Bottom of Page)"/>
        <w:docPartUnique/>
      </w:docPartObj>
    </w:sdtPr>
    <w:sdtContent>
      <w:p w14:paraId="0B372104" w14:textId="77777777" w:rsidR="00C92F96" w:rsidRPr="00E746FD" w:rsidRDefault="00C92F96" w:rsidP="00C92F96">
        <w:pPr>
          <w:tabs>
            <w:tab w:val="center" w:pos="4680"/>
            <w:tab w:val="right" w:pos="9360"/>
          </w:tabs>
          <w:rPr>
            <w:rFonts w:asciiTheme="minorHAnsi" w:eastAsiaTheme="minorHAnsi" w:hAnsiTheme="minorHAnsi" w:cstheme="minorBidi"/>
          </w:rPr>
        </w:pPr>
      </w:p>
      <w:tbl>
        <w:tblPr>
          <w:tblStyle w:val="TableGrid"/>
          <w:tblpPr w:leftFromText="181" w:rightFromText="181" w:vertAnchor="page" w:horzAnchor="page" w:tblpYSpec="bottom"/>
          <w:tblOverlap w:val="never"/>
          <w:tblW w:w="1224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3539"/>
          <w:gridCol w:w="5245"/>
          <w:gridCol w:w="3456"/>
        </w:tblGrid>
        <w:tr w:rsidR="00C92F96" w:rsidRPr="00E746FD" w14:paraId="1A0AD1CE" w14:textId="77777777" w:rsidTr="00A37180">
          <w:trPr>
            <w:trHeight w:val="850"/>
          </w:trPr>
          <w:tc>
            <w:tcPr>
              <w:tcW w:w="3539" w:type="dxa"/>
            </w:tcPr>
            <w:p w14:paraId="5CFA3A58" w14:textId="77777777" w:rsidR="00C92F96" w:rsidRPr="00E746FD" w:rsidRDefault="00C92F96" w:rsidP="00C92F96">
              <w:pPr>
                <w:tabs>
                  <w:tab w:val="center" w:pos="4680"/>
                  <w:tab w:val="right" w:pos="9360"/>
                </w:tabs>
                <w:jc w:val="right"/>
              </w:pPr>
            </w:p>
            <w:p w14:paraId="069D1C09" w14:textId="6A94C408" w:rsidR="00C92F96" w:rsidRPr="00E746FD" w:rsidRDefault="00C92F96" w:rsidP="00C92F96">
              <w:pPr>
                <w:tabs>
                  <w:tab w:val="center" w:pos="4680"/>
                  <w:tab w:val="right" w:pos="9360"/>
                </w:tabs>
                <w:jc w:val="right"/>
                <w:rPr>
                  <w:b/>
                  <w:bCs/>
                </w:rPr>
              </w:pPr>
              <w:r w:rsidRPr="00D2126A">
                <w:rPr>
                  <w:b/>
                  <w:bCs/>
                </w:rPr>
                <w:t>greatermiramichisc.ca</w:t>
              </w:r>
            </w:p>
          </w:tc>
          <w:tc>
            <w:tcPr>
              <w:tcW w:w="5245" w:type="dxa"/>
              <w:vAlign w:val="center"/>
            </w:tcPr>
            <w:p w14:paraId="44B7987B" w14:textId="64F2AE78" w:rsidR="00A37180" w:rsidRDefault="00A37180" w:rsidP="00C92F96">
              <w:pPr>
                <w:tabs>
                  <w:tab w:val="center" w:pos="4680"/>
                  <w:tab w:val="right" w:pos="9360"/>
                </w:tabs>
              </w:pPr>
              <w:r w:rsidRPr="00A37180">
                <w:t>1773</w:t>
              </w:r>
              <w:r w:rsidR="003357C6">
                <w:t>, rue</w:t>
              </w:r>
              <w:r w:rsidRPr="00A37180">
                <w:t xml:space="preserve"> Water Street, 2nd Floor / 2e étage</w:t>
              </w:r>
            </w:p>
            <w:p w14:paraId="19FB7313" w14:textId="36A3CB36" w:rsidR="00C92F96" w:rsidRPr="00E746FD" w:rsidRDefault="06F53D87" w:rsidP="00C92F96">
              <w:pPr>
                <w:tabs>
                  <w:tab w:val="center" w:pos="4680"/>
                  <w:tab w:val="right" w:pos="9360"/>
                </w:tabs>
              </w:pPr>
              <w:r w:rsidRPr="06F53D87">
                <w:rPr>
                  <w:lang w:val="en-CA"/>
                </w:rPr>
                <w:t>Miramichi, NB E1N 1B2</w:t>
              </w:r>
            </w:p>
          </w:tc>
          <w:tc>
            <w:tcPr>
              <w:tcW w:w="3456" w:type="dxa"/>
              <w:vAlign w:val="center"/>
            </w:tcPr>
            <w:p w14:paraId="5E7A6F40" w14:textId="77777777" w:rsidR="00C92F96" w:rsidRPr="00E746FD" w:rsidRDefault="00C92F96" w:rsidP="06F53D87">
              <w:pPr>
                <w:tabs>
                  <w:tab w:val="center" w:pos="4680"/>
                  <w:tab w:val="right" w:pos="9360"/>
                </w:tabs>
                <w:jc w:val="center"/>
                <w:rPr>
                  <w:lang w:val="en-CA"/>
                </w:rPr>
              </w:pPr>
              <w:r w:rsidRPr="06F53D87">
                <w:fldChar w:fldCharType="begin"/>
              </w:r>
              <w:r>
                <w:instrText xml:space="preserve"> PAGE   \* MERGEFORMAT </w:instrText>
              </w:r>
              <w:r w:rsidRPr="06F53D87">
                <w:fldChar w:fldCharType="separate"/>
              </w:r>
              <w:r w:rsidR="06F53D87" w:rsidRPr="06F53D87">
                <w:rPr>
                  <w:lang w:val="en-CA"/>
                </w:rPr>
                <w:t>i</w:t>
              </w:r>
              <w:r w:rsidRPr="06F53D87">
                <w:fldChar w:fldCharType="end"/>
              </w:r>
            </w:p>
          </w:tc>
        </w:tr>
        <w:tr w:rsidR="00C92F96" w:rsidRPr="00E746FD" w14:paraId="4F8C2FEC" w14:textId="77777777" w:rsidTr="00A37180">
          <w:trPr>
            <w:trHeight w:val="454"/>
          </w:trPr>
          <w:tc>
            <w:tcPr>
              <w:tcW w:w="12240" w:type="dxa"/>
              <w:gridSpan w:val="3"/>
              <w:shd w:val="clear" w:color="auto" w:fill="234E88"/>
            </w:tcPr>
            <w:p w14:paraId="2C1F805D" w14:textId="77777777" w:rsidR="00C92F96" w:rsidRPr="00E746FD" w:rsidRDefault="00C92F96" w:rsidP="00C92F96">
              <w:pPr>
                <w:tabs>
                  <w:tab w:val="center" w:pos="4680"/>
                  <w:tab w:val="right" w:pos="9360"/>
                </w:tabs>
                <w:jc w:val="center"/>
              </w:pPr>
            </w:p>
          </w:tc>
        </w:tr>
      </w:tbl>
      <w:p w14:paraId="50175D28" w14:textId="77777777" w:rsidR="00C92F96" w:rsidRPr="00AF2864" w:rsidRDefault="00AD5974" w:rsidP="00C92F96">
        <w:pPr>
          <w:tabs>
            <w:tab w:val="center" w:pos="4680"/>
            <w:tab w:val="right" w:pos="9360"/>
          </w:tabs>
          <w:rPr>
            <w:rFonts w:asciiTheme="minorHAnsi" w:eastAsiaTheme="minorHAnsi" w:hAnsiTheme="minorHAnsi" w:cstheme="minorBidi"/>
          </w:rPr>
        </w:pPr>
      </w:p>
    </w:sdtContent>
  </w:sdt>
  <w:p w14:paraId="2B5D9B01" w14:textId="77777777" w:rsidR="00C92F96" w:rsidRDefault="00C92F96" w:rsidP="00C92F96">
    <w:pPr>
      <w:pStyle w:val="Footer"/>
    </w:pPr>
  </w:p>
  <w:p w14:paraId="6D30FBC2" w14:textId="77777777" w:rsidR="00FF6F46" w:rsidRDefault="00FF6F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8DFCA2" w14:textId="77777777" w:rsidR="00DF55B8" w:rsidRDefault="00DF55B8">
      <w:r>
        <w:separator/>
      </w:r>
    </w:p>
  </w:footnote>
  <w:footnote w:type="continuationSeparator" w:id="0">
    <w:p w14:paraId="6D49DB36" w14:textId="77777777" w:rsidR="00DF55B8" w:rsidRDefault="00DF55B8">
      <w:r>
        <w:continuationSeparator/>
      </w:r>
    </w:p>
  </w:footnote>
  <w:footnote w:type="continuationNotice" w:id="1">
    <w:p w14:paraId="4DF71785" w14:textId="77777777" w:rsidR="00DF55B8" w:rsidRDefault="00DF55B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B1D716" w14:textId="5A5D6D29" w:rsidR="008B4891" w:rsidRDefault="008C21F9" w:rsidP="000E7FC7">
    <w:pPr>
      <w:pStyle w:val="Header"/>
      <w:jc w:val="center"/>
    </w:pPr>
    <w:r>
      <w:rPr>
        <w:noProof/>
      </w:rPr>
      <w:drawing>
        <wp:inline distT="0" distB="0" distL="0" distR="0" wp14:anchorId="4D31AF8F" wp14:editId="22872754">
          <wp:extent cx="3981450" cy="659553"/>
          <wp:effectExtent l="0" t="0" r="0" b="7620"/>
          <wp:docPr id="137936808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77823447" name="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20067" cy="6659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F979EE8" w14:textId="77777777" w:rsidR="00FF6F46" w:rsidRDefault="00FF6F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1664D4"/>
    <w:multiLevelType w:val="hybridMultilevel"/>
    <w:tmpl w:val="FB34C014"/>
    <w:lvl w:ilvl="0" w:tplc="F1165FE6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E363F61"/>
    <w:multiLevelType w:val="multilevel"/>
    <w:tmpl w:val="524828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29B11F9A"/>
    <w:multiLevelType w:val="hybridMultilevel"/>
    <w:tmpl w:val="7214C616"/>
    <w:lvl w:ilvl="0" w:tplc="FFFFFFFF">
      <w:start w:val="1"/>
      <w:numFmt w:val="decimal"/>
      <w:lvlText w:val="%1."/>
      <w:lvlJc w:val="left"/>
      <w:pPr>
        <w:ind w:left="717" w:hanging="360"/>
      </w:pPr>
      <w:rPr>
        <w:rFonts w:hint="default"/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1437" w:hanging="360"/>
      </w:pPr>
    </w:lvl>
    <w:lvl w:ilvl="2" w:tplc="FFFFFFFF" w:tentative="1">
      <w:start w:val="1"/>
      <w:numFmt w:val="lowerRoman"/>
      <w:lvlText w:val="%3."/>
      <w:lvlJc w:val="right"/>
      <w:pPr>
        <w:ind w:left="2157" w:hanging="180"/>
      </w:pPr>
    </w:lvl>
    <w:lvl w:ilvl="3" w:tplc="FFFFFFFF" w:tentative="1">
      <w:start w:val="1"/>
      <w:numFmt w:val="decimal"/>
      <w:lvlText w:val="%4."/>
      <w:lvlJc w:val="left"/>
      <w:pPr>
        <w:ind w:left="2877" w:hanging="360"/>
      </w:pPr>
    </w:lvl>
    <w:lvl w:ilvl="4" w:tplc="FFFFFFFF" w:tentative="1">
      <w:start w:val="1"/>
      <w:numFmt w:val="lowerLetter"/>
      <w:lvlText w:val="%5."/>
      <w:lvlJc w:val="left"/>
      <w:pPr>
        <w:ind w:left="3597" w:hanging="360"/>
      </w:pPr>
    </w:lvl>
    <w:lvl w:ilvl="5" w:tplc="FFFFFFFF" w:tentative="1">
      <w:start w:val="1"/>
      <w:numFmt w:val="lowerRoman"/>
      <w:lvlText w:val="%6."/>
      <w:lvlJc w:val="right"/>
      <w:pPr>
        <w:ind w:left="4317" w:hanging="180"/>
      </w:pPr>
    </w:lvl>
    <w:lvl w:ilvl="6" w:tplc="FFFFFFFF" w:tentative="1">
      <w:start w:val="1"/>
      <w:numFmt w:val="decimal"/>
      <w:lvlText w:val="%7."/>
      <w:lvlJc w:val="left"/>
      <w:pPr>
        <w:ind w:left="5037" w:hanging="360"/>
      </w:pPr>
    </w:lvl>
    <w:lvl w:ilvl="7" w:tplc="FFFFFFFF" w:tentative="1">
      <w:start w:val="1"/>
      <w:numFmt w:val="lowerLetter"/>
      <w:lvlText w:val="%8."/>
      <w:lvlJc w:val="left"/>
      <w:pPr>
        <w:ind w:left="5757" w:hanging="360"/>
      </w:pPr>
    </w:lvl>
    <w:lvl w:ilvl="8" w:tplc="FFFFFFFF" w:tentative="1">
      <w:start w:val="1"/>
      <w:numFmt w:val="lowerRoman"/>
      <w:lvlText w:val="%9."/>
      <w:lvlJc w:val="right"/>
      <w:pPr>
        <w:ind w:left="6477" w:hanging="180"/>
      </w:pPr>
    </w:lvl>
  </w:abstractNum>
  <w:num w:numId="1" w16cid:durableId="1850168916">
    <w:abstractNumId w:val="0"/>
  </w:num>
  <w:num w:numId="2" w16cid:durableId="262539179">
    <w:abstractNumId w:val="2"/>
  </w:num>
  <w:num w:numId="3" w16cid:durableId="964847326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0MTM1NTAwtzQ2MjVV0lEKTi0uzszPAykwrAUAr/1JpCwAAAA="/>
  </w:docVars>
  <w:rsids>
    <w:rsidRoot w:val="006834E3"/>
    <w:rsid w:val="000007CB"/>
    <w:rsid w:val="000009F2"/>
    <w:rsid w:val="00001D16"/>
    <w:rsid w:val="00002547"/>
    <w:rsid w:val="00002F7E"/>
    <w:rsid w:val="00006392"/>
    <w:rsid w:val="00006A17"/>
    <w:rsid w:val="00007864"/>
    <w:rsid w:val="00010102"/>
    <w:rsid w:val="0001310A"/>
    <w:rsid w:val="000133B7"/>
    <w:rsid w:val="000143F8"/>
    <w:rsid w:val="000148CE"/>
    <w:rsid w:val="000166E5"/>
    <w:rsid w:val="00016DE6"/>
    <w:rsid w:val="00021709"/>
    <w:rsid w:val="00021B49"/>
    <w:rsid w:val="00021F53"/>
    <w:rsid w:val="000223E5"/>
    <w:rsid w:val="00022B01"/>
    <w:rsid w:val="00022B2E"/>
    <w:rsid w:val="00025CEB"/>
    <w:rsid w:val="00025E23"/>
    <w:rsid w:val="00026131"/>
    <w:rsid w:val="000262FD"/>
    <w:rsid w:val="000264C1"/>
    <w:rsid w:val="000301F3"/>
    <w:rsid w:val="00030838"/>
    <w:rsid w:val="00030FB7"/>
    <w:rsid w:val="000318DF"/>
    <w:rsid w:val="00032041"/>
    <w:rsid w:val="00032D05"/>
    <w:rsid w:val="00034441"/>
    <w:rsid w:val="000370DC"/>
    <w:rsid w:val="0003724B"/>
    <w:rsid w:val="00040947"/>
    <w:rsid w:val="00041AF2"/>
    <w:rsid w:val="000431DD"/>
    <w:rsid w:val="000443A8"/>
    <w:rsid w:val="00044E81"/>
    <w:rsid w:val="00046F65"/>
    <w:rsid w:val="00050B59"/>
    <w:rsid w:val="00053DC0"/>
    <w:rsid w:val="00053F78"/>
    <w:rsid w:val="0005403E"/>
    <w:rsid w:val="00055426"/>
    <w:rsid w:val="000554CE"/>
    <w:rsid w:val="000568B1"/>
    <w:rsid w:val="00056979"/>
    <w:rsid w:val="00056B18"/>
    <w:rsid w:val="00057189"/>
    <w:rsid w:val="00057494"/>
    <w:rsid w:val="0006064F"/>
    <w:rsid w:val="000618E5"/>
    <w:rsid w:val="00063898"/>
    <w:rsid w:val="00063970"/>
    <w:rsid w:val="00063E06"/>
    <w:rsid w:val="00064206"/>
    <w:rsid w:val="00064AB2"/>
    <w:rsid w:val="00064DFB"/>
    <w:rsid w:val="00066B07"/>
    <w:rsid w:val="000702A6"/>
    <w:rsid w:val="00070C5F"/>
    <w:rsid w:val="0007252A"/>
    <w:rsid w:val="000726BC"/>
    <w:rsid w:val="000751B8"/>
    <w:rsid w:val="00075F0A"/>
    <w:rsid w:val="000803B4"/>
    <w:rsid w:val="000815F1"/>
    <w:rsid w:val="000816D4"/>
    <w:rsid w:val="00082379"/>
    <w:rsid w:val="000829A1"/>
    <w:rsid w:val="00084426"/>
    <w:rsid w:val="0008445E"/>
    <w:rsid w:val="00084FD2"/>
    <w:rsid w:val="00085D11"/>
    <w:rsid w:val="00091CE0"/>
    <w:rsid w:val="00091D5D"/>
    <w:rsid w:val="00092E0E"/>
    <w:rsid w:val="00093AB7"/>
    <w:rsid w:val="000948D8"/>
    <w:rsid w:val="000950B4"/>
    <w:rsid w:val="00095119"/>
    <w:rsid w:val="000967DC"/>
    <w:rsid w:val="000A00C9"/>
    <w:rsid w:val="000A106D"/>
    <w:rsid w:val="000A32CF"/>
    <w:rsid w:val="000A425B"/>
    <w:rsid w:val="000A46C9"/>
    <w:rsid w:val="000A6096"/>
    <w:rsid w:val="000A67B1"/>
    <w:rsid w:val="000B00FF"/>
    <w:rsid w:val="000B15C6"/>
    <w:rsid w:val="000B2BE5"/>
    <w:rsid w:val="000B2E97"/>
    <w:rsid w:val="000B360F"/>
    <w:rsid w:val="000B3A4D"/>
    <w:rsid w:val="000B3AE1"/>
    <w:rsid w:val="000B421D"/>
    <w:rsid w:val="000B6B37"/>
    <w:rsid w:val="000B6EFA"/>
    <w:rsid w:val="000C0268"/>
    <w:rsid w:val="000C0808"/>
    <w:rsid w:val="000C1587"/>
    <w:rsid w:val="000C3BDF"/>
    <w:rsid w:val="000C56EE"/>
    <w:rsid w:val="000C5C19"/>
    <w:rsid w:val="000C609E"/>
    <w:rsid w:val="000C65CF"/>
    <w:rsid w:val="000C6C08"/>
    <w:rsid w:val="000D111B"/>
    <w:rsid w:val="000D112D"/>
    <w:rsid w:val="000D16B6"/>
    <w:rsid w:val="000D407E"/>
    <w:rsid w:val="000D6289"/>
    <w:rsid w:val="000E123F"/>
    <w:rsid w:val="000E21E0"/>
    <w:rsid w:val="000E22DF"/>
    <w:rsid w:val="000E2912"/>
    <w:rsid w:val="000E2AB5"/>
    <w:rsid w:val="000E2D58"/>
    <w:rsid w:val="000E4333"/>
    <w:rsid w:val="000E4970"/>
    <w:rsid w:val="000E4A08"/>
    <w:rsid w:val="000E6602"/>
    <w:rsid w:val="000E7FC7"/>
    <w:rsid w:val="000F0345"/>
    <w:rsid w:val="000F0417"/>
    <w:rsid w:val="000F1853"/>
    <w:rsid w:val="000F294D"/>
    <w:rsid w:val="000F2B92"/>
    <w:rsid w:val="000F2CBE"/>
    <w:rsid w:val="000F3330"/>
    <w:rsid w:val="000F3512"/>
    <w:rsid w:val="000F5052"/>
    <w:rsid w:val="000F6413"/>
    <w:rsid w:val="000F6876"/>
    <w:rsid w:val="000F689A"/>
    <w:rsid w:val="0010284A"/>
    <w:rsid w:val="00103852"/>
    <w:rsid w:val="00103D4E"/>
    <w:rsid w:val="00103D52"/>
    <w:rsid w:val="001044EB"/>
    <w:rsid w:val="00105F42"/>
    <w:rsid w:val="001078C5"/>
    <w:rsid w:val="001103F8"/>
    <w:rsid w:val="001112A4"/>
    <w:rsid w:val="001133E6"/>
    <w:rsid w:val="00114A6C"/>
    <w:rsid w:val="00115126"/>
    <w:rsid w:val="00115D93"/>
    <w:rsid w:val="0011616A"/>
    <w:rsid w:val="00116DFE"/>
    <w:rsid w:val="00116E14"/>
    <w:rsid w:val="00117CD9"/>
    <w:rsid w:val="001209FB"/>
    <w:rsid w:val="00120E91"/>
    <w:rsid w:val="001233FC"/>
    <w:rsid w:val="001239C4"/>
    <w:rsid w:val="001308EC"/>
    <w:rsid w:val="00132893"/>
    <w:rsid w:val="0013416B"/>
    <w:rsid w:val="00134BF2"/>
    <w:rsid w:val="0013500E"/>
    <w:rsid w:val="001356CC"/>
    <w:rsid w:val="00135C9E"/>
    <w:rsid w:val="00136017"/>
    <w:rsid w:val="001367DC"/>
    <w:rsid w:val="00141177"/>
    <w:rsid w:val="00142523"/>
    <w:rsid w:val="00142AA2"/>
    <w:rsid w:val="001430D7"/>
    <w:rsid w:val="00144490"/>
    <w:rsid w:val="00146357"/>
    <w:rsid w:val="00146CF0"/>
    <w:rsid w:val="0014773A"/>
    <w:rsid w:val="00147D14"/>
    <w:rsid w:val="00151321"/>
    <w:rsid w:val="0015186F"/>
    <w:rsid w:val="00151C7E"/>
    <w:rsid w:val="00152754"/>
    <w:rsid w:val="00152DDF"/>
    <w:rsid w:val="00154A83"/>
    <w:rsid w:val="0015564C"/>
    <w:rsid w:val="00160C97"/>
    <w:rsid w:val="00162002"/>
    <w:rsid w:val="001623C1"/>
    <w:rsid w:val="001638AD"/>
    <w:rsid w:val="0016432E"/>
    <w:rsid w:val="00164666"/>
    <w:rsid w:val="00164678"/>
    <w:rsid w:val="00164B3E"/>
    <w:rsid w:val="00164B68"/>
    <w:rsid w:val="00166E16"/>
    <w:rsid w:val="00167FA0"/>
    <w:rsid w:val="001702C6"/>
    <w:rsid w:val="0017050F"/>
    <w:rsid w:val="00173353"/>
    <w:rsid w:val="00174E95"/>
    <w:rsid w:val="0017707E"/>
    <w:rsid w:val="00181526"/>
    <w:rsid w:val="0018167B"/>
    <w:rsid w:val="0018474E"/>
    <w:rsid w:val="00184FB1"/>
    <w:rsid w:val="00192CF5"/>
    <w:rsid w:val="00193262"/>
    <w:rsid w:val="00193FBF"/>
    <w:rsid w:val="001942A1"/>
    <w:rsid w:val="001942BA"/>
    <w:rsid w:val="001944C8"/>
    <w:rsid w:val="0019599F"/>
    <w:rsid w:val="00196CAC"/>
    <w:rsid w:val="001971AF"/>
    <w:rsid w:val="00197DEF"/>
    <w:rsid w:val="001A0460"/>
    <w:rsid w:val="001A172B"/>
    <w:rsid w:val="001A2157"/>
    <w:rsid w:val="001A2217"/>
    <w:rsid w:val="001A34C1"/>
    <w:rsid w:val="001A5546"/>
    <w:rsid w:val="001A6EDA"/>
    <w:rsid w:val="001A7927"/>
    <w:rsid w:val="001B0C4A"/>
    <w:rsid w:val="001B24EA"/>
    <w:rsid w:val="001B2F10"/>
    <w:rsid w:val="001B3A82"/>
    <w:rsid w:val="001B4618"/>
    <w:rsid w:val="001B5AFD"/>
    <w:rsid w:val="001B6736"/>
    <w:rsid w:val="001C2428"/>
    <w:rsid w:val="001C4012"/>
    <w:rsid w:val="001C48A0"/>
    <w:rsid w:val="001C48AB"/>
    <w:rsid w:val="001C49A3"/>
    <w:rsid w:val="001C4D2C"/>
    <w:rsid w:val="001C5681"/>
    <w:rsid w:val="001C5A02"/>
    <w:rsid w:val="001C6850"/>
    <w:rsid w:val="001C7A7B"/>
    <w:rsid w:val="001D01D2"/>
    <w:rsid w:val="001D2853"/>
    <w:rsid w:val="001D38A5"/>
    <w:rsid w:val="001D3CCA"/>
    <w:rsid w:val="001D5574"/>
    <w:rsid w:val="001D5912"/>
    <w:rsid w:val="001D6D09"/>
    <w:rsid w:val="001D7520"/>
    <w:rsid w:val="001D78DE"/>
    <w:rsid w:val="001E212A"/>
    <w:rsid w:val="001E29E5"/>
    <w:rsid w:val="001E2FDD"/>
    <w:rsid w:val="001E5196"/>
    <w:rsid w:val="001E5502"/>
    <w:rsid w:val="001E5BEC"/>
    <w:rsid w:val="001E6139"/>
    <w:rsid w:val="001E7381"/>
    <w:rsid w:val="001E7840"/>
    <w:rsid w:val="001F02F1"/>
    <w:rsid w:val="001F1B02"/>
    <w:rsid w:val="001F1B77"/>
    <w:rsid w:val="001F1BB0"/>
    <w:rsid w:val="001F38ED"/>
    <w:rsid w:val="001F4626"/>
    <w:rsid w:val="001F4B6C"/>
    <w:rsid w:val="001F5478"/>
    <w:rsid w:val="001F7431"/>
    <w:rsid w:val="00200C70"/>
    <w:rsid w:val="00205CFA"/>
    <w:rsid w:val="0020664B"/>
    <w:rsid w:val="00211992"/>
    <w:rsid w:val="002119C9"/>
    <w:rsid w:val="00212CE3"/>
    <w:rsid w:val="00213EF0"/>
    <w:rsid w:val="00214056"/>
    <w:rsid w:val="00214512"/>
    <w:rsid w:val="00214AE6"/>
    <w:rsid w:val="00215B85"/>
    <w:rsid w:val="002166E3"/>
    <w:rsid w:val="00216B55"/>
    <w:rsid w:val="00216C13"/>
    <w:rsid w:val="0021766E"/>
    <w:rsid w:val="00217769"/>
    <w:rsid w:val="0022007E"/>
    <w:rsid w:val="002200AF"/>
    <w:rsid w:val="00220278"/>
    <w:rsid w:val="0022073C"/>
    <w:rsid w:val="002207CD"/>
    <w:rsid w:val="0022129F"/>
    <w:rsid w:val="00221DAC"/>
    <w:rsid w:val="00221E5A"/>
    <w:rsid w:val="002221FC"/>
    <w:rsid w:val="00230C7B"/>
    <w:rsid w:val="0023100C"/>
    <w:rsid w:val="00231828"/>
    <w:rsid w:val="0023190B"/>
    <w:rsid w:val="00231D56"/>
    <w:rsid w:val="00231E56"/>
    <w:rsid w:val="002323D5"/>
    <w:rsid w:val="00232A2F"/>
    <w:rsid w:val="0023607D"/>
    <w:rsid w:val="00236C96"/>
    <w:rsid w:val="00237739"/>
    <w:rsid w:val="002378CA"/>
    <w:rsid w:val="00240C49"/>
    <w:rsid w:val="00240D86"/>
    <w:rsid w:val="002433AD"/>
    <w:rsid w:val="00243BE2"/>
    <w:rsid w:val="00243E52"/>
    <w:rsid w:val="002440DF"/>
    <w:rsid w:val="002450A6"/>
    <w:rsid w:val="00246E7C"/>
    <w:rsid w:val="0024716D"/>
    <w:rsid w:val="00250094"/>
    <w:rsid w:val="00250ACA"/>
    <w:rsid w:val="00250AE5"/>
    <w:rsid w:val="002520F8"/>
    <w:rsid w:val="00253FF4"/>
    <w:rsid w:val="00254D91"/>
    <w:rsid w:val="0025529A"/>
    <w:rsid w:val="00255340"/>
    <w:rsid w:val="002554EE"/>
    <w:rsid w:val="0025642A"/>
    <w:rsid w:val="00257258"/>
    <w:rsid w:val="002603A9"/>
    <w:rsid w:val="002614DE"/>
    <w:rsid w:val="00262360"/>
    <w:rsid w:val="00265B80"/>
    <w:rsid w:val="00265D04"/>
    <w:rsid w:val="002672DA"/>
    <w:rsid w:val="00270219"/>
    <w:rsid w:val="00270577"/>
    <w:rsid w:val="00270AB4"/>
    <w:rsid w:val="002733F1"/>
    <w:rsid w:val="00276305"/>
    <w:rsid w:val="00276B9C"/>
    <w:rsid w:val="0027766F"/>
    <w:rsid w:val="002779D5"/>
    <w:rsid w:val="00281846"/>
    <w:rsid w:val="002839AB"/>
    <w:rsid w:val="00283D08"/>
    <w:rsid w:val="00283D0E"/>
    <w:rsid w:val="0028420E"/>
    <w:rsid w:val="0028493F"/>
    <w:rsid w:val="00284D01"/>
    <w:rsid w:val="0028550F"/>
    <w:rsid w:val="002858CA"/>
    <w:rsid w:val="00285CBE"/>
    <w:rsid w:val="00285DC4"/>
    <w:rsid w:val="00286233"/>
    <w:rsid w:val="00286833"/>
    <w:rsid w:val="002869C2"/>
    <w:rsid w:val="00286ED3"/>
    <w:rsid w:val="002914CD"/>
    <w:rsid w:val="00291F8D"/>
    <w:rsid w:val="00291FE7"/>
    <w:rsid w:val="00292B52"/>
    <w:rsid w:val="00292C25"/>
    <w:rsid w:val="0029328B"/>
    <w:rsid w:val="00293E08"/>
    <w:rsid w:val="00295918"/>
    <w:rsid w:val="002A086C"/>
    <w:rsid w:val="002A15A5"/>
    <w:rsid w:val="002A3118"/>
    <w:rsid w:val="002A44C3"/>
    <w:rsid w:val="002A50E6"/>
    <w:rsid w:val="002A5812"/>
    <w:rsid w:val="002A5A9B"/>
    <w:rsid w:val="002A5DEA"/>
    <w:rsid w:val="002B0E73"/>
    <w:rsid w:val="002B1E92"/>
    <w:rsid w:val="002B55FF"/>
    <w:rsid w:val="002B5857"/>
    <w:rsid w:val="002B6C15"/>
    <w:rsid w:val="002B71AD"/>
    <w:rsid w:val="002B72AA"/>
    <w:rsid w:val="002C014D"/>
    <w:rsid w:val="002C055D"/>
    <w:rsid w:val="002C0F39"/>
    <w:rsid w:val="002C1C27"/>
    <w:rsid w:val="002C29FA"/>
    <w:rsid w:val="002C2AF8"/>
    <w:rsid w:val="002C2C75"/>
    <w:rsid w:val="002C3EA4"/>
    <w:rsid w:val="002C44EF"/>
    <w:rsid w:val="002C48E4"/>
    <w:rsid w:val="002C4960"/>
    <w:rsid w:val="002C5C34"/>
    <w:rsid w:val="002C6AA3"/>
    <w:rsid w:val="002C7191"/>
    <w:rsid w:val="002C77D7"/>
    <w:rsid w:val="002C7854"/>
    <w:rsid w:val="002C7D52"/>
    <w:rsid w:val="002D1467"/>
    <w:rsid w:val="002D15C3"/>
    <w:rsid w:val="002D1741"/>
    <w:rsid w:val="002D2B38"/>
    <w:rsid w:val="002D32F7"/>
    <w:rsid w:val="002D35DD"/>
    <w:rsid w:val="002D37F9"/>
    <w:rsid w:val="002D44EC"/>
    <w:rsid w:val="002D4833"/>
    <w:rsid w:val="002D48E5"/>
    <w:rsid w:val="002D4CF8"/>
    <w:rsid w:val="002D4F43"/>
    <w:rsid w:val="002D4FF2"/>
    <w:rsid w:val="002D6189"/>
    <w:rsid w:val="002D6A01"/>
    <w:rsid w:val="002D7759"/>
    <w:rsid w:val="002D7D5B"/>
    <w:rsid w:val="002E1DA5"/>
    <w:rsid w:val="002E2872"/>
    <w:rsid w:val="002E288E"/>
    <w:rsid w:val="002E36E5"/>
    <w:rsid w:val="002E3CF6"/>
    <w:rsid w:val="002E4E45"/>
    <w:rsid w:val="002E4E74"/>
    <w:rsid w:val="002E53BC"/>
    <w:rsid w:val="002E6748"/>
    <w:rsid w:val="002E692F"/>
    <w:rsid w:val="002E736D"/>
    <w:rsid w:val="002F1474"/>
    <w:rsid w:val="002F1948"/>
    <w:rsid w:val="002F1B6D"/>
    <w:rsid w:val="002F2F07"/>
    <w:rsid w:val="002F398A"/>
    <w:rsid w:val="002F462B"/>
    <w:rsid w:val="002F4709"/>
    <w:rsid w:val="002F5460"/>
    <w:rsid w:val="002F5EBE"/>
    <w:rsid w:val="003001C8"/>
    <w:rsid w:val="0030214C"/>
    <w:rsid w:val="00303AC0"/>
    <w:rsid w:val="00304464"/>
    <w:rsid w:val="003047A3"/>
    <w:rsid w:val="0030494C"/>
    <w:rsid w:val="00305734"/>
    <w:rsid w:val="00311BCA"/>
    <w:rsid w:val="00311DEB"/>
    <w:rsid w:val="00311E75"/>
    <w:rsid w:val="0031338B"/>
    <w:rsid w:val="00313985"/>
    <w:rsid w:val="003154A2"/>
    <w:rsid w:val="00315EC5"/>
    <w:rsid w:val="003171FC"/>
    <w:rsid w:val="00317ACD"/>
    <w:rsid w:val="0032045B"/>
    <w:rsid w:val="00320794"/>
    <w:rsid w:val="00321E51"/>
    <w:rsid w:val="00321E6F"/>
    <w:rsid w:val="0032261A"/>
    <w:rsid w:val="00323A16"/>
    <w:rsid w:val="00324B90"/>
    <w:rsid w:val="00325284"/>
    <w:rsid w:val="00325865"/>
    <w:rsid w:val="00327CC6"/>
    <w:rsid w:val="00332210"/>
    <w:rsid w:val="003332DC"/>
    <w:rsid w:val="00334218"/>
    <w:rsid w:val="003357C6"/>
    <w:rsid w:val="00336A26"/>
    <w:rsid w:val="00336AFA"/>
    <w:rsid w:val="003371C6"/>
    <w:rsid w:val="003406BD"/>
    <w:rsid w:val="003410B2"/>
    <w:rsid w:val="00341FEA"/>
    <w:rsid w:val="00342952"/>
    <w:rsid w:val="0034386E"/>
    <w:rsid w:val="00343DC6"/>
    <w:rsid w:val="0034451F"/>
    <w:rsid w:val="003450F7"/>
    <w:rsid w:val="003460A8"/>
    <w:rsid w:val="00347995"/>
    <w:rsid w:val="0035053B"/>
    <w:rsid w:val="003508DA"/>
    <w:rsid w:val="00350C13"/>
    <w:rsid w:val="003513E8"/>
    <w:rsid w:val="0035167B"/>
    <w:rsid w:val="00351936"/>
    <w:rsid w:val="00351E03"/>
    <w:rsid w:val="00352D05"/>
    <w:rsid w:val="00353B16"/>
    <w:rsid w:val="003546A7"/>
    <w:rsid w:val="00354A4F"/>
    <w:rsid w:val="00355465"/>
    <w:rsid w:val="00356875"/>
    <w:rsid w:val="00356E55"/>
    <w:rsid w:val="0035754D"/>
    <w:rsid w:val="003634C8"/>
    <w:rsid w:val="0036373E"/>
    <w:rsid w:val="00366284"/>
    <w:rsid w:val="0036668E"/>
    <w:rsid w:val="00366A5C"/>
    <w:rsid w:val="00367C5A"/>
    <w:rsid w:val="00370283"/>
    <w:rsid w:val="0037052F"/>
    <w:rsid w:val="00371CF2"/>
    <w:rsid w:val="00371FA4"/>
    <w:rsid w:val="00372A98"/>
    <w:rsid w:val="00372C05"/>
    <w:rsid w:val="00373C0F"/>
    <w:rsid w:val="00375C78"/>
    <w:rsid w:val="00376B86"/>
    <w:rsid w:val="003804B2"/>
    <w:rsid w:val="00380504"/>
    <w:rsid w:val="00381548"/>
    <w:rsid w:val="00382918"/>
    <w:rsid w:val="003837D7"/>
    <w:rsid w:val="00384720"/>
    <w:rsid w:val="00390DE8"/>
    <w:rsid w:val="0039651F"/>
    <w:rsid w:val="00396DC3"/>
    <w:rsid w:val="00396EDD"/>
    <w:rsid w:val="003A2900"/>
    <w:rsid w:val="003A2EB9"/>
    <w:rsid w:val="003A3F50"/>
    <w:rsid w:val="003A4EAD"/>
    <w:rsid w:val="003A6EBD"/>
    <w:rsid w:val="003A6FA4"/>
    <w:rsid w:val="003B2646"/>
    <w:rsid w:val="003B2BE8"/>
    <w:rsid w:val="003B44B1"/>
    <w:rsid w:val="003B5441"/>
    <w:rsid w:val="003B63BC"/>
    <w:rsid w:val="003B767A"/>
    <w:rsid w:val="003B7BDF"/>
    <w:rsid w:val="003C2697"/>
    <w:rsid w:val="003C310C"/>
    <w:rsid w:val="003C3F1F"/>
    <w:rsid w:val="003C48A2"/>
    <w:rsid w:val="003C4AFD"/>
    <w:rsid w:val="003C6A13"/>
    <w:rsid w:val="003C6C13"/>
    <w:rsid w:val="003C6C49"/>
    <w:rsid w:val="003C70DD"/>
    <w:rsid w:val="003D38C6"/>
    <w:rsid w:val="003D3C5D"/>
    <w:rsid w:val="003D48E1"/>
    <w:rsid w:val="003D5CB8"/>
    <w:rsid w:val="003D5E90"/>
    <w:rsid w:val="003E06FA"/>
    <w:rsid w:val="003E2304"/>
    <w:rsid w:val="003E2708"/>
    <w:rsid w:val="003E2F2E"/>
    <w:rsid w:val="003E3E02"/>
    <w:rsid w:val="003E3F96"/>
    <w:rsid w:val="003E4A2E"/>
    <w:rsid w:val="003E5B05"/>
    <w:rsid w:val="003E6333"/>
    <w:rsid w:val="003E6F4A"/>
    <w:rsid w:val="003E70E8"/>
    <w:rsid w:val="003E74E8"/>
    <w:rsid w:val="003F05E6"/>
    <w:rsid w:val="003F1552"/>
    <w:rsid w:val="003F2633"/>
    <w:rsid w:val="003F2E3E"/>
    <w:rsid w:val="003F6A11"/>
    <w:rsid w:val="003F6CE2"/>
    <w:rsid w:val="003F74E8"/>
    <w:rsid w:val="003F793B"/>
    <w:rsid w:val="003F7E9C"/>
    <w:rsid w:val="004002B6"/>
    <w:rsid w:val="0040245B"/>
    <w:rsid w:val="004030E3"/>
    <w:rsid w:val="00405801"/>
    <w:rsid w:val="004068CC"/>
    <w:rsid w:val="004122D5"/>
    <w:rsid w:val="004125B7"/>
    <w:rsid w:val="004126D0"/>
    <w:rsid w:val="004137AC"/>
    <w:rsid w:val="00413823"/>
    <w:rsid w:val="00415257"/>
    <w:rsid w:val="00416A7B"/>
    <w:rsid w:val="00416B9C"/>
    <w:rsid w:val="00417C52"/>
    <w:rsid w:val="0042271D"/>
    <w:rsid w:val="00422A05"/>
    <w:rsid w:val="00425C7B"/>
    <w:rsid w:val="00426D71"/>
    <w:rsid w:val="004302D4"/>
    <w:rsid w:val="0043178A"/>
    <w:rsid w:val="0043272D"/>
    <w:rsid w:val="0043420A"/>
    <w:rsid w:val="00434640"/>
    <w:rsid w:val="004353E2"/>
    <w:rsid w:val="004362AE"/>
    <w:rsid w:val="00437778"/>
    <w:rsid w:val="004401DE"/>
    <w:rsid w:val="00441243"/>
    <w:rsid w:val="00441A5D"/>
    <w:rsid w:val="00441E1A"/>
    <w:rsid w:val="00441F97"/>
    <w:rsid w:val="00442A18"/>
    <w:rsid w:val="00442B98"/>
    <w:rsid w:val="0044464C"/>
    <w:rsid w:val="00444B98"/>
    <w:rsid w:val="00445315"/>
    <w:rsid w:val="00445998"/>
    <w:rsid w:val="00447250"/>
    <w:rsid w:val="00450055"/>
    <w:rsid w:val="00450B96"/>
    <w:rsid w:val="00450EA1"/>
    <w:rsid w:val="0045325F"/>
    <w:rsid w:val="004539A2"/>
    <w:rsid w:val="004561FC"/>
    <w:rsid w:val="0045630F"/>
    <w:rsid w:val="00457280"/>
    <w:rsid w:val="00460E0B"/>
    <w:rsid w:val="00460E4A"/>
    <w:rsid w:val="00462202"/>
    <w:rsid w:val="00463238"/>
    <w:rsid w:val="00463882"/>
    <w:rsid w:val="004645C3"/>
    <w:rsid w:val="00466D2B"/>
    <w:rsid w:val="004676DE"/>
    <w:rsid w:val="004710A1"/>
    <w:rsid w:val="00471866"/>
    <w:rsid w:val="00471E92"/>
    <w:rsid w:val="004738C7"/>
    <w:rsid w:val="004739CC"/>
    <w:rsid w:val="0047523D"/>
    <w:rsid w:val="004768F1"/>
    <w:rsid w:val="00477AA4"/>
    <w:rsid w:val="00480967"/>
    <w:rsid w:val="004817D0"/>
    <w:rsid w:val="00481EC3"/>
    <w:rsid w:val="00481FB1"/>
    <w:rsid w:val="00482AE2"/>
    <w:rsid w:val="00484873"/>
    <w:rsid w:val="00484C6D"/>
    <w:rsid w:val="00490682"/>
    <w:rsid w:val="00494226"/>
    <w:rsid w:val="00496189"/>
    <w:rsid w:val="00497D48"/>
    <w:rsid w:val="00497E15"/>
    <w:rsid w:val="004A107E"/>
    <w:rsid w:val="004A1B47"/>
    <w:rsid w:val="004A1C07"/>
    <w:rsid w:val="004A2F12"/>
    <w:rsid w:val="004A417C"/>
    <w:rsid w:val="004A4CD7"/>
    <w:rsid w:val="004A5131"/>
    <w:rsid w:val="004A5935"/>
    <w:rsid w:val="004A6929"/>
    <w:rsid w:val="004A693C"/>
    <w:rsid w:val="004B4CC6"/>
    <w:rsid w:val="004B52A9"/>
    <w:rsid w:val="004B5713"/>
    <w:rsid w:val="004B5DEA"/>
    <w:rsid w:val="004B6253"/>
    <w:rsid w:val="004B72FB"/>
    <w:rsid w:val="004C0EE2"/>
    <w:rsid w:val="004C2622"/>
    <w:rsid w:val="004C3609"/>
    <w:rsid w:val="004C3E3A"/>
    <w:rsid w:val="004C4885"/>
    <w:rsid w:val="004C51E5"/>
    <w:rsid w:val="004C52B2"/>
    <w:rsid w:val="004C560F"/>
    <w:rsid w:val="004C6331"/>
    <w:rsid w:val="004C6452"/>
    <w:rsid w:val="004D1874"/>
    <w:rsid w:val="004D2045"/>
    <w:rsid w:val="004D2652"/>
    <w:rsid w:val="004D408E"/>
    <w:rsid w:val="004D4207"/>
    <w:rsid w:val="004D49C6"/>
    <w:rsid w:val="004D628A"/>
    <w:rsid w:val="004D6766"/>
    <w:rsid w:val="004D73D2"/>
    <w:rsid w:val="004D73E5"/>
    <w:rsid w:val="004D75A3"/>
    <w:rsid w:val="004E2AEF"/>
    <w:rsid w:val="004E3494"/>
    <w:rsid w:val="004E38B5"/>
    <w:rsid w:val="004E3FEA"/>
    <w:rsid w:val="004E441D"/>
    <w:rsid w:val="004E4759"/>
    <w:rsid w:val="004E5871"/>
    <w:rsid w:val="004E622C"/>
    <w:rsid w:val="004E62EC"/>
    <w:rsid w:val="004F22D8"/>
    <w:rsid w:val="004F2586"/>
    <w:rsid w:val="004F40A4"/>
    <w:rsid w:val="004F56A6"/>
    <w:rsid w:val="004F720F"/>
    <w:rsid w:val="004F73F1"/>
    <w:rsid w:val="004F73F8"/>
    <w:rsid w:val="004F7FF7"/>
    <w:rsid w:val="005004ED"/>
    <w:rsid w:val="00500A40"/>
    <w:rsid w:val="0050369D"/>
    <w:rsid w:val="005036BC"/>
    <w:rsid w:val="0050751F"/>
    <w:rsid w:val="005115E6"/>
    <w:rsid w:val="005124E2"/>
    <w:rsid w:val="00512D2F"/>
    <w:rsid w:val="005142E5"/>
    <w:rsid w:val="005148A8"/>
    <w:rsid w:val="00514C00"/>
    <w:rsid w:val="00515D04"/>
    <w:rsid w:val="00515F98"/>
    <w:rsid w:val="00516432"/>
    <w:rsid w:val="00517C93"/>
    <w:rsid w:val="00520C05"/>
    <w:rsid w:val="00520C4D"/>
    <w:rsid w:val="00522091"/>
    <w:rsid w:val="005221EE"/>
    <w:rsid w:val="005226CA"/>
    <w:rsid w:val="005236C3"/>
    <w:rsid w:val="00523769"/>
    <w:rsid w:val="005251EF"/>
    <w:rsid w:val="00526A87"/>
    <w:rsid w:val="005275B1"/>
    <w:rsid w:val="00527F92"/>
    <w:rsid w:val="005318E0"/>
    <w:rsid w:val="005325B9"/>
    <w:rsid w:val="00532DD1"/>
    <w:rsid w:val="00533995"/>
    <w:rsid w:val="00533AF6"/>
    <w:rsid w:val="0053472D"/>
    <w:rsid w:val="00534839"/>
    <w:rsid w:val="00537CFD"/>
    <w:rsid w:val="00541489"/>
    <w:rsid w:val="00543D44"/>
    <w:rsid w:val="005478DD"/>
    <w:rsid w:val="0055001E"/>
    <w:rsid w:val="0055067D"/>
    <w:rsid w:val="00552323"/>
    <w:rsid w:val="005533F7"/>
    <w:rsid w:val="00553E9C"/>
    <w:rsid w:val="0055452A"/>
    <w:rsid w:val="00555D82"/>
    <w:rsid w:val="005601D7"/>
    <w:rsid w:val="005610D6"/>
    <w:rsid w:val="00562348"/>
    <w:rsid w:val="00563C24"/>
    <w:rsid w:val="00564A76"/>
    <w:rsid w:val="005658E3"/>
    <w:rsid w:val="0056709E"/>
    <w:rsid w:val="005679ED"/>
    <w:rsid w:val="0057028A"/>
    <w:rsid w:val="00570A39"/>
    <w:rsid w:val="00570C92"/>
    <w:rsid w:val="00571166"/>
    <w:rsid w:val="00572619"/>
    <w:rsid w:val="00572868"/>
    <w:rsid w:val="005740C6"/>
    <w:rsid w:val="00574B56"/>
    <w:rsid w:val="005753E1"/>
    <w:rsid w:val="0057795F"/>
    <w:rsid w:val="00580464"/>
    <w:rsid w:val="00580586"/>
    <w:rsid w:val="005808EB"/>
    <w:rsid w:val="00581860"/>
    <w:rsid w:val="005840F3"/>
    <w:rsid w:val="0058435D"/>
    <w:rsid w:val="00585EAE"/>
    <w:rsid w:val="005861A1"/>
    <w:rsid w:val="00586CBC"/>
    <w:rsid w:val="00586D70"/>
    <w:rsid w:val="00587479"/>
    <w:rsid w:val="00587CD6"/>
    <w:rsid w:val="00590E16"/>
    <w:rsid w:val="0059244F"/>
    <w:rsid w:val="00592731"/>
    <w:rsid w:val="00592C88"/>
    <w:rsid w:val="005940E1"/>
    <w:rsid w:val="0059540A"/>
    <w:rsid w:val="005962E6"/>
    <w:rsid w:val="00597517"/>
    <w:rsid w:val="0059771D"/>
    <w:rsid w:val="00597DFE"/>
    <w:rsid w:val="005A05DF"/>
    <w:rsid w:val="005A0724"/>
    <w:rsid w:val="005A47A5"/>
    <w:rsid w:val="005A7483"/>
    <w:rsid w:val="005B07A9"/>
    <w:rsid w:val="005B0AEB"/>
    <w:rsid w:val="005B1EB9"/>
    <w:rsid w:val="005B3229"/>
    <w:rsid w:val="005B47E8"/>
    <w:rsid w:val="005B4E6C"/>
    <w:rsid w:val="005B512B"/>
    <w:rsid w:val="005B606C"/>
    <w:rsid w:val="005B611D"/>
    <w:rsid w:val="005C3E02"/>
    <w:rsid w:val="005C5614"/>
    <w:rsid w:val="005C5D27"/>
    <w:rsid w:val="005D2C54"/>
    <w:rsid w:val="005D3285"/>
    <w:rsid w:val="005D57EE"/>
    <w:rsid w:val="005D7FA5"/>
    <w:rsid w:val="005E004A"/>
    <w:rsid w:val="005E0E09"/>
    <w:rsid w:val="005E104E"/>
    <w:rsid w:val="005E1EF7"/>
    <w:rsid w:val="005E2D75"/>
    <w:rsid w:val="005E2E69"/>
    <w:rsid w:val="005E30F0"/>
    <w:rsid w:val="005E33CB"/>
    <w:rsid w:val="005E457D"/>
    <w:rsid w:val="005E49C3"/>
    <w:rsid w:val="005E4A6C"/>
    <w:rsid w:val="005E4C88"/>
    <w:rsid w:val="005E5783"/>
    <w:rsid w:val="005E5B9D"/>
    <w:rsid w:val="005E62E7"/>
    <w:rsid w:val="005E69C3"/>
    <w:rsid w:val="005E6B39"/>
    <w:rsid w:val="005E6EA6"/>
    <w:rsid w:val="005E76E4"/>
    <w:rsid w:val="005F19E9"/>
    <w:rsid w:val="005F39E9"/>
    <w:rsid w:val="005F3ED2"/>
    <w:rsid w:val="005F4224"/>
    <w:rsid w:val="005F589A"/>
    <w:rsid w:val="005F64C2"/>
    <w:rsid w:val="005F6EDE"/>
    <w:rsid w:val="00600229"/>
    <w:rsid w:val="006003CD"/>
    <w:rsid w:val="00600E83"/>
    <w:rsid w:val="0060108A"/>
    <w:rsid w:val="006033C7"/>
    <w:rsid w:val="006035B3"/>
    <w:rsid w:val="00604890"/>
    <w:rsid w:val="0060546C"/>
    <w:rsid w:val="0060586D"/>
    <w:rsid w:val="00605ED6"/>
    <w:rsid w:val="00606749"/>
    <w:rsid w:val="00606B87"/>
    <w:rsid w:val="00607154"/>
    <w:rsid w:val="006123EC"/>
    <w:rsid w:val="006138EB"/>
    <w:rsid w:val="006141A9"/>
    <w:rsid w:val="006141D2"/>
    <w:rsid w:val="00615382"/>
    <w:rsid w:val="00615F8E"/>
    <w:rsid w:val="00616232"/>
    <w:rsid w:val="00616339"/>
    <w:rsid w:val="0061636B"/>
    <w:rsid w:val="00616F44"/>
    <w:rsid w:val="0061798B"/>
    <w:rsid w:val="00617A4B"/>
    <w:rsid w:val="00617F77"/>
    <w:rsid w:val="00617FD7"/>
    <w:rsid w:val="00620D5C"/>
    <w:rsid w:val="00621F43"/>
    <w:rsid w:val="00622839"/>
    <w:rsid w:val="006256CE"/>
    <w:rsid w:val="0062744D"/>
    <w:rsid w:val="00627A95"/>
    <w:rsid w:val="00633C36"/>
    <w:rsid w:val="0063571E"/>
    <w:rsid w:val="00637990"/>
    <w:rsid w:val="006416AA"/>
    <w:rsid w:val="0064172D"/>
    <w:rsid w:val="00642C93"/>
    <w:rsid w:val="00643103"/>
    <w:rsid w:val="00643E25"/>
    <w:rsid w:val="00645CFA"/>
    <w:rsid w:val="00645F8D"/>
    <w:rsid w:val="006473F0"/>
    <w:rsid w:val="0064759C"/>
    <w:rsid w:val="00651653"/>
    <w:rsid w:val="00651660"/>
    <w:rsid w:val="0065229C"/>
    <w:rsid w:val="006526AA"/>
    <w:rsid w:val="0065291A"/>
    <w:rsid w:val="006536E8"/>
    <w:rsid w:val="00653762"/>
    <w:rsid w:val="006544D5"/>
    <w:rsid w:val="0065524C"/>
    <w:rsid w:val="006555E4"/>
    <w:rsid w:val="00655A13"/>
    <w:rsid w:val="00656935"/>
    <w:rsid w:val="00656D77"/>
    <w:rsid w:val="006573DA"/>
    <w:rsid w:val="00660186"/>
    <w:rsid w:val="006608A7"/>
    <w:rsid w:val="00661403"/>
    <w:rsid w:val="006617BE"/>
    <w:rsid w:val="0066248A"/>
    <w:rsid w:val="006633E9"/>
    <w:rsid w:val="006634CC"/>
    <w:rsid w:val="00664AD5"/>
    <w:rsid w:val="006700E0"/>
    <w:rsid w:val="006714BF"/>
    <w:rsid w:val="00672BF6"/>
    <w:rsid w:val="00674590"/>
    <w:rsid w:val="00674D23"/>
    <w:rsid w:val="00675637"/>
    <w:rsid w:val="00676A17"/>
    <w:rsid w:val="006803B3"/>
    <w:rsid w:val="006805F8"/>
    <w:rsid w:val="006807E8"/>
    <w:rsid w:val="00681052"/>
    <w:rsid w:val="00681190"/>
    <w:rsid w:val="006823EC"/>
    <w:rsid w:val="006827AD"/>
    <w:rsid w:val="006834E3"/>
    <w:rsid w:val="006839E9"/>
    <w:rsid w:val="006846E1"/>
    <w:rsid w:val="00685856"/>
    <w:rsid w:val="00686494"/>
    <w:rsid w:val="00687859"/>
    <w:rsid w:val="00687D60"/>
    <w:rsid w:val="00690644"/>
    <w:rsid w:val="00690BD6"/>
    <w:rsid w:val="00691087"/>
    <w:rsid w:val="00691520"/>
    <w:rsid w:val="006916C2"/>
    <w:rsid w:val="00691AF0"/>
    <w:rsid w:val="00692F6E"/>
    <w:rsid w:val="00693CC9"/>
    <w:rsid w:val="00694667"/>
    <w:rsid w:val="006948F8"/>
    <w:rsid w:val="00696C12"/>
    <w:rsid w:val="00696E29"/>
    <w:rsid w:val="00696F71"/>
    <w:rsid w:val="0069737F"/>
    <w:rsid w:val="006977C6"/>
    <w:rsid w:val="006A01FC"/>
    <w:rsid w:val="006A538D"/>
    <w:rsid w:val="006B00C7"/>
    <w:rsid w:val="006B16F0"/>
    <w:rsid w:val="006B1939"/>
    <w:rsid w:val="006B1A35"/>
    <w:rsid w:val="006B2FB2"/>
    <w:rsid w:val="006C0899"/>
    <w:rsid w:val="006C10C0"/>
    <w:rsid w:val="006C1F6C"/>
    <w:rsid w:val="006C2E25"/>
    <w:rsid w:val="006C3267"/>
    <w:rsid w:val="006C3AEE"/>
    <w:rsid w:val="006C64AA"/>
    <w:rsid w:val="006C65CF"/>
    <w:rsid w:val="006C6CF2"/>
    <w:rsid w:val="006C7149"/>
    <w:rsid w:val="006D02DC"/>
    <w:rsid w:val="006D0B8B"/>
    <w:rsid w:val="006D1821"/>
    <w:rsid w:val="006D27BB"/>
    <w:rsid w:val="006D463A"/>
    <w:rsid w:val="006D4A96"/>
    <w:rsid w:val="006D593A"/>
    <w:rsid w:val="006E107F"/>
    <w:rsid w:val="006E12C7"/>
    <w:rsid w:val="006E3539"/>
    <w:rsid w:val="006E5B92"/>
    <w:rsid w:val="006E610E"/>
    <w:rsid w:val="006E6DB8"/>
    <w:rsid w:val="006F2E9F"/>
    <w:rsid w:val="006F6A15"/>
    <w:rsid w:val="006F6AD8"/>
    <w:rsid w:val="007010FB"/>
    <w:rsid w:val="0070122E"/>
    <w:rsid w:val="00701E55"/>
    <w:rsid w:val="00702B7E"/>
    <w:rsid w:val="00702F2A"/>
    <w:rsid w:val="007041D4"/>
    <w:rsid w:val="00705109"/>
    <w:rsid w:val="00705479"/>
    <w:rsid w:val="00705A22"/>
    <w:rsid w:val="00705BA7"/>
    <w:rsid w:val="00706F08"/>
    <w:rsid w:val="00707254"/>
    <w:rsid w:val="00707A6D"/>
    <w:rsid w:val="00707CE5"/>
    <w:rsid w:val="007103FC"/>
    <w:rsid w:val="007109B0"/>
    <w:rsid w:val="007119F0"/>
    <w:rsid w:val="00711C05"/>
    <w:rsid w:val="0071227F"/>
    <w:rsid w:val="007124D5"/>
    <w:rsid w:val="00712D8D"/>
    <w:rsid w:val="0071311A"/>
    <w:rsid w:val="007131B1"/>
    <w:rsid w:val="007135E4"/>
    <w:rsid w:val="007149E1"/>
    <w:rsid w:val="00715EC2"/>
    <w:rsid w:val="00716C4A"/>
    <w:rsid w:val="007210D8"/>
    <w:rsid w:val="0072118C"/>
    <w:rsid w:val="0072124A"/>
    <w:rsid w:val="007231AE"/>
    <w:rsid w:val="00724B76"/>
    <w:rsid w:val="007260F8"/>
    <w:rsid w:val="00730398"/>
    <w:rsid w:val="00730F9B"/>
    <w:rsid w:val="00732E53"/>
    <w:rsid w:val="00732F0C"/>
    <w:rsid w:val="00735CF8"/>
    <w:rsid w:val="007367AD"/>
    <w:rsid w:val="00737B25"/>
    <w:rsid w:val="00740036"/>
    <w:rsid w:val="007403B6"/>
    <w:rsid w:val="007408AD"/>
    <w:rsid w:val="00740B44"/>
    <w:rsid w:val="0074220F"/>
    <w:rsid w:val="00744218"/>
    <w:rsid w:val="007447FC"/>
    <w:rsid w:val="0074509D"/>
    <w:rsid w:val="00747257"/>
    <w:rsid w:val="0074733E"/>
    <w:rsid w:val="007505DC"/>
    <w:rsid w:val="007511B9"/>
    <w:rsid w:val="007524CA"/>
    <w:rsid w:val="00754EB7"/>
    <w:rsid w:val="00761277"/>
    <w:rsid w:val="00761905"/>
    <w:rsid w:val="007634C3"/>
    <w:rsid w:val="00764403"/>
    <w:rsid w:val="00764D55"/>
    <w:rsid w:val="00764FA4"/>
    <w:rsid w:val="007656BD"/>
    <w:rsid w:val="007671FE"/>
    <w:rsid w:val="00770EEC"/>
    <w:rsid w:val="00773145"/>
    <w:rsid w:val="00774261"/>
    <w:rsid w:val="007754F5"/>
    <w:rsid w:val="00775D10"/>
    <w:rsid w:val="00776A8B"/>
    <w:rsid w:val="0078092C"/>
    <w:rsid w:val="00781FA2"/>
    <w:rsid w:val="00782620"/>
    <w:rsid w:val="0078459E"/>
    <w:rsid w:val="0078532C"/>
    <w:rsid w:val="00785D37"/>
    <w:rsid w:val="007870E3"/>
    <w:rsid w:val="007874D4"/>
    <w:rsid w:val="00791C44"/>
    <w:rsid w:val="00791EED"/>
    <w:rsid w:val="00792D46"/>
    <w:rsid w:val="00793100"/>
    <w:rsid w:val="00793DEA"/>
    <w:rsid w:val="0079439F"/>
    <w:rsid w:val="0079560D"/>
    <w:rsid w:val="00795862"/>
    <w:rsid w:val="00796D12"/>
    <w:rsid w:val="00796E78"/>
    <w:rsid w:val="007A0314"/>
    <w:rsid w:val="007A095B"/>
    <w:rsid w:val="007A18D1"/>
    <w:rsid w:val="007A1FDA"/>
    <w:rsid w:val="007A285B"/>
    <w:rsid w:val="007A2F4F"/>
    <w:rsid w:val="007A4D18"/>
    <w:rsid w:val="007A52F2"/>
    <w:rsid w:val="007B020C"/>
    <w:rsid w:val="007B189F"/>
    <w:rsid w:val="007B35A1"/>
    <w:rsid w:val="007B3F5D"/>
    <w:rsid w:val="007B49A0"/>
    <w:rsid w:val="007B5C14"/>
    <w:rsid w:val="007B6576"/>
    <w:rsid w:val="007B74A5"/>
    <w:rsid w:val="007C00B9"/>
    <w:rsid w:val="007C1C9B"/>
    <w:rsid w:val="007C1DB0"/>
    <w:rsid w:val="007C201E"/>
    <w:rsid w:val="007C22B5"/>
    <w:rsid w:val="007C282D"/>
    <w:rsid w:val="007C44F8"/>
    <w:rsid w:val="007C5827"/>
    <w:rsid w:val="007C67CC"/>
    <w:rsid w:val="007C772C"/>
    <w:rsid w:val="007D0DFF"/>
    <w:rsid w:val="007D3F6C"/>
    <w:rsid w:val="007D438E"/>
    <w:rsid w:val="007D4C5C"/>
    <w:rsid w:val="007D4EFC"/>
    <w:rsid w:val="007D517B"/>
    <w:rsid w:val="007E0E29"/>
    <w:rsid w:val="007E15B0"/>
    <w:rsid w:val="007E1D91"/>
    <w:rsid w:val="007E2AA3"/>
    <w:rsid w:val="007E43ED"/>
    <w:rsid w:val="007E4AE9"/>
    <w:rsid w:val="007E4B61"/>
    <w:rsid w:val="007E55CA"/>
    <w:rsid w:val="007E652D"/>
    <w:rsid w:val="007E7480"/>
    <w:rsid w:val="007E75E5"/>
    <w:rsid w:val="007F1ABE"/>
    <w:rsid w:val="007F20EC"/>
    <w:rsid w:val="007F34DF"/>
    <w:rsid w:val="007F3DB6"/>
    <w:rsid w:val="007F3DF4"/>
    <w:rsid w:val="007F3F2B"/>
    <w:rsid w:val="007F4403"/>
    <w:rsid w:val="007F46C1"/>
    <w:rsid w:val="007F603C"/>
    <w:rsid w:val="007F638A"/>
    <w:rsid w:val="00800734"/>
    <w:rsid w:val="0080217E"/>
    <w:rsid w:val="008022EC"/>
    <w:rsid w:val="00804F31"/>
    <w:rsid w:val="0080569F"/>
    <w:rsid w:val="00805C19"/>
    <w:rsid w:val="00805E02"/>
    <w:rsid w:val="00806A92"/>
    <w:rsid w:val="008073A1"/>
    <w:rsid w:val="00807739"/>
    <w:rsid w:val="00807DFB"/>
    <w:rsid w:val="00810FCE"/>
    <w:rsid w:val="00811BB0"/>
    <w:rsid w:val="00811DDC"/>
    <w:rsid w:val="00813A46"/>
    <w:rsid w:val="00813BEB"/>
    <w:rsid w:val="00814313"/>
    <w:rsid w:val="00815464"/>
    <w:rsid w:val="008163F7"/>
    <w:rsid w:val="00820240"/>
    <w:rsid w:val="008207B5"/>
    <w:rsid w:val="00820E4A"/>
    <w:rsid w:val="00821C69"/>
    <w:rsid w:val="00822980"/>
    <w:rsid w:val="008250E7"/>
    <w:rsid w:val="00825852"/>
    <w:rsid w:val="00831417"/>
    <w:rsid w:val="00831A91"/>
    <w:rsid w:val="0083279D"/>
    <w:rsid w:val="00834451"/>
    <w:rsid w:val="00834B4E"/>
    <w:rsid w:val="008351F1"/>
    <w:rsid w:val="008355FE"/>
    <w:rsid w:val="00837151"/>
    <w:rsid w:val="0083787F"/>
    <w:rsid w:val="00840AD6"/>
    <w:rsid w:val="008419D5"/>
    <w:rsid w:val="008420F3"/>
    <w:rsid w:val="00843A07"/>
    <w:rsid w:val="00843E3C"/>
    <w:rsid w:val="008440BE"/>
    <w:rsid w:val="00845549"/>
    <w:rsid w:val="00845E49"/>
    <w:rsid w:val="008467F2"/>
    <w:rsid w:val="0085047E"/>
    <w:rsid w:val="0085086B"/>
    <w:rsid w:val="00850AA8"/>
    <w:rsid w:val="0085248D"/>
    <w:rsid w:val="008534C5"/>
    <w:rsid w:val="008541E6"/>
    <w:rsid w:val="00854EBE"/>
    <w:rsid w:val="00855000"/>
    <w:rsid w:val="00855F21"/>
    <w:rsid w:val="00857E7C"/>
    <w:rsid w:val="00860571"/>
    <w:rsid w:val="0086077A"/>
    <w:rsid w:val="00861A62"/>
    <w:rsid w:val="00862435"/>
    <w:rsid w:val="0086318A"/>
    <w:rsid w:val="00863DF9"/>
    <w:rsid w:val="00863E21"/>
    <w:rsid w:val="00864585"/>
    <w:rsid w:val="008652A3"/>
    <w:rsid w:val="00865B62"/>
    <w:rsid w:val="00866DE6"/>
    <w:rsid w:val="008675DD"/>
    <w:rsid w:val="00867E3F"/>
    <w:rsid w:val="008714B5"/>
    <w:rsid w:val="00872BEF"/>
    <w:rsid w:val="0087353D"/>
    <w:rsid w:val="008749AC"/>
    <w:rsid w:val="008753F9"/>
    <w:rsid w:val="00876BED"/>
    <w:rsid w:val="00877583"/>
    <w:rsid w:val="00880AA8"/>
    <w:rsid w:val="00881798"/>
    <w:rsid w:val="008817F9"/>
    <w:rsid w:val="008821D9"/>
    <w:rsid w:val="008822EF"/>
    <w:rsid w:val="0088375C"/>
    <w:rsid w:val="008859A8"/>
    <w:rsid w:val="0088668C"/>
    <w:rsid w:val="0089104A"/>
    <w:rsid w:val="00892208"/>
    <w:rsid w:val="008923C5"/>
    <w:rsid w:val="00893447"/>
    <w:rsid w:val="008936AF"/>
    <w:rsid w:val="00893FDF"/>
    <w:rsid w:val="00895804"/>
    <w:rsid w:val="00895DE3"/>
    <w:rsid w:val="00896952"/>
    <w:rsid w:val="008A130E"/>
    <w:rsid w:val="008A1E83"/>
    <w:rsid w:val="008A2C5C"/>
    <w:rsid w:val="008A3B16"/>
    <w:rsid w:val="008A57B7"/>
    <w:rsid w:val="008A6682"/>
    <w:rsid w:val="008A67CD"/>
    <w:rsid w:val="008A68E6"/>
    <w:rsid w:val="008A6B09"/>
    <w:rsid w:val="008A7E63"/>
    <w:rsid w:val="008A7FDC"/>
    <w:rsid w:val="008B01C1"/>
    <w:rsid w:val="008B0C14"/>
    <w:rsid w:val="008B10D7"/>
    <w:rsid w:val="008B1AAC"/>
    <w:rsid w:val="008B39B7"/>
    <w:rsid w:val="008B4891"/>
    <w:rsid w:val="008B683A"/>
    <w:rsid w:val="008B6ED0"/>
    <w:rsid w:val="008C017A"/>
    <w:rsid w:val="008C0E1D"/>
    <w:rsid w:val="008C18DE"/>
    <w:rsid w:val="008C19C4"/>
    <w:rsid w:val="008C21F9"/>
    <w:rsid w:val="008C326D"/>
    <w:rsid w:val="008C5259"/>
    <w:rsid w:val="008C578C"/>
    <w:rsid w:val="008C61C0"/>
    <w:rsid w:val="008D1AFC"/>
    <w:rsid w:val="008D1D42"/>
    <w:rsid w:val="008D1E25"/>
    <w:rsid w:val="008D28E9"/>
    <w:rsid w:val="008D4A9F"/>
    <w:rsid w:val="008D4ECD"/>
    <w:rsid w:val="008D706A"/>
    <w:rsid w:val="008D7A55"/>
    <w:rsid w:val="008E08CC"/>
    <w:rsid w:val="008E1026"/>
    <w:rsid w:val="008E2EB9"/>
    <w:rsid w:val="008E3E51"/>
    <w:rsid w:val="008E4FA3"/>
    <w:rsid w:val="008E5DE7"/>
    <w:rsid w:val="008E60FB"/>
    <w:rsid w:val="008E70E4"/>
    <w:rsid w:val="008E76F1"/>
    <w:rsid w:val="008E7D19"/>
    <w:rsid w:val="008F1AB7"/>
    <w:rsid w:val="008F37E3"/>
    <w:rsid w:val="008F471C"/>
    <w:rsid w:val="008F4ABD"/>
    <w:rsid w:val="009006DF"/>
    <w:rsid w:val="009012BA"/>
    <w:rsid w:val="00901D5E"/>
    <w:rsid w:val="00902218"/>
    <w:rsid w:val="00903725"/>
    <w:rsid w:val="00903759"/>
    <w:rsid w:val="00903966"/>
    <w:rsid w:val="009039F8"/>
    <w:rsid w:val="00903F15"/>
    <w:rsid w:val="00904508"/>
    <w:rsid w:val="009053FA"/>
    <w:rsid w:val="009056AC"/>
    <w:rsid w:val="00905C2C"/>
    <w:rsid w:val="0090629F"/>
    <w:rsid w:val="00906A8C"/>
    <w:rsid w:val="009118EC"/>
    <w:rsid w:val="0091196D"/>
    <w:rsid w:val="00911F28"/>
    <w:rsid w:val="00912BBC"/>
    <w:rsid w:val="00914EA4"/>
    <w:rsid w:val="009160A0"/>
    <w:rsid w:val="00916535"/>
    <w:rsid w:val="00916DDC"/>
    <w:rsid w:val="00917F48"/>
    <w:rsid w:val="00920396"/>
    <w:rsid w:val="00920818"/>
    <w:rsid w:val="00920C10"/>
    <w:rsid w:val="00921246"/>
    <w:rsid w:val="00921AB0"/>
    <w:rsid w:val="009223D9"/>
    <w:rsid w:val="00922FE5"/>
    <w:rsid w:val="00924164"/>
    <w:rsid w:val="00924234"/>
    <w:rsid w:val="00924E19"/>
    <w:rsid w:val="00925C0D"/>
    <w:rsid w:val="00925CCF"/>
    <w:rsid w:val="00926537"/>
    <w:rsid w:val="00926543"/>
    <w:rsid w:val="009276E2"/>
    <w:rsid w:val="00927C4B"/>
    <w:rsid w:val="0093014E"/>
    <w:rsid w:val="009301BC"/>
    <w:rsid w:val="0093037A"/>
    <w:rsid w:val="00930683"/>
    <w:rsid w:val="009312EF"/>
    <w:rsid w:val="009313A1"/>
    <w:rsid w:val="00931511"/>
    <w:rsid w:val="00932774"/>
    <w:rsid w:val="009336DB"/>
    <w:rsid w:val="00933BDA"/>
    <w:rsid w:val="00934C98"/>
    <w:rsid w:val="00935128"/>
    <w:rsid w:val="009369C1"/>
    <w:rsid w:val="009400A1"/>
    <w:rsid w:val="00941C42"/>
    <w:rsid w:val="0094507B"/>
    <w:rsid w:val="00945435"/>
    <w:rsid w:val="00945720"/>
    <w:rsid w:val="00946029"/>
    <w:rsid w:val="009501BA"/>
    <w:rsid w:val="009515CE"/>
    <w:rsid w:val="00952121"/>
    <w:rsid w:val="00952163"/>
    <w:rsid w:val="0095307A"/>
    <w:rsid w:val="00955C9F"/>
    <w:rsid w:val="00955FEE"/>
    <w:rsid w:val="00956011"/>
    <w:rsid w:val="0095665A"/>
    <w:rsid w:val="00962009"/>
    <w:rsid w:val="00962338"/>
    <w:rsid w:val="00962B15"/>
    <w:rsid w:val="00962E00"/>
    <w:rsid w:val="00962F6C"/>
    <w:rsid w:val="009644B0"/>
    <w:rsid w:val="009656EC"/>
    <w:rsid w:val="00967D00"/>
    <w:rsid w:val="0097139A"/>
    <w:rsid w:val="00971CA2"/>
    <w:rsid w:val="00972282"/>
    <w:rsid w:val="00972AF4"/>
    <w:rsid w:val="00973EFD"/>
    <w:rsid w:val="00974EA3"/>
    <w:rsid w:val="0097579B"/>
    <w:rsid w:val="009757BA"/>
    <w:rsid w:val="00976D61"/>
    <w:rsid w:val="00977BA7"/>
    <w:rsid w:val="0098079D"/>
    <w:rsid w:val="00982A4D"/>
    <w:rsid w:val="00982C48"/>
    <w:rsid w:val="00982E94"/>
    <w:rsid w:val="00983668"/>
    <w:rsid w:val="00984D57"/>
    <w:rsid w:val="00984E22"/>
    <w:rsid w:val="0098555C"/>
    <w:rsid w:val="00985E4C"/>
    <w:rsid w:val="0098610D"/>
    <w:rsid w:val="0098638C"/>
    <w:rsid w:val="00987C3B"/>
    <w:rsid w:val="00987F7E"/>
    <w:rsid w:val="00987FE1"/>
    <w:rsid w:val="00991279"/>
    <w:rsid w:val="009913D5"/>
    <w:rsid w:val="0099188B"/>
    <w:rsid w:val="00991C95"/>
    <w:rsid w:val="00992784"/>
    <w:rsid w:val="00994FCF"/>
    <w:rsid w:val="00995684"/>
    <w:rsid w:val="00996878"/>
    <w:rsid w:val="00997C4B"/>
    <w:rsid w:val="00997DE4"/>
    <w:rsid w:val="009A15A8"/>
    <w:rsid w:val="009A15FB"/>
    <w:rsid w:val="009A169F"/>
    <w:rsid w:val="009A16A6"/>
    <w:rsid w:val="009A2E8A"/>
    <w:rsid w:val="009A6615"/>
    <w:rsid w:val="009B06BE"/>
    <w:rsid w:val="009B0D52"/>
    <w:rsid w:val="009B28E7"/>
    <w:rsid w:val="009B3BDD"/>
    <w:rsid w:val="009B4082"/>
    <w:rsid w:val="009B4D9F"/>
    <w:rsid w:val="009B5285"/>
    <w:rsid w:val="009B6014"/>
    <w:rsid w:val="009B6804"/>
    <w:rsid w:val="009B74C7"/>
    <w:rsid w:val="009C0998"/>
    <w:rsid w:val="009C1278"/>
    <w:rsid w:val="009C1E5B"/>
    <w:rsid w:val="009C42D9"/>
    <w:rsid w:val="009C4E55"/>
    <w:rsid w:val="009D086D"/>
    <w:rsid w:val="009D0D98"/>
    <w:rsid w:val="009D0E3E"/>
    <w:rsid w:val="009D45F9"/>
    <w:rsid w:val="009D4FB4"/>
    <w:rsid w:val="009D5E4C"/>
    <w:rsid w:val="009E0C25"/>
    <w:rsid w:val="009E0FE4"/>
    <w:rsid w:val="009E243B"/>
    <w:rsid w:val="009E246D"/>
    <w:rsid w:val="009E4346"/>
    <w:rsid w:val="009E6774"/>
    <w:rsid w:val="009E6EB5"/>
    <w:rsid w:val="009E715E"/>
    <w:rsid w:val="009F0201"/>
    <w:rsid w:val="009F02EC"/>
    <w:rsid w:val="009F31F1"/>
    <w:rsid w:val="009F3370"/>
    <w:rsid w:val="009F5DFB"/>
    <w:rsid w:val="009F6019"/>
    <w:rsid w:val="00A010B1"/>
    <w:rsid w:val="00A0204B"/>
    <w:rsid w:val="00A02A50"/>
    <w:rsid w:val="00A03873"/>
    <w:rsid w:val="00A064CA"/>
    <w:rsid w:val="00A1049D"/>
    <w:rsid w:val="00A11E51"/>
    <w:rsid w:val="00A11F01"/>
    <w:rsid w:val="00A12131"/>
    <w:rsid w:val="00A1463E"/>
    <w:rsid w:val="00A15B94"/>
    <w:rsid w:val="00A15E1C"/>
    <w:rsid w:val="00A17759"/>
    <w:rsid w:val="00A17A50"/>
    <w:rsid w:val="00A20C03"/>
    <w:rsid w:val="00A21522"/>
    <w:rsid w:val="00A24144"/>
    <w:rsid w:val="00A2572D"/>
    <w:rsid w:val="00A25844"/>
    <w:rsid w:val="00A258C7"/>
    <w:rsid w:val="00A25DEB"/>
    <w:rsid w:val="00A26043"/>
    <w:rsid w:val="00A26979"/>
    <w:rsid w:val="00A272D3"/>
    <w:rsid w:val="00A31730"/>
    <w:rsid w:val="00A3189E"/>
    <w:rsid w:val="00A3193D"/>
    <w:rsid w:val="00A32224"/>
    <w:rsid w:val="00A35EBF"/>
    <w:rsid w:val="00A369B9"/>
    <w:rsid w:val="00A37180"/>
    <w:rsid w:val="00A37203"/>
    <w:rsid w:val="00A3779F"/>
    <w:rsid w:val="00A37D93"/>
    <w:rsid w:val="00A408A7"/>
    <w:rsid w:val="00A44CE7"/>
    <w:rsid w:val="00A46E3A"/>
    <w:rsid w:val="00A47035"/>
    <w:rsid w:val="00A47C6B"/>
    <w:rsid w:val="00A5156E"/>
    <w:rsid w:val="00A52E2D"/>
    <w:rsid w:val="00A5327B"/>
    <w:rsid w:val="00A54503"/>
    <w:rsid w:val="00A54A06"/>
    <w:rsid w:val="00A56588"/>
    <w:rsid w:val="00A6082E"/>
    <w:rsid w:val="00A60923"/>
    <w:rsid w:val="00A63406"/>
    <w:rsid w:val="00A65261"/>
    <w:rsid w:val="00A65AF3"/>
    <w:rsid w:val="00A65EA4"/>
    <w:rsid w:val="00A6626D"/>
    <w:rsid w:val="00A66DC2"/>
    <w:rsid w:val="00A67F1F"/>
    <w:rsid w:val="00A703DD"/>
    <w:rsid w:val="00A70700"/>
    <w:rsid w:val="00A70F4B"/>
    <w:rsid w:val="00A714C0"/>
    <w:rsid w:val="00A7151E"/>
    <w:rsid w:val="00A720CB"/>
    <w:rsid w:val="00A723CE"/>
    <w:rsid w:val="00A72C51"/>
    <w:rsid w:val="00A72FAF"/>
    <w:rsid w:val="00A74252"/>
    <w:rsid w:val="00A74367"/>
    <w:rsid w:val="00A75D14"/>
    <w:rsid w:val="00A76DA0"/>
    <w:rsid w:val="00A76FFB"/>
    <w:rsid w:val="00A77082"/>
    <w:rsid w:val="00A7780D"/>
    <w:rsid w:val="00A808E6"/>
    <w:rsid w:val="00A82537"/>
    <w:rsid w:val="00A832C6"/>
    <w:rsid w:val="00A8656E"/>
    <w:rsid w:val="00A87087"/>
    <w:rsid w:val="00A8789D"/>
    <w:rsid w:val="00A87FA5"/>
    <w:rsid w:val="00A91C47"/>
    <w:rsid w:val="00A9210E"/>
    <w:rsid w:val="00A92B51"/>
    <w:rsid w:val="00A93052"/>
    <w:rsid w:val="00A9305B"/>
    <w:rsid w:val="00A931CE"/>
    <w:rsid w:val="00A931D6"/>
    <w:rsid w:val="00A964F0"/>
    <w:rsid w:val="00A968B1"/>
    <w:rsid w:val="00A96A81"/>
    <w:rsid w:val="00A97C7C"/>
    <w:rsid w:val="00AA28BB"/>
    <w:rsid w:val="00AA34F1"/>
    <w:rsid w:val="00AA4B49"/>
    <w:rsid w:val="00AA5B0C"/>
    <w:rsid w:val="00AA6EE6"/>
    <w:rsid w:val="00AA7CFB"/>
    <w:rsid w:val="00AB1E9E"/>
    <w:rsid w:val="00AB37F9"/>
    <w:rsid w:val="00AB4E35"/>
    <w:rsid w:val="00AB6B64"/>
    <w:rsid w:val="00AB6C8B"/>
    <w:rsid w:val="00AB6D6C"/>
    <w:rsid w:val="00AC18E8"/>
    <w:rsid w:val="00AC211A"/>
    <w:rsid w:val="00AC263D"/>
    <w:rsid w:val="00AC47FD"/>
    <w:rsid w:val="00AC66CA"/>
    <w:rsid w:val="00AD1528"/>
    <w:rsid w:val="00AD1645"/>
    <w:rsid w:val="00AD17BB"/>
    <w:rsid w:val="00AD19C2"/>
    <w:rsid w:val="00AD1C7B"/>
    <w:rsid w:val="00AD2AF0"/>
    <w:rsid w:val="00AD5870"/>
    <w:rsid w:val="00AD5974"/>
    <w:rsid w:val="00AD647F"/>
    <w:rsid w:val="00AD6B2C"/>
    <w:rsid w:val="00AD6B7D"/>
    <w:rsid w:val="00AD6C7E"/>
    <w:rsid w:val="00AD7F24"/>
    <w:rsid w:val="00AE2842"/>
    <w:rsid w:val="00AE32F8"/>
    <w:rsid w:val="00AE3CF1"/>
    <w:rsid w:val="00AE3DA9"/>
    <w:rsid w:val="00AE4DD5"/>
    <w:rsid w:val="00AE5262"/>
    <w:rsid w:val="00AE5506"/>
    <w:rsid w:val="00AE7924"/>
    <w:rsid w:val="00AF1FA2"/>
    <w:rsid w:val="00AF2BBC"/>
    <w:rsid w:val="00AF3C47"/>
    <w:rsid w:val="00AF738E"/>
    <w:rsid w:val="00B003B7"/>
    <w:rsid w:val="00B0080B"/>
    <w:rsid w:val="00B00F50"/>
    <w:rsid w:val="00B02D26"/>
    <w:rsid w:val="00B04EA3"/>
    <w:rsid w:val="00B06263"/>
    <w:rsid w:val="00B0666B"/>
    <w:rsid w:val="00B12B50"/>
    <w:rsid w:val="00B13801"/>
    <w:rsid w:val="00B14DF5"/>
    <w:rsid w:val="00B14EA0"/>
    <w:rsid w:val="00B151BA"/>
    <w:rsid w:val="00B151EB"/>
    <w:rsid w:val="00B15CE0"/>
    <w:rsid w:val="00B16073"/>
    <w:rsid w:val="00B17CFD"/>
    <w:rsid w:val="00B22504"/>
    <w:rsid w:val="00B23CA2"/>
    <w:rsid w:val="00B23FD8"/>
    <w:rsid w:val="00B24EA0"/>
    <w:rsid w:val="00B25410"/>
    <w:rsid w:val="00B26346"/>
    <w:rsid w:val="00B263F9"/>
    <w:rsid w:val="00B2642D"/>
    <w:rsid w:val="00B2651F"/>
    <w:rsid w:val="00B3065E"/>
    <w:rsid w:val="00B30C88"/>
    <w:rsid w:val="00B3165D"/>
    <w:rsid w:val="00B333FA"/>
    <w:rsid w:val="00B3395D"/>
    <w:rsid w:val="00B34110"/>
    <w:rsid w:val="00B34C6F"/>
    <w:rsid w:val="00B3556C"/>
    <w:rsid w:val="00B35AF9"/>
    <w:rsid w:val="00B36D2D"/>
    <w:rsid w:val="00B374F9"/>
    <w:rsid w:val="00B3795C"/>
    <w:rsid w:val="00B41357"/>
    <w:rsid w:val="00B42068"/>
    <w:rsid w:val="00B4255A"/>
    <w:rsid w:val="00B425C3"/>
    <w:rsid w:val="00B42B43"/>
    <w:rsid w:val="00B42CCB"/>
    <w:rsid w:val="00B42D6E"/>
    <w:rsid w:val="00B44AB2"/>
    <w:rsid w:val="00B5034A"/>
    <w:rsid w:val="00B50AE1"/>
    <w:rsid w:val="00B52E7D"/>
    <w:rsid w:val="00B546F7"/>
    <w:rsid w:val="00B55E03"/>
    <w:rsid w:val="00B5603D"/>
    <w:rsid w:val="00B56C82"/>
    <w:rsid w:val="00B6008B"/>
    <w:rsid w:val="00B607BE"/>
    <w:rsid w:val="00B60D55"/>
    <w:rsid w:val="00B60FAA"/>
    <w:rsid w:val="00B61496"/>
    <w:rsid w:val="00B61E0B"/>
    <w:rsid w:val="00B624C7"/>
    <w:rsid w:val="00B638AA"/>
    <w:rsid w:val="00B63D09"/>
    <w:rsid w:val="00B65733"/>
    <w:rsid w:val="00B65B29"/>
    <w:rsid w:val="00B66241"/>
    <w:rsid w:val="00B67677"/>
    <w:rsid w:val="00B71EA2"/>
    <w:rsid w:val="00B720A0"/>
    <w:rsid w:val="00B73DD9"/>
    <w:rsid w:val="00B7518E"/>
    <w:rsid w:val="00B751A1"/>
    <w:rsid w:val="00B756E8"/>
    <w:rsid w:val="00B775A9"/>
    <w:rsid w:val="00B77931"/>
    <w:rsid w:val="00B77983"/>
    <w:rsid w:val="00B8002F"/>
    <w:rsid w:val="00B81690"/>
    <w:rsid w:val="00B81C8A"/>
    <w:rsid w:val="00B84D6A"/>
    <w:rsid w:val="00B850F2"/>
    <w:rsid w:val="00B85A88"/>
    <w:rsid w:val="00B85E1B"/>
    <w:rsid w:val="00B8646E"/>
    <w:rsid w:val="00B875AA"/>
    <w:rsid w:val="00B87E0E"/>
    <w:rsid w:val="00B87F86"/>
    <w:rsid w:val="00B902FF"/>
    <w:rsid w:val="00B905CE"/>
    <w:rsid w:val="00B90F21"/>
    <w:rsid w:val="00B911AC"/>
    <w:rsid w:val="00B92279"/>
    <w:rsid w:val="00B92A7F"/>
    <w:rsid w:val="00B92AD9"/>
    <w:rsid w:val="00B95678"/>
    <w:rsid w:val="00B95A28"/>
    <w:rsid w:val="00B971B4"/>
    <w:rsid w:val="00B97906"/>
    <w:rsid w:val="00B979A4"/>
    <w:rsid w:val="00B97F02"/>
    <w:rsid w:val="00BA02BB"/>
    <w:rsid w:val="00BA0D10"/>
    <w:rsid w:val="00BA1A63"/>
    <w:rsid w:val="00BA3ACA"/>
    <w:rsid w:val="00BA3D36"/>
    <w:rsid w:val="00BA5E8C"/>
    <w:rsid w:val="00BA76F4"/>
    <w:rsid w:val="00BB1EB4"/>
    <w:rsid w:val="00BB3181"/>
    <w:rsid w:val="00BB31EF"/>
    <w:rsid w:val="00BB3DF2"/>
    <w:rsid w:val="00BB46D2"/>
    <w:rsid w:val="00BB48C6"/>
    <w:rsid w:val="00BB585A"/>
    <w:rsid w:val="00BB5C0C"/>
    <w:rsid w:val="00BB6151"/>
    <w:rsid w:val="00BC0682"/>
    <w:rsid w:val="00BC06FA"/>
    <w:rsid w:val="00BC0BF3"/>
    <w:rsid w:val="00BC1696"/>
    <w:rsid w:val="00BC1DE2"/>
    <w:rsid w:val="00BC3A91"/>
    <w:rsid w:val="00BC496B"/>
    <w:rsid w:val="00BC4E69"/>
    <w:rsid w:val="00BC55C8"/>
    <w:rsid w:val="00BC5945"/>
    <w:rsid w:val="00BD19B7"/>
    <w:rsid w:val="00BD555D"/>
    <w:rsid w:val="00BD57EC"/>
    <w:rsid w:val="00BD5945"/>
    <w:rsid w:val="00BD6BCB"/>
    <w:rsid w:val="00BD6E98"/>
    <w:rsid w:val="00BD7446"/>
    <w:rsid w:val="00BE055A"/>
    <w:rsid w:val="00BE0CE1"/>
    <w:rsid w:val="00BE120A"/>
    <w:rsid w:val="00BE1B6F"/>
    <w:rsid w:val="00BE33D8"/>
    <w:rsid w:val="00BE47BC"/>
    <w:rsid w:val="00BE4A73"/>
    <w:rsid w:val="00BE676C"/>
    <w:rsid w:val="00BE70CF"/>
    <w:rsid w:val="00BE7CE9"/>
    <w:rsid w:val="00BF0F0F"/>
    <w:rsid w:val="00BF24FA"/>
    <w:rsid w:val="00BF3572"/>
    <w:rsid w:val="00BF4856"/>
    <w:rsid w:val="00BF4C98"/>
    <w:rsid w:val="00BF5041"/>
    <w:rsid w:val="00BF637F"/>
    <w:rsid w:val="00BF77C5"/>
    <w:rsid w:val="00C00E2F"/>
    <w:rsid w:val="00C01735"/>
    <w:rsid w:val="00C01EB7"/>
    <w:rsid w:val="00C0211D"/>
    <w:rsid w:val="00C028BE"/>
    <w:rsid w:val="00C03A0E"/>
    <w:rsid w:val="00C03E35"/>
    <w:rsid w:val="00C05C49"/>
    <w:rsid w:val="00C07D03"/>
    <w:rsid w:val="00C1228D"/>
    <w:rsid w:val="00C1232A"/>
    <w:rsid w:val="00C12565"/>
    <w:rsid w:val="00C12763"/>
    <w:rsid w:val="00C12CF6"/>
    <w:rsid w:val="00C1339B"/>
    <w:rsid w:val="00C14BF7"/>
    <w:rsid w:val="00C1730C"/>
    <w:rsid w:val="00C1752A"/>
    <w:rsid w:val="00C208B0"/>
    <w:rsid w:val="00C20E86"/>
    <w:rsid w:val="00C22B7E"/>
    <w:rsid w:val="00C23182"/>
    <w:rsid w:val="00C23FBA"/>
    <w:rsid w:val="00C264EE"/>
    <w:rsid w:val="00C2652D"/>
    <w:rsid w:val="00C2722F"/>
    <w:rsid w:val="00C272D5"/>
    <w:rsid w:val="00C27FAB"/>
    <w:rsid w:val="00C309DE"/>
    <w:rsid w:val="00C319A3"/>
    <w:rsid w:val="00C326BE"/>
    <w:rsid w:val="00C3539A"/>
    <w:rsid w:val="00C35935"/>
    <w:rsid w:val="00C369A9"/>
    <w:rsid w:val="00C373D0"/>
    <w:rsid w:val="00C40400"/>
    <w:rsid w:val="00C416B9"/>
    <w:rsid w:val="00C416CC"/>
    <w:rsid w:val="00C421BF"/>
    <w:rsid w:val="00C42AFE"/>
    <w:rsid w:val="00C4577A"/>
    <w:rsid w:val="00C45A4E"/>
    <w:rsid w:val="00C45BBE"/>
    <w:rsid w:val="00C47675"/>
    <w:rsid w:val="00C47761"/>
    <w:rsid w:val="00C47875"/>
    <w:rsid w:val="00C47DCE"/>
    <w:rsid w:val="00C5078E"/>
    <w:rsid w:val="00C50E3D"/>
    <w:rsid w:val="00C51781"/>
    <w:rsid w:val="00C51985"/>
    <w:rsid w:val="00C5293D"/>
    <w:rsid w:val="00C55AAE"/>
    <w:rsid w:val="00C56406"/>
    <w:rsid w:val="00C56EFB"/>
    <w:rsid w:val="00C574CE"/>
    <w:rsid w:val="00C60DE6"/>
    <w:rsid w:val="00C6227F"/>
    <w:rsid w:val="00C62CAB"/>
    <w:rsid w:val="00C62D8C"/>
    <w:rsid w:val="00C644CD"/>
    <w:rsid w:val="00C64C77"/>
    <w:rsid w:val="00C64DDF"/>
    <w:rsid w:val="00C65745"/>
    <w:rsid w:val="00C65C65"/>
    <w:rsid w:val="00C66219"/>
    <w:rsid w:val="00C666DD"/>
    <w:rsid w:val="00C70226"/>
    <w:rsid w:val="00C713C7"/>
    <w:rsid w:val="00C725B2"/>
    <w:rsid w:val="00C7325B"/>
    <w:rsid w:val="00C740D8"/>
    <w:rsid w:val="00C75439"/>
    <w:rsid w:val="00C75513"/>
    <w:rsid w:val="00C75E7D"/>
    <w:rsid w:val="00C7627F"/>
    <w:rsid w:val="00C76BF2"/>
    <w:rsid w:val="00C77B09"/>
    <w:rsid w:val="00C8148E"/>
    <w:rsid w:val="00C81AD5"/>
    <w:rsid w:val="00C82386"/>
    <w:rsid w:val="00C825A1"/>
    <w:rsid w:val="00C8270C"/>
    <w:rsid w:val="00C83E48"/>
    <w:rsid w:val="00C84C1F"/>
    <w:rsid w:val="00C85D6D"/>
    <w:rsid w:val="00C8639B"/>
    <w:rsid w:val="00C868CB"/>
    <w:rsid w:val="00C86BE3"/>
    <w:rsid w:val="00C87550"/>
    <w:rsid w:val="00C87BBC"/>
    <w:rsid w:val="00C900FC"/>
    <w:rsid w:val="00C90E52"/>
    <w:rsid w:val="00C9193A"/>
    <w:rsid w:val="00C925F3"/>
    <w:rsid w:val="00C92F96"/>
    <w:rsid w:val="00C938C1"/>
    <w:rsid w:val="00C93C07"/>
    <w:rsid w:val="00C95002"/>
    <w:rsid w:val="00C95C8D"/>
    <w:rsid w:val="00C95EAC"/>
    <w:rsid w:val="00CA002F"/>
    <w:rsid w:val="00CA0C1E"/>
    <w:rsid w:val="00CA1274"/>
    <w:rsid w:val="00CA275F"/>
    <w:rsid w:val="00CA294E"/>
    <w:rsid w:val="00CA2BC4"/>
    <w:rsid w:val="00CA4C4F"/>
    <w:rsid w:val="00CA4F48"/>
    <w:rsid w:val="00CA545F"/>
    <w:rsid w:val="00CA5D3D"/>
    <w:rsid w:val="00CA74C4"/>
    <w:rsid w:val="00CA7FEF"/>
    <w:rsid w:val="00CB1307"/>
    <w:rsid w:val="00CB17E2"/>
    <w:rsid w:val="00CB2AB3"/>
    <w:rsid w:val="00CB34CB"/>
    <w:rsid w:val="00CB3C6E"/>
    <w:rsid w:val="00CB516B"/>
    <w:rsid w:val="00CB518F"/>
    <w:rsid w:val="00CB5325"/>
    <w:rsid w:val="00CB54DE"/>
    <w:rsid w:val="00CB5C4D"/>
    <w:rsid w:val="00CB69EF"/>
    <w:rsid w:val="00CB7571"/>
    <w:rsid w:val="00CB7DB1"/>
    <w:rsid w:val="00CC1C7D"/>
    <w:rsid w:val="00CC3AD1"/>
    <w:rsid w:val="00CC3D6C"/>
    <w:rsid w:val="00CC486F"/>
    <w:rsid w:val="00CC579E"/>
    <w:rsid w:val="00CC5E61"/>
    <w:rsid w:val="00CC61D5"/>
    <w:rsid w:val="00CC7FEE"/>
    <w:rsid w:val="00CD07A7"/>
    <w:rsid w:val="00CD0E04"/>
    <w:rsid w:val="00CD2106"/>
    <w:rsid w:val="00CD51EE"/>
    <w:rsid w:val="00CD60D3"/>
    <w:rsid w:val="00CE063C"/>
    <w:rsid w:val="00CE1150"/>
    <w:rsid w:val="00CE1820"/>
    <w:rsid w:val="00CE19AD"/>
    <w:rsid w:val="00CE1F56"/>
    <w:rsid w:val="00CE1FCC"/>
    <w:rsid w:val="00CE2802"/>
    <w:rsid w:val="00CE3501"/>
    <w:rsid w:val="00CE3D26"/>
    <w:rsid w:val="00CE4C91"/>
    <w:rsid w:val="00CE5244"/>
    <w:rsid w:val="00CE69CE"/>
    <w:rsid w:val="00CE6BC0"/>
    <w:rsid w:val="00CE7008"/>
    <w:rsid w:val="00CF177C"/>
    <w:rsid w:val="00CF1D1D"/>
    <w:rsid w:val="00CF203A"/>
    <w:rsid w:val="00CF32B8"/>
    <w:rsid w:val="00CF4930"/>
    <w:rsid w:val="00CF51F7"/>
    <w:rsid w:val="00CF52FC"/>
    <w:rsid w:val="00CF61A9"/>
    <w:rsid w:val="00CF64E1"/>
    <w:rsid w:val="00CF67F0"/>
    <w:rsid w:val="00D00F40"/>
    <w:rsid w:val="00D02D3E"/>
    <w:rsid w:val="00D04AF0"/>
    <w:rsid w:val="00D04BC4"/>
    <w:rsid w:val="00D04C54"/>
    <w:rsid w:val="00D054EE"/>
    <w:rsid w:val="00D0602D"/>
    <w:rsid w:val="00D06F99"/>
    <w:rsid w:val="00D07B0B"/>
    <w:rsid w:val="00D10068"/>
    <w:rsid w:val="00D10C86"/>
    <w:rsid w:val="00D10EC2"/>
    <w:rsid w:val="00D1143D"/>
    <w:rsid w:val="00D11C29"/>
    <w:rsid w:val="00D12044"/>
    <w:rsid w:val="00D12480"/>
    <w:rsid w:val="00D13DF6"/>
    <w:rsid w:val="00D14437"/>
    <w:rsid w:val="00D14C3D"/>
    <w:rsid w:val="00D14F0F"/>
    <w:rsid w:val="00D1634F"/>
    <w:rsid w:val="00D16CCC"/>
    <w:rsid w:val="00D172C2"/>
    <w:rsid w:val="00D21A56"/>
    <w:rsid w:val="00D22E53"/>
    <w:rsid w:val="00D23447"/>
    <w:rsid w:val="00D236BD"/>
    <w:rsid w:val="00D24F45"/>
    <w:rsid w:val="00D24F88"/>
    <w:rsid w:val="00D25A58"/>
    <w:rsid w:val="00D2616A"/>
    <w:rsid w:val="00D26FAB"/>
    <w:rsid w:val="00D27109"/>
    <w:rsid w:val="00D27674"/>
    <w:rsid w:val="00D316A6"/>
    <w:rsid w:val="00D33A54"/>
    <w:rsid w:val="00D34204"/>
    <w:rsid w:val="00D35813"/>
    <w:rsid w:val="00D363B6"/>
    <w:rsid w:val="00D368C4"/>
    <w:rsid w:val="00D371CC"/>
    <w:rsid w:val="00D41133"/>
    <w:rsid w:val="00D4146D"/>
    <w:rsid w:val="00D421E8"/>
    <w:rsid w:val="00D42943"/>
    <w:rsid w:val="00D42D6E"/>
    <w:rsid w:val="00D43E54"/>
    <w:rsid w:val="00D44FCC"/>
    <w:rsid w:val="00D45427"/>
    <w:rsid w:val="00D4643B"/>
    <w:rsid w:val="00D46914"/>
    <w:rsid w:val="00D50ED1"/>
    <w:rsid w:val="00D51E3B"/>
    <w:rsid w:val="00D542CD"/>
    <w:rsid w:val="00D5488A"/>
    <w:rsid w:val="00D55481"/>
    <w:rsid w:val="00D560BA"/>
    <w:rsid w:val="00D56ADF"/>
    <w:rsid w:val="00D571AD"/>
    <w:rsid w:val="00D60A1E"/>
    <w:rsid w:val="00D60DF0"/>
    <w:rsid w:val="00D6111B"/>
    <w:rsid w:val="00D62DFF"/>
    <w:rsid w:val="00D67699"/>
    <w:rsid w:val="00D715A4"/>
    <w:rsid w:val="00D71F17"/>
    <w:rsid w:val="00D722A3"/>
    <w:rsid w:val="00D73AD4"/>
    <w:rsid w:val="00D740BE"/>
    <w:rsid w:val="00D74864"/>
    <w:rsid w:val="00D751EC"/>
    <w:rsid w:val="00D75330"/>
    <w:rsid w:val="00D76691"/>
    <w:rsid w:val="00D76A7E"/>
    <w:rsid w:val="00D809A5"/>
    <w:rsid w:val="00D819FE"/>
    <w:rsid w:val="00D81EFD"/>
    <w:rsid w:val="00D82617"/>
    <w:rsid w:val="00D82AD1"/>
    <w:rsid w:val="00D8717C"/>
    <w:rsid w:val="00D9209B"/>
    <w:rsid w:val="00D921CF"/>
    <w:rsid w:val="00D9231D"/>
    <w:rsid w:val="00D92E98"/>
    <w:rsid w:val="00D9382D"/>
    <w:rsid w:val="00D95CF8"/>
    <w:rsid w:val="00D95F1C"/>
    <w:rsid w:val="00D9792F"/>
    <w:rsid w:val="00D9799A"/>
    <w:rsid w:val="00DA05EB"/>
    <w:rsid w:val="00DA0C1B"/>
    <w:rsid w:val="00DA0C75"/>
    <w:rsid w:val="00DA1311"/>
    <w:rsid w:val="00DA1774"/>
    <w:rsid w:val="00DA1C12"/>
    <w:rsid w:val="00DA1CA6"/>
    <w:rsid w:val="00DA494C"/>
    <w:rsid w:val="00DA58EB"/>
    <w:rsid w:val="00DA5D9E"/>
    <w:rsid w:val="00DB064B"/>
    <w:rsid w:val="00DB24A4"/>
    <w:rsid w:val="00DB3EBB"/>
    <w:rsid w:val="00DB5912"/>
    <w:rsid w:val="00DC0309"/>
    <w:rsid w:val="00DC0966"/>
    <w:rsid w:val="00DC0A55"/>
    <w:rsid w:val="00DD0447"/>
    <w:rsid w:val="00DD0B73"/>
    <w:rsid w:val="00DD19C1"/>
    <w:rsid w:val="00DD28C2"/>
    <w:rsid w:val="00DD2C71"/>
    <w:rsid w:val="00DD2E7D"/>
    <w:rsid w:val="00DD458C"/>
    <w:rsid w:val="00DD486A"/>
    <w:rsid w:val="00DD4D5B"/>
    <w:rsid w:val="00DD5D98"/>
    <w:rsid w:val="00DD6406"/>
    <w:rsid w:val="00DD6C3D"/>
    <w:rsid w:val="00DE0197"/>
    <w:rsid w:val="00DE55A9"/>
    <w:rsid w:val="00DE6AC9"/>
    <w:rsid w:val="00DE6CD7"/>
    <w:rsid w:val="00DE7251"/>
    <w:rsid w:val="00DE74B9"/>
    <w:rsid w:val="00DF0660"/>
    <w:rsid w:val="00DF09BC"/>
    <w:rsid w:val="00DF2A3C"/>
    <w:rsid w:val="00DF34AA"/>
    <w:rsid w:val="00DF3F4E"/>
    <w:rsid w:val="00DF3FE0"/>
    <w:rsid w:val="00DF55B8"/>
    <w:rsid w:val="00E00160"/>
    <w:rsid w:val="00E01636"/>
    <w:rsid w:val="00E01B43"/>
    <w:rsid w:val="00E01BF4"/>
    <w:rsid w:val="00E038BB"/>
    <w:rsid w:val="00E03941"/>
    <w:rsid w:val="00E04625"/>
    <w:rsid w:val="00E052FA"/>
    <w:rsid w:val="00E05A96"/>
    <w:rsid w:val="00E110B4"/>
    <w:rsid w:val="00E13C85"/>
    <w:rsid w:val="00E14081"/>
    <w:rsid w:val="00E15536"/>
    <w:rsid w:val="00E16D8E"/>
    <w:rsid w:val="00E21607"/>
    <w:rsid w:val="00E22FFB"/>
    <w:rsid w:val="00E247BD"/>
    <w:rsid w:val="00E24A1D"/>
    <w:rsid w:val="00E274C5"/>
    <w:rsid w:val="00E27592"/>
    <w:rsid w:val="00E27CA4"/>
    <w:rsid w:val="00E27E09"/>
    <w:rsid w:val="00E30304"/>
    <w:rsid w:val="00E3118F"/>
    <w:rsid w:val="00E32233"/>
    <w:rsid w:val="00E32424"/>
    <w:rsid w:val="00E3333E"/>
    <w:rsid w:val="00E33756"/>
    <w:rsid w:val="00E3422F"/>
    <w:rsid w:val="00E355EA"/>
    <w:rsid w:val="00E36030"/>
    <w:rsid w:val="00E36800"/>
    <w:rsid w:val="00E378BF"/>
    <w:rsid w:val="00E37F39"/>
    <w:rsid w:val="00E416F7"/>
    <w:rsid w:val="00E42189"/>
    <w:rsid w:val="00E446BE"/>
    <w:rsid w:val="00E447EF"/>
    <w:rsid w:val="00E46207"/>
    <w:rsid w:val="00E469D4"/>
    <w:rsid w:val="00E469F0"/>
    <w:rsid w:val="00E50289"/>
    <w:rsid w:val="00E50FD2"/>
    <w:rsid w:val="00E53EAC"/>
    <w:rsid w:val="00E553F3"/>
    <w:rsid w:val="00E5559D"/>
    <w:rsid w:val="00E55AE1"/>
    <w:rsid w:val="00E5734A"/>
    <w:rsid w:val="00E57D78"/>
    <w:rsid w:val="00E61C49"/>
    <w:rsid w:val="00E61FD9"/>
    <w:rsid w:val="00E64E68"/>
    <w:rsid w:val="00E65578"/>
    <w:rsid w:val="00E66717"/>
    <w:rsid w:val="00E669F7"/>
    <w:rsid w:val="00E70827"/>
    <w:rsid w:val="00E70FA1"/>
    <w:rsid w:val="00E70FF3"/>
    <w:rsid w:val="00E7125D"/>
    <w:rsid w:val="00E71829"/>
    <w:rsid w:val="00E720CA"/>
    <w:rsid w:val="00E751CF"/>
    <w:rsid w:val="00E76D92"/>
    <w:rsid w:val="00E7747C"/>
    <w:rsid w:val="00E77DBD"/>
    <w:rsid w:val="00E80E1B"/>
    <w:rsid w:val="00E80E70"/>
    <w:rsid w:val="00E820D3"/>
    <w:rsid w:val="00E82455"/>
    <w:rsid w:val="00E82C2D"/>
    <w:rsid w:val="00E83AA6"/>
    <w:rsid w:val="00E869F3"/>
    <w:rsid w:val="00E870CB"/>
    <w:rsid w:val="00E91024"/>
    <w:rsid w:val="00E91E43"/>
    <w:rsid w:val="00E92270"/>
    <w:rsid w:val="00E923F7"/>
    <w:rsid w:val="00E9293F"/>
    <w:rsid w:val="00E9400A"/>
    <w:rsid w:val="00E9597D"/>
    <w:rsid w:val="00EA019E"/>
    <w:rsid w:val="00EA103D"/>
    <w:rsid w:val="00EA137C"/>
    <w:rsid w:val="00EA52DE"/>
    <w:rsid w:val="00EB10AD"/>
    <w:rsid w:val="00EB146D"/>
    <w:rsid w:val="00EB36DF"/>
    <w:rsid w:val="00EB3724"/>
    <w:rsid w:val="00EB3E34"/>
    <w:rsid w:val="00EB5899"/>
    <w:rsid w:val="00EB5A42"/>
    <w:rsid w:val="00EB5D2A"/>
    <w:rsid w:val="00EB61CD"/>
    <w:rsid w:val="00EB74F9"/>
    <w:rsid w:val="00EC0A87"/>
    <w:rsid w:val="00EC1219"/>
    <w:rsid w:val="00EC2C48"/>
    <w:rsid w:val="00EC4163"/>
    <w:rsid w:val="00EC6EE8"/>
    <w:rsid w:val="00EC7689"/>
    <w:rsid w:val="00EC79ED"/>
    <w:rsid w:val="00ED0C9C"/>
    <w:rsid w:val="00ED31A6"/>
    <w:rsid w:val="00ED3269"/>
    <w:rsid w:val="00ED38A9"/>
    <w:rsid w:val="00ED3E90"/>
    <w:rsid w:val="00ED54D2"/>
    <w:rsid w:val="00ED7590"/>
    <w:rsid w:val="00ED7744"/>
    <w:rsid w:val="00EE03FA"/>
    <w:rsid w:val="00EE0CA4"/>
    <w:rsid w:val="00EE1C79"/>
    <w:rsid w:val="00EE2EAE"/>
    <w:rsid w:val="00EE31E5"/>
    <w:rsid w:val="00EE553A"/>
    <w:rsid w:val="00EE587B"/>
    <w:rsid w:val="00EE70F4"/>
    <w:rsid w:val="00EE7844"/>
    <w:rsid w:val="00EF0127"/>
    <w:rsid w:val="00EF0975"/>
    <w:rsid w:val="00EF32FB"/>
    <w:rsid w:val="00EF4B8F"/>
    <w:rsid w:val="00EF602E"/>
    <w:rsid w:val="00F00350"/>
    <w:rsid w:val="00F0122E"/>
    <w:rsid w:val="00F03B3B"/>
    <w:rsid w:val="00F05BE7"/>
    <w:rsid w:val="00F05E74"/>
    <w:rsid w:val="00F065F5"/>
    <w:rsid w:val="00F06C8A"/>
    <w:rsid w:val="00F06E9F"/>
    <w:rsid w:val="00F0798A"/>
    <w:rsid w:val="00F12DCD"/>
    <w:rsid w:val="00F13D86"/>
    <w:rsid w:val="00F1516E"/>
    <w:rsid w:val="00F167A9"/>
    <w:rsid w:val="00F17F48"/>
    <w:rsid w:val="00F2021F"/>
    <w:rsid w:val="00F21B36"/>
    <w:rsid w:val="00F21CB3"/>
    <w:rsid w:val="00F23F2D"/>
    <w:rsid w:val="00F2401F"/>
    <w:rsid w:val="00F248EC"/>
    <w:rsid w:val="00F24C37"/>
    <w:rsid w:val="00F271F8"/>
    <w:rsid w:val="00F30B24"/>
    <w:rsid w:val="00F31720"/>
    <w:rsid w:val="00F320FC"/>
    <w:rsid w:val="00F32BB7"/>
    <w:rsid w:val="00F3343A"/>
    <w:rsid w:val="00F33901"/>
    <w:rsid w:val="00F35106"/>
    <w:rsid w:val="00F35FC3"/>
    <w:rsid w:val="00F36E3A"/>
    <w:rsid w:val="00F37BA8"/>
    <w:rsid w:val="00F37C20"/>
    <w:rsid w:val="00F40ABD"/>
    <w:rsid w:val="00F41EE1"/>
    <w:rsid w:val="00F41F46"/>
    <w:rsid w:val="00F424EB"/>
    <w:rsid w:val="00F4252A"/>
    <w:rsid w:val="00F42A11"/>
    <w:rsid w:val="00F42E57"/>
    <w:rsid w:val="00F431F0"/>
    <w:rsid w:val="00F4376D"/>
    <w:rsid w:val="00F44DCA"/>
    <w:rsid w:val="00F45058"/>
    <w:rsid w:val="00F457CB"/>
    <w:rsid w:val="00F45969"/>
    <w:rsid w:val="00F45F0D"/>
    <w:rsid w:val="00F468FC"/>
    <w:rsid w:val="00F51964"/>
    <w:rsid w:val="00F52227"/>
    <w:rsid w:val="00F522B5"/>
    <w:rsid w:val="00F530B0"/>
    <w:rsid w:val="00F538BB"/>
    <w:rsid w:val="00F53CCD"/>
    <w:rsid w:val="00F553DB"/>
    <w:rsid w:val="00F56593"/>
    <w:rsid w:val="00F56D11"/>
    <w:rsid w:val="00F601D7"/>
    <w:rsid w:val="00F61E24"/>
    <w:rsid w:val="00F626FE"/>
    <w:rsid w:val="00F64529"/>
    <w:rsid w:val="00F6472A"/>
    <w:rsid w:val="00F66851"/>
    <w:rsid w:val="00F669F1"/>
    <w:rsid w:val="00F674A9"/>
    <w:rsid w:val="00F701FA"/>
    <w:rsid w:val="00F7062A"/>
    <w:rsid w:val="00F70BB3"/>
    <w:rsid w:val="00F72B3F"/>
    <w:rsid w:val="00F74430"/>
    <w:rsid w:val="00F752E3"/>
    <w:rsid w:val="00F75330"/>
    <w:rsid w:val="00F7597D"/>
    <w:rsid w:val="00F76709"/>
    <w:rsid w:val="00F77575"/>
    <w:rsid w:val="00F7787B"/>
    <w:rsid w:val="00F778D1"/>
    <w:rsid w:val="00F802FA"/>
    <w:rsid w:val="00F829C5"/>
    <w:rsid w:val="00F83276"/>
    <w:rsid w:val="00F839F1"/>
    <w:rsid w:val="00F83EE2"/>
    <w:rsid w:val="00F85121"/>
    <w:rsid w:val="00F85A44"/>
    <w:rsid w:val="00F87904"/>
    <w:rsid w:val="00F87D05"/>
    <w:rsid w:val="00F91897"/>
    <w:rsid w:val="00F91C81"/>
    <w:rsid w:val="00F93B69"/>
    <w:rsid w:val="00F9615A"/>
    <w:rsid w:val="00F96531"/>
    <w:rsid w:val="00FA0ACA"/>
    <w:rsid w:val="00FA2179"/>
    <w:rsid w:val="00FA21FA"/>
    <w:rsid w:val="00FA3E60"/>
    <w:rsid w:val="00FA4445"/>
    <w:rsid w:val="00FA50CE"/>
    <w:rsid w:val="00FA576E"/>
    <w:rsid w:val="00FA64A4"/>
    <w:rsid w:val="00FA64B0"/>
    <w:rsid w:val="00FA68FC"/>
    <w:rsid w:val="00FB4FBC"/>
    <w:rsid w:val="00FB5BB5"/>
    <w:rsid w:val="00FB5EC7"/>
    <w:rsid w:val="00FB5ED5"/>
    <w:rsid w:val="00FB63FF"/>
    <w:rsid w:val="00FB6E72"/>
    <w:rsid w:val="00FB7264"/>
    <w:rsid w:val="00FB72F3"/>
    <w:rsid w:val="00FC0EB8"/>
    <w:rsid w:val="00FC0F6B"/>
    <w:rsid w:val="00FC0FE0"/>
    <w:rsid w:val="00FC1847"/>
    <w:rsid w:val="00FC2AEA"/>
    <w:rsid w:val="00FC3274"/>
    <w:rsid w:val="00FC3688"/>
    <w:rsid w:val="00FC53F6"/>
    <w:rsid w:val="00FC5DD9"/>
    <w:rsid w:val="00FC6B5E"/>
    <w:rsid w:val="00FD1029"/>
    <w:rsid w:val="00FD3E1A"/>
    <w:rsid w:val="00FD4CCF"/>
    <w:rsid w:val="00FD5DA3"/>
    <w:rsid w:val="00FD687C"/>
    <w:rsid w:val="00FE06A3"/>
    <w:rsid w:val="00FE219A"/>
    <w:rsid w:val="00FE30C4"/>
    <w:rsid w:val="00FE358A"/>
    <w:rsid w:val="00FE3A5D"/>
    <w:rsid w:val="00FE3AEB"/>
    <w:rsid w:val="00FE3EE3"/>
    <w:rsid w:val="00FE51DE"/>
    <w:rsid w:val="00FE56E8"/>
    <w:rsid w:val="00FE76B7"/>
    <w:rsid w:val="00FE7AC5"/>
    <w:rsid w:val="00FE7D03"/>
    <w:rsid w:val="00FF232E"/>
    <w:rsid w:val="00FF2F6F"/>
    <w:rsid w:val="00FF3196"/>
    <w:rsid w:val="00FF3413"/>
    <w:rsid w:val="00FF35B9"/>
    <w:rsid w:val="00FF5FC3"/>
    <w:rsid w:val="00FF6F46"/>
    <w:rsid w:val="00FF71E1"/>
    <w:rsid w:val="00FF7E7A"/>
    <w:rsid w:val="06F53D87"/>
    <w:rsid w:val="258D88B7"/>
    <w:rsid w:val="468C3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C8FEE3"/>
  <w15:docId w15:val="{E1D35E38-C36F-46E4-A6A2-7130A03E6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08EC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spacing w:after="120"/>
      <w:ind w:left="1440"/>
      <w:jc w:val="both"/>
      <w:outlineLvl w:val="0"/>
    </w:pPr>
    <w:rPr>
      <w:i/>
      <w:iCs/>
    </w:rPr>
  </w:style>
  <w:style w:type="paragraph" w:styleId="Heading2">
    <w:name w:val="heading 2"/>
    <w:basedOn w:val="Normal"/>
    <w:next w:val="Normal"/>
    <w:qFormat/>
    <w:pPr>
      <w:keepNext/>
      <w:spacing w:after="120"/>
      <w:ind w:left="720" w:firstLine="720"/>
      <w:jc w:val="both"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spacing w:after="120"/>
      <w:jc w:val="center"/>
      <w:outlineLvl w:val="2"/>
    </w:pPr>
    <w:rPr>
      <w:b/>
      <w:bCs/>
      <w:u w:val="single"/>
    </w:rPr>
  </w:style>
  <w:style w:type="paragraph" w:styleId="Heading4">
    <w:name w:val="heading 4"/>
    <w:basedOn w:val="Normal"/>
    <w:next w:val="Normal"/>
    <w:qFormat/>
    <w:pPr>
      <w:keepNext/>
      <w:spacing w:after="120"/>
      <w:ind w:left="1440"/>
      <w:jc w:val="both"/>
      <w:outlineLvl w:val="3"/>
    </w:pPr>
  </w:style>
  <w:style w:type="paragraph" w:styleId="Heading5">
    <w:name w:val="heading 5"/>
    <w:basedOn w:val="Normal"/>
    <w:next w:val="Normal"/>
    <w:qFormat/>
    <w:pPr>
      <w:keepNext/>
      <w:ind w:left="1440"/>
      <w:outlineLvl w:val="4"/>
    </w:pPr>
    <w:rPr>
      <w:bCs/>
      <w:i/>
      <w:iCs/>
    </w:rPr>
  </w:style>
  <w:style w:type="paragraph" w:styleId="Heading6">
    <w:name w:val="heading 6"/>
    <w:basedOn w:val="Normal"/>
    <w:next w:val="Normal"/>
    <w:qFormat/>
    <w:pPr>
      <w:keepNext/>
      <w:ind w:left="1440" w:hanging="1440"/>
      <w:jc w:val="center"/>
      <w:outlineLvl w:val="5"/>
    </w:pPr>
    <w:rPr>
      <w:b/>
      <w:u w:val="thick"/>
    </w:rPr>
  </w:style>
  <w:style w:type="paragraph" w:styleId="Heading7">
    <w:name w:val="heading 7"/>
    <w:basedOn w:val="Normal"/>
    <w:next w:val="Normal"/>
    <w:qFormat/>
    <w:pPr>
      <w:keepNext/>
      <w:ind w:left="1440" w:hanging="1440"/>
      <w:jc w:val="center"/>
      <w:outlineLvl w:val="6"/>
    </w:pPr>
    <w:rPr>
      <w:b/>
      <w:bCs/>
      <w:u w:val="single"/>
    </w:rPr>
  </w:style>
  <w:style w:type="paragraph" w:styleId="Heading8">
    <w:name w:val="heading 8"/>
    <w:basedOn w:val="Normal"/>
    <w:next w:val="Normal"/>
    <w:qFormat/>
    <w:pPr>
      <w:keepNext/>
      <w:ind w:left="1440"/>
      <w:jc w:val="center"/>
      <w:outlineLvl w:val="7"/>
    </w:pPr>
    <w:rPr>
      <w:b/>
      <w:bCs/>
      <w:u w:val="single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Subtitle">
    <w:name w:val="Subtitle"/>
    <w:basedOn w:val="Normal"/>
    <w:link w:val="SubtitleChar"/>
    <w:qFormat/>
    <w:pPr>
      <w:jc w:val="center"/>
    </w:pPr>
    <w:rPr>
      <w:b/>
      <w:bCs/>
      <w:u w:val="single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odyTextIndent">
    <w:name w:val="Body Text Indent"/>
    <w:basedOn w:val="Normal"/>
    <w:semiHidden/>
    <w:pPr>
      <w:ind w:left="720"/>
    </w:pPr>
  </w:style>
  <w:style w:type="paragraph" w:styleId="BodyTextIndent2">
    <w:name w:val="Body Text Indent 2"/>
    <w:basedOn w:val="Normal"/>
    <w:semiHidden/>
    <w:pPr>
      <w:ind w:left="1440"/>
    </w:pPr>
  </w:style>
  <w:style w:type="paragraph" w:styleId="BodyText">
    <w:name w:val="Body Text"/>
    <w:basedOn w:val="Normal"/>
    <w:link w:val="BodyTextChar"/>
    <w:semiHidden/>
    <w:pPr>
      <w:spacing w:after="160"/>
      <w:jc w:val="both"/>
    </w:pPr>
    <w:rPr>
      <w:szCs w:val="20"/>
      <w:lang w:val="en-GB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BodyTextIndent3">
    <w:name w:val="Body Text Indent 3"/>
    <w:basedOn w:val="Normal"/>
    <w:semiHidden/>
    <w:pPr>
      <w:ind w:left="2160"/>
    </w:pPr>
    <w:rPr>
      <w:bCs/>
    </w:rPr>
  </w:style>
  <w:style w:type="paragraph" w:styleId="BodyText2">
    <w:name w:val="Body Text 2"/>
    <w:basedOn w:val="Normal"/>
    <w:semiHidden/>
    <w:pPr>
      <w:spacing w:after="120"/>
      <w:jc w:val="both"/>
    </w:pPr>
    <w:rPr>
      <w:b/>
      <w:sz w:val="36"/>
    </w:rPr>
  </w:style>
  <w:style w:type="paragraph" w:styleId="ListBullet">
    <w:name w:val="List Bullet"/>
    <w:basedOn w:val="Normal"/>
    <w:autoRedefine/>
    <w:semiHidden/>
    <w:pPr>
      <w:jc w:val="both"/>
    </w:pPr>
    <w:rPr>
      <w:szCs w:val="20"/>
      <w:lang w:val="en-GB"/>
    </w:rPr>
  </w:style>
  <w:style w:type="character" w:customStyle="1" w:styleId="BodyTextChar">
    <w:name w:val="Body Text Char"/>
    <w:link w:val="BodyText"/>
    <w:semiHidden/>
    <w:rsid w:val="00064DFB"/>
    <w:rPr>
      <w:sz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70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C70DD"/>
    <w:rPr>
      <w:rFonts w:ascii="Tahoma" w:hAnsi="Tahoma" w:cs="Tahoma"/>
      <w:sz w:val="16"/>
      <w:szCs w:val="16"/>
      <w:lang w:val="en-CA"/>
    </w:rPr>
  </w:style>
  <w:style w:type="paragraph" w:styleId="ListParagraph">
    <w:name w:val="List Paragraph"/>
    <w:basedOn w:val="Normal"/>
    <w:uiPriority w:val="34"/>
    <w:qFormat/>
    <w:rsid w:val="00A31730"/>
    <w:pPr>
      <w:ind w:left="720"/>
      <w:contextualSpacing/>
    </w:pPr>
    <w:rPr>
      <w:rFonts w:eastAsia="Calibri"/>
      <w:lang w:val="en-US"/>
    </w:rPr>
  </w:style>
  <w:style w:type="character" w:customStyle="1" w:styleId="SubtitleChar">
    <w:name w:val="Subtitle Char"/>
    <w:link w:val="Subtitle"/>
    <w:rsid w:val="00353B16"/>
    <w:rPr>
      <w:b/>
      <w:bCs/>
      <w:sz w:val="24"/>
      <w:szCs w:val="24"/>
      <w:u w:val="single"/>
      <w:lang w:eastAsia="en-US"/>
    </w:rPr>
  </w:style>
  <w:style w:type="paragraph" w:styleId="NoSpacing">
    <w:name w:val="No Spacing"/>
    <w:basedOn w:val="Normal"/>
    <w:link w:val="NoSpacingChar"/>
    <w:uiPriority w:val="1"/>
    <w:qFormat/>
    <w:rsid w:val="00BC0BF3"/>
    <w:rPr>
      <w:rFonts w:ascii="Calibri" w:eastAsiaTheme="minorHAnsi" w:hAnsi="Calibri"/>
      <w:sz w:val="22"/>
      <w:szCs w:val="22"/>
      <w:lang w:val="en-US"/>
    </w:rPr>
  </w:style>
  <w:style w:type="paragraph" w:styleId="NormalWeb">
    <w:name w:val="Normal (Web)"/>
    <w:basedOn w:val="Normal"/>
    <w:uiPriority w:val="99"/>
    <w:unhideWhenUsed/>
    <w:rsid w:val="007F3DB6"/>
    <w:pPr>
      <w:spacing w:before="100" w:beforeAutospacing="1" w:after="100" w:afterAutospacing="1"/>
    </w:pPr>
    <w:rPr>
      <w:rFonts w:eastAsia="Calibri"/>
      <w:lang w:eastAsia="en-CA"/>
    </w:rPr>
  </w:style>
  <w:style w:type="paragraph" w:customStyle="1" w:styleId="m-5404546664720756394msonospacing">
    <w:name w:val="m_-5404546664720756394msonospacing"/>
    <w:basedOn w:val="Normal"/>
    <w:rsid w:val="00922FE5"/>
    <w:pPr>
      <w:spacing w:before="100" w:beforeAutospacing="1" w:after="100" w:afterAutospacing="1"/>
    </w:pPr>
    <w:rPr>
      <w:lang w:val="en-US"/>
    </w:rPr>
  </w:style>
  <w:style w:type="character" w:customStyle="1" w:styleId="apple-converted-space">
    <w:name w:val="apple-converted-space"/>
    <w:basedOn w:val="DefaultParagraphFont"/>
    <w:rsid w:val="00922FE5"/>
  </w:style>
  <w:style w:type="paragraph" w:customStyle="1" w:styleId="m-7706522284818274759msolistparagraph">
    <w:name w:val="m_-7706522284818274759msolistparagraph"/>
    <w:basedOn w:val="Normal"/>
    <w:rsid w:val="00E91024"/>
    <w:pPr>
      <w:spacing w:before="100" w:beforeAutospacing="1" w:after="100" w:afterAutospacing="1"/>
    </w:pPr>
    <w:rPr>
      <w:lang w:val="en-US"/>
    </w:rPr>
  </w:style>
  <w:style w:type="character" w:customStyle="1" w:styleId="Heading1Char">
    <w:name w:val="Heading 1 Char"/>
    <w:basedOn w:val="DefaultParagraphFont"/>
    <w:link w:val="Heading1"/>
    <w:rsid w:val="001638AD"/>
    <w:rPr>
      <w:i/>
      <w:iCs/>
      <w:sz w:val="24"/>
      <w:szCs w:val="24"/>
      <w:lang w:eastAsia="en-US"/>
    </w:rPr>
  </w:style>
  <w:style w:type="table" w:styleId="TableGrid">
    <w:name w:val="Table Grid"/>
    <w:basedOn w:val="TableNormal"/>
    <w:uiPriority w:val="59"/>
    <w:rsid w:val="007C22B5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7511B9"/>
    <w:rPr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FC0FE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0FE0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D1634F"/>
    <w:rPr>
      <w:rFonts w:ascii="Calibri" w:eastAsiaTheme="minorHAnsi" w:hAnsi="Calibri"/>
      <w:sz w:val="22"/>
      <w:szCs w:val="22"/>
      <w:lang w:val="en-US" w:eastAsia="en-US"/>
    </w:rPr>
  </w:style>
  <w:style w:type="paragraph" w:customStyle="1" w:styleId="Default">
    <w:name w:val="Default"/>
    <w:rsid w:val="00B30C88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0E21E0"/>
    <w:rPr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E21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E21E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E21E0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21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21E0"/>
    <w:rPr>
      <w:b/>
      <w:bCs/>
      <w:lang w:eastAsia="en-US"/>
    </w:rPr>
  </w:style>
  <w:style w:type="character" w:styleId="Mention">
    <w:name w:val="Mention"/>
    <w:basedOn w:val="DefaultParagraphFont"/>
    <w:uiPriority w:val="99"/>
    <w:unhideWhenUsed/>
    <w:rsid w:val="000E21E0"/>
    <w:rPr>
      <w:color w:val="2B579A"/>
      <w:shd w:val="clear" w:color="auto" w:fill="E1DFDD"/>
    </w:rPr>
  </w:style>
  <w:style w:type="character" w:customStyle="1" w:styleId="me-email-text">
    <w:name w:val="me-email-text"/>
    <w:basedOn w:val="DefaultParagraphFont"/>
    <w:rsid w:val="00AE32F8"/>
  </w:style>
  <w:style w:type="character" w:styleId="FollowedHyperlink">
    <w:name w:val="FollowedHyperlink"/>
    <w:basedOn w:val="DefaultParagraphFont"/>
    <w:uiPriority w:val="99"/>
    <w:semiHidden/>
    <w:unhideWhenUsed/>
    <w:rsid w:val="0085047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4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79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9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630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249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7063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963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15461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9858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1534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58756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4337943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2766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06435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59202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70192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759214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82776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927097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92899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38520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04268310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5171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2834878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2339110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99010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43322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95896762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229790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42445079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1728388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83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9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12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742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20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9177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5481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099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8693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4102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50254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0287499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86443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38297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6433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190943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01533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206942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266615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60420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5867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91466031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79028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3426823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2770411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2389842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4384328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28094934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956126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03442899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7136903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47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7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7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17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565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91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97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6790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74207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32942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95965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39406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20565450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891122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39802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69104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227259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53502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430803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891355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1521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83947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17690170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72610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196843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874018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477333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2612594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68511553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14631089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089695044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43918529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5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0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1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2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0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47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1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1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96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2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13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97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551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6873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88246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78510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3161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50436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7361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8953879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59424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79270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457703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65981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179028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510450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797188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85151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615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30747688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841153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9293400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5718214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175255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9597851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22447163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733151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6965329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05200459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18228532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34297424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3533849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60457658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89701758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85244943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186852161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87645512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593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58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31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72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436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3781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6728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63017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07730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6185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96431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20811255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94753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87038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214109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73026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396218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866367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95720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48405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36338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72827644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470106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679695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926969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6714605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008786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16300024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6747009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1748421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73709867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88987594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73080770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7224617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75320532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90376033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95409488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90830295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202921149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033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7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86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98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99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2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54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63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173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1184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5862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1894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43756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65416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5785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8659465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17566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059213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543124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3055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68029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834172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955433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23906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864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26535952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012897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2487264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8629579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897129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0501719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25757132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7017744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6076967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6348820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841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43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55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1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68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5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43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72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33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00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4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2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51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4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296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9223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6398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55770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5757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7398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91994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0881893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047362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50479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309823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708712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163181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1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211802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42188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45780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08423432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086514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0037958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3433836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6146980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685651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15075461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6593555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9868689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339507512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57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9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4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17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2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0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98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53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17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570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22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95599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1299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3440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44827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13906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0452993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74261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734855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108512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161473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163129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920227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373473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409652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0799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27276211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33743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016239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1653043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048356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765701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59758631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6557810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7021352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6037907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490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0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2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0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6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9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8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0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90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6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2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5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teams.microsoft.com/meet/25454395170720?p=dHVFdsyfka5pJ8Fd4t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eams.microsoft.com/meet/25454395170720?p=dHVFdsyfka5pJ8Fd4t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86DCBE42099D4FB2144ADE8C582659" ma:contentTypeVersion="19" ma:contentTypeDescription="Create a new document." ma:contentTypeScope="" ma:versionID="3bf2586e80eb41258c1b840f97193ceb">
  <xsd:schema xmlns:xsd="http://www.w3.org/2001/XMLSchema" xmlns:xs="http://www.w3.org/2001/XMLSchema" xmlns:p="http://schemas.microsoft.com/office/2006/metadata/properties" xmlns:ns2="bf2f43ec-0e3e-4a63-895a-ba1cdc165ae4" xmlns:ns3="2a5c8b13-cd97-4d7c-80cc-c0b0f13eef00" targetNamespace="http://schemas.microsoft.com/office/2006/metadata/properties" ma:root="true" ma:fieldsID="33b4ab167ac460a80ec419c0c94d625e" ns2:_="" ns3:_="">
    <xsd:import namespace="bf2f43ec-0e3e-4a63-895a-ba1cdc165ae4"/>
    <xsd:import namespace="2a5c8b13-cd97-4d7c-80cc-c0b0f13eef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2f43ec-0e3e-4a63-895a-ba1cdc165a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b57b93e-c431-4e24-8fe4-1f8378054e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c8b13-cd97-4d7c-80cc-c0b0f13eef0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4edb90-8d5d-4f3f-9c37-85a54fe18cf7}" ma:internalName="TaxCatchAll" ma:showField="CatchAllData" ma:web="2a5c8b13-cd97-4d7c-80cc-c0b0f13eef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a5c8b13-cd97-4d7c-80cc-c0b0f13eef00" xsi:nil="true"/>
    <lcf76f155ced4ddcb4097134ff3c332f xmlns="bf2f43ec-0e3e-4a63-895a-ba1cdc165ae4">
      <Terms xmlns="http://schemas.microsoft.com/office/infopath/2007/PartnerControls"/>
    </lcf76f155ced4ddcb4097134ff3c332f>
    <SharedWithUsers xmlns="2a5c8b13-cd97-4d7c-80cc-c0b0f13eef00">
      <UserInfo>
        <DisplayName>Nicholas O'Dette</DisplayName>
        <AccountId>40</AccountId>
        <AccountType/>
      </UserInfo>
      <UserInfo>
        <DisplayName>Nahyssa Rose Rabé Harou</DisplayName>
        <AccountId>409</AccountId>
        <AccountType/>
      </UserInfo>
      <UserInfo>
        <DisplayName>Julien Robichaud</DisplayName>
        <AccountId>12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60ADD7F-B432-46AF-9746-6DD3F72E0F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2f43ec-0e3e-4a63-895a-ba1cdc165ae4"/>
    <ds:schemaRef ds:uri="2a5c8b13-cd97-4d7c-80cc-c0b0f13eef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45BFA14-80E5-47CE-9437-910100C302D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8898845-7603-4FAB-9640-21821BBA72EC}">
  <ds:schemaRefs>
    <ds:schemaRef ds:uri="http://schemas.microsoft.com/office/2006/metadata/properties"/>
    <ds:schemaRef ds:uri="http://schemas.microsoft.com/office/infopath/2007/PartnerControls"/>
    <ds:schemaRef ds:uri="2a5c8b13-cd97-4d7c-80cc-c0b0f13eef00"/>
    <ds:schemaRef ds:uri="bf2f43ec-0e3e-4a63-895a-ba1cdc165ae4"/>
  </ds:schemaRefs>
</ds:datastoreItem>
</file>

<file path=customXml/itemProps4.xml><?xml version="1.0" encoding="utf-8"?>
<ds:datastoreItem xmlns:ds="http://schemas.openxmlformats.org/officeDocument/2006/customXml" ds:itemID="{642DF960-B830-4C67-BEE7-C1E6C54D769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8</TotalTime>
  <Pages>1</Pages>
  <Words>323</Words>
  <Characters>1846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RAMICHI PLANNING DISTRICT COMMISSION</vt:lpstr>
    </vt:vector>
  </TitlesOfParts>
  <Company>Hewlett-Packard</Company>
  <LinksUpToDate>false</LinksUpToDate>
  <CharactersWithSpaces>2165</CharactersWithSpaces>
  <SharedDoc>false</SharedDoc>
  <HLinks>
    <vt:vector size="12" baseType="variant">
      <vt:variant>
        <vt:i4>6160474</vt:i4>
      </vt:variant>
      <vt:variant>
        <vt:i4>3</vt:i4>
      </vt:variant>
      <vt:variant>
        <vt:i4>0</vt:i4>
      </vt:variant>
      <vt:variant>
        <vt:i4>5</vt:i4>
      </vt:variant>
      <vt:variant>
        <vt:lpwstr>https://teams.microsoft.com/meet/25454395170720?p=dHVFdsyfka5pJ8Fd4t</vt:lpwstr>
      </vt:variant>
      <vt:variant>
        <vt:lpwstr/>
      </vt:variant>
      <vt:variant>
        <vt:i4>6160474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meet/25454395170720?p=dHVFdsyfka5pJ8Fd4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RAMICHI PLANNING DISTRICT COMMISSION</dc:title>
  <dc:subject/>
  <dc:creator>Juanita</dc:creator>
  <cp:keywords/>
  <dc:description/>
  <cp:lastModifiedBy>Justin Forbes</cp:lastModifiedBy>
  <cp:revision>138</cp:revision>
  <cp:lastPrinted>2025-09-24T21:01:00Z</cp:lastPrinted>
  <dcterms:created xsi:type="dcterms:W3CDTF">2025-09-24T20:35:00Z</dcterms:created>
  <dcterms:modified xsi:type="dcterms:W3CDTF">2026-02-13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86DCBE42099D4FB2144ADE8C582659</vt:lpwstr>
  </property>
  <property fmtid="{D5CDD505-2E9C-101B-9397-08002B2CF9AE}" pid="3" name="Order">
    <vt:r8>2442000</vt:r8>
  </property>
  <property fmtid="{D5CDD505-2E9C-101B-9397-08002B2CF9AE}" pid="4" name="MediaServiceImageTags">
    <vt:lpwstr/>
  </property>
  <property fmtid="{D5CDD505-2E9C-101B-9397-08002B2CF9AE}" pid="5" name="GrammarlyDocumentId">
    <vt:lpwstr>20a4f8a9-81ed-418a-a760-e95bc3f8417b</vt:lpwstr>
  </property>
</Properties>
</file>